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37BC2" w14:textId="77777777" w:rsidR="00EF300F" w:rsidRPr="00206C65" w:rsidRDefault="00E30654" w:rsidP="009C33DA">
      <w:pPr>
        <w:pStyle w:val="GvdeMetni"/>
        <w:spacing w:before="70" w:line="249" w:lineRule="auto"/>
        <w:ind w:left="142" w:right="-780"/>
        <w:jc w:val="center"/>
        <w:rPr>
          <w:sz w:val="18"/>
        </w:rPr>
      </w:pPr>
      <w:r w:rsidRPr="00206C65">
        <w:rPr>
          <w:sz w:val="18"/>
        </w:rPr>
        <w:t>ERCİYES ÜNİVERSİTESİ HUKUK FAKÜLTESİ</w:t>
      </w:r>
    </w:p>
    <w:p w14:paraId="77CF8369" w14:textId="5F7B00E0" w:rsidR="00B639A5" w:rsidRPr="00206C65" w:rsidRDefault="005A32E4" w:rsidP="009C33DA">
      <w:pPr>
        <w:pStyle w:val="GvdeMetni"/>
        <w:spacing w:before="2"/>
        <w:ind w:left="142" w:right="-780"/>
        <w:jc w:val="center"/>
        <w:rPr>
          <w:sz w:val="18"/>
        </w:rPr>
      </w:pPr>
      <w:r w:rsidRPr="00206C65">
        <w:rPr>
          <w:sz w:val="18"/>
        </w:rPr>
        <w:t>20</w:t>
      </w:r>
      <w:r w:rsidR="00691872">
        <w:rPr>
          <w:sz w:val="18"/>
        </w:rPr>
        <w:t>2</w:t>
      </w:r>
      <w:r w:rsidR="00492790">
        <w:rPr>
          <w:sz w:val="18"/>
        </w:rPr>
        <w:t>3</w:t>
      </w:r>
      <w:r w:rsidR="007B1209" w:rsidRPr="00206C65">
        <w:rPr>
          <w:sz w:val="18"/>
        </w:rPr>
        <w:t>-</w:t>
      </w:r>
      <w:r w:rsidR="00691872">
        <w:rPr>
          <w:sz w:val="18"/>
        </w:rPr>
        <w:t>202</w:t>
      </w:r>
      <w:r w:rsidR="00492790">
        <w:rPr>
          <w:sz w:val="18"/>
        </w:rPr>
        <w:t>4</w:t>
      </w:r>
      <w:r w:rsidRPr="00206C65">
        <w:rPr>
          <w:sz w:val="18"/>
        </w:rPr>
        <w:t xml:space="preserve"> </w:t>
      </w:r>
      <w:r w:rsidR="00E30654" w:rsidRPr="00206C65">
        <w:rPr>
          <w:sz w:val="18"/>
        </w:rPr>
        <w:t>EĞİTİM-ÖĞRETİM YILI</w:t>
      </w:r>
      <w:r w:rsidR="006E188C">
        <w:rPr>
          <w:sz w:val="18"/>
        </w:rPr>
        <w:t xml:space="preserve"> BAHAR</w:t>
      </w:r>
      <w:r w:rsidR="009C33DA" w:rsidRPr="00206C65">
        <w:rPr>
          <w:sz w:val="18"/>
        </w:rPr>
        <w:t xml:space="preserve"> YARIYILI DERS </w:t>
      </w:r>
      <w:r w:rsidR="00E30654" w:rsidRPr="00206C65">
        <w:rPr>
          <w:sz w:val="18"/>
        </w:rPr>
        <w:t>PROGRAMI</w:t>
      </w:r>
    </w:p>
    <w:p w14:paraId="6EF14D5A" w14:textId="77777777" w:rsidR="00EF300F" w:rsidRPr="00206C65" w:rsidRDefault="00EF300F" w:rsidP="00346799">
      <w:pPr>
        <w:spacing w:before="9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206C65" w:rsidRPr="00206C65" w14:paraId="63A1CAAD" w14:textId="77777777" w:rsidTr="00B639A5">
        <w:trPr>
          <w:trHeight w:val="549"/>
        </w:trPr>
        <w:tc>
          <w:tcPr>
            <w:tcW w:w="1572" w:type="dxa"/>
          </w:tcPr>
          <w:p w14:paraId="3A3164F7" w14:textId="77777777" w:rsidR="00EF300F" w:rsidRPr="00206C65" w:rsidRDefault="00EF300F" w:rsidP="0034679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3FB2788" w14:textId="77777777" w:rsidR="00EF300F" w:rsidRPr="00206C65" w:rsidRDefault="00E30654" w:rsidP="00346799">
            <w:pPr>
              <w:pStyle w:val="TableParagraph"/>
              <w:spacing w:line="181" w:lineRule="exact"/>
              <w:ind w:left="107" w:right="10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DERS</w:t>
            </w:r>
          </w:p>
          <w:p w14:paraId="2528510B" w14:textId="77777777" w:rsidR="00EF300F" w:rsidRPr="00206C65" w:rsidRDefault="00E30654" w:rsidP="00346799">
            <w:pPr>
              <w:pStyle w:val="TableParagraph"/>
              <w:spacing w:before="1" w:line="168" w:lineRule="exact"/>
              <w:ind w:left="112" w:right="10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SAATLERİ</w:t>
            </w:r>
          </w:p>
        </w:tc>
        <w:tc>
          <w:tcPr>
            <w:tcW w:w="1764" w:type="dxa"/>
          </w:tcPr>
          <w:p w14:paraId="16B9D529" w14:textId="77777777" w:rsidR="00EF300F" w:rsidRPr="00206C65" w:rsidRDefault="00E30654" w:rsidP="00346799">
            <w:pPr>
              <w:pStyle w:val="TableParagraph"/>
              <w:spacing w:line="181" w:lineRule="exact"/>
              <w:ind w:left="52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. SINIF</w:t>
            </w:r>
          </w:p>
        </w:tc>
        <w:tc>
          <w:tcPr>
            <w:tcW w:w="1972" w:type="dxa"/>
          </w:tcPr>
          <w:p w14:paraId="72334847" w14:textId="77777777" w:rsidR="00EF300F" w:rsidRPr="00206C65" w:rsidRDefault="00E30654" w:rsidP="00346799">
            <w:pPr>
              <w:pStyle w:val="TableParagraph"/>
              <w:spacing w:line="181" w:lineRule="exact"/>
              <w:ind w:left="554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2. SINIF</w:t>
            </w:r>
          </w:p>
        </w:tc>
        <w:tc>
          <w:tcPr>
            <w:tcW w:w="1853" w:type="dxa"/>
          </w:tcPr>
          <w:p w14:paraId="3468C973" w14:textId="77777777" w:rsidR="00EF300F" w:rsidRPr="00206C65" w:rsidRDefault="00E30654" w:rsidP="00346799">
            <w:pPr>
              <w:pStyle w:val="TableParagraph"/>
              <w:spacing w:line="181" w:lineRule="exact"/>
              <w:ind w:left="624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3. SINIF</w:t>
            </w:r>
          </w:p>
        </w:tc>
        <w:tc>
          <w:tcPr>
            <w:tcW w:w="1984" w:type="dxa"/>
          </w:tcPr>
          <w:p w14:paraId="33050BC8" w14:textId="77777777" w:rsidR="00EF300F" w:rsidRPr="00206C65" w:rsidRDefault="00E30654" w:rsidP="00346799">
            <w:pPr>
              <w:pStyle w:val="TableParagraph"/>
              <w:spacing w:line="181" w:lineRule="exact"/>
              <w:ind w:left="627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4. SINIF</w:t>
            </w:r>
          </w:p>
        </w:tc>
      </w:tr>
      <w:tr w:rsidR="00681C68" w:rsidRPr="00681C68" w14:paraId="5DCA15D2" w14:textId="77777777" w:rsidTr="00B639A5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50E93294" w14:textId="77777777" w:rsidR="005F0404" w:rsidRPr="00681C68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D46288A" w14:textId="18B01691" w:rsidR="005F0404" w:rsidRPr="00681C68" w:rsidRDefault="0042317C" w:rsidP="005F0404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8.10-09.00</w:t>
            </w:r>
          </w:p>
        </w:tc>
        <w:tc>
          <w:tcPr>
            <w:tcW w:w="1764" w:type="dxa"/>
          </w:tcPr>
          <w:p w14:paraId="278E08A1" w14:textId="5509A3B7" w:rsidR="005F0404" w:rsidRPr="00681C68" w:rsidRDefault="005F0404" w:rsidP="005F0404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Hukuka Giriş</w:t>
            </w:r>
          </w:p>
        </w:tc>
        <w:tc>
          <w:tcPr>
            <w:tcW w:w="1972" w:type="dxa"/>
          </w:tcPr>
          <w:p w14:paraId="0EEDE1CE" w14:textId="7CAF2247" w:rsidR="005F0404" w:rsidRPr="00681C68" w:rsidRDefault="006C74DA" w:rsidP="005F040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</w:t>
            </w:r>
            <w:r w:rsidR="00761F45" w:rsidRPr="00681C68">
              <w:rPr>
                <w:sz w:val="14"/>
                <w:szCs w:val="16"/>
              </w:rPr>
              <w:t xml:space="preserve"> Hukuku</w:t>
            </w:r>
            <w:r w:rsidRPr="00681C68">
              <w:rPr>
                <w:sz w:val="14"/>
                <w:szCs w:val="16"/>
              </w:rPr>
              <w:t xml:space="preserve"> Genel</w:t>
            </w:r>
            <w:r w:rsidR="00761F45" w:rsidRPr="00681C68">
              <w:rPr>
                <w:sz w:val="14"/>
                <w:szCs w:val="16"/>
              </w:rPr>
              <w:t xml:space="preserve"> Hükümler</w:t>
            </w:r>
          </w:p>
        </w:tc>
        <w:tc>
          <w:tcPr>
            <w:tcW w:w="1853" w:type="dxa"/>
          </w:tcPr>
          <w:p w14:paraId="56FC6317" w14:textId="546BE702" w:rsidR="005F0404" w:rsidRPr="00681C68" w:rsidRDefault="00CD6AB5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dari Yargı</w:t>
            </w:r>
          </w:p>
        </w:tc>
        <w:tc>
          <w:tcPr>
            <w:tcW w:w="1984" w:type="dxa"/>
          </w:tcPr>
          <w:p w14:paraId="2B725F98" w14:textId="3F1AA088" w:rsidR="005F0404" w:rsidRPr="00681C68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81C68" w:rsidRPr="00681C68" w14:paraId="25836C40" w14:textId="77777777" w:rsidTr="00F5770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2CB3FDB2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018586E" w14:textId="1AE6DB33" w:rsidR="00D91C94" w:rsidRPr="00681C68" w:rsidRDefault="0042317C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.10-10.00</w:t>
            </w:r>
          </w:p>
        </w:tc>
        <w:tc>
          <w:tcPr>
            <w:tcW w:w="1764" w:type="dxa"/>
          </w:tcPr>
          <w:p w14:paraId="1105215F" w14:textId="60898458" w:rsidR="00D91C94" w:rsidRPr="00681C68" w:rsidRDefault="00D91C94" w:rsidP="00D91C94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Hukuka Giriş</w:t>
            </w: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0CDDEFD7" w14:textId="5F261A28" w:rsidR="00D91C94" w:rsidRPr="00681C68" w:rsidRDefault="006C74DA" w:rsidP="00D91C9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</w:t>
            </w:r>
            <w:r w:rsidR="00761F45" w:rsidRPr="00681C68">
              <w:rPr>
                <w:sz w:val="14"/>
                <w:szCs w:val="16"/>
              </w:rPr>
              <w:t xml:space="preserve"> Hukuku</w:t>
            </w:r>
            <w:r w:rsidRPr="00681C68">
              <w:rPr>
                <w:sz w:val="14"/>
                <w:szCs w:val="16"/>
              </w:rPr>
              <w:t xml:space="preserve"> Genel</w:t>
            </w:r>
            <w:r w:rsidR="00761F45" w:rsidRPr="00681C68">
              <w:rPr>
                <w:sz w:val="14"/>
                <w:szCs w:val="16"/>
              </w:rPr>
              <w:t xml:space="preserve"> Hükümler</w:t>
            </w:r>
          </w:p>
        </w:tc>
        <w:tc>
          <w:tcPr>
            <w:tcW w:w="1853" w:type="dxa"/>
          </w:tcPr>
          <w:p w14:paraId="3946B2AB" w14:textId="4A8A1EFA" w:rsidR="00D91C94" w:rsidRPr="00681C68" w:rsidRDefault="00CD6AB5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dari Yargı</w:t>
            </w:r>
          </w:p>
        </w:tc>
        <w:tc>
          <w:tcPr>
            <w:tcW w:w="1984" w:type="dxa"/>
          </w:tcPr>
          <w:p w14:paraId="6841205D" w14:textId="7B8D5A58" w:rsidR="00D91C94" w:rsidRPr="00681C68" w:rsidRDefault="00D91C94" w:rsidP="00D91C94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681C68" w:rsidRPr="00681C68" w14:paraId="54229CF9" w14:textId="77777777" w:rsidTr="00F5770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3DDC8C45" w14:textId="77777777" w:rsidR="00D91C94" w:rsidRPr="00681C68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50FE15AC" w14:textId="77777777" w:rsidR="00D91C94" w:rsidRPr="00681C68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81C68">
              <w:rPr>
                <w:b/>
                <w:sz w:val="14"/>
                <w:szCs w:val="16"/>
              </w:rPr>
              <w:t>PAZARTESİ</w:t>
            </w:r>
          </w:p>
        </w:tc>
        <w:tc>
          <w:tcPr>
            <w:tcW w:w="1226" w:type="dxa"/>
          </w:tcPr>
          <w:p w14:paraId="3E9242D3" w14:textId="391BF8F4" w:rsidR="00D91C94" w:rsidRPr="00681C68" w:rsidRDefault="0042317C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0.10-11.00</w:t>
            </w:r>
          </w:p>
        </w:tc>
        <w:tc>
          <w:tcPr>
            <w:tcW w:w="1764" w:type="dxa"/>
          </w:tcPr>
          <w:p w14:paraId="0C1A5C3E" w14:textId="45900453" w:rsidR="00D91C94" w:rsidRPr="00681C68" w:rsidRDefault="00D91C94" w:rsidP="00D91C94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  <w:tcBorders>
              <w:bottom w:val="nil"/>
            </w:tcBorders>
          </w:tcPr>
          <w:p w14:paraId="6A5163DA" w14:textId="49D5A9A8" w:rsidR="00D91C94" w:rsidRPr="00681C68" w:rsidRDefault="00D91C94" w:rsidP="00D91C94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4F709E47" w14:textId="190C6B19" w:rsidR="00D91C94" w:rsidRPr="00681C68" w:rsidRDefault="00D760CD" w:rsidP="00D91C94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Ticaret Hukuku (İşl. ve </w:t>
            </w:r>
            <w:proofErr w:type="spellStart"/>
            <w:r w:rsidRPr="00681C68">
              <w:rPr>
                <w:sz w:val="14"/>
                <w:szCs w:val="16"/>
              </w:rPr>
              <w:t>Şir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2E74DBD7" w14:textId="4BDDD072" w:rsidR="00D91C94" w:rsidRPr="00681C68" w:rsidRDefault="00D91C94" w:rsidP="00D91C94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cra ve İflas Hukuku</w:t>
            </w:r>
          </w:p>
        </w:tc>
      </w:tr>
      <w:tr w:rsidR="00681C68" w:rsidRPr="00681C68" w14:paraId="247F928A" w14:textId="77777777" w:rsidTr="00B639A5">
        <w:trPr>
          <w:trHeight w:val="269"/>
        </w:trPr>
        <w:tc>
          <w:tcPr>
            <w:tcW w:w="1572" w:type="dxa"/>
            <w:vMerge/>
          </w:tcPr>
          <w:p w14:paraId="4EECDC71" w14:textId="77777777" w:rsidR="00D91C94" w:rsidRPr="00681C68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6FD1A8AD" w14:textId="51975F4A" w:rsidR="00D91C94" w:rsidRPr="00681C68" w:rsidRDefault="0042317C" w:rsidP="00D91C94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1.10-12.00</w:t>
            </w:r>
          </w:p>
        </w:tc>
        <w:tc>
          <w:tcPr>
            <w:tcW w:w="1764" w:type="dxa"/>
          </w:tcPr>
          <w:p w14:paraId="5940D594" w14:textId="2558939C" w:rsidR="00D91C94" w:rsidRPr="00681C68" w:rsidRDefault="00D91C94" w:rsidP="00D91C94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274E7BCA" w14:textId="24DA5FF5" w:rsidR="00D91C94" w:rsidRPr="00681C68" w:rsidRDefault="00D91C94" w:rsidP="00D91C94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08EFB2E0" w14:textId="02B77760" w:rsidR="00D91C94" w:rsidRPr="00681C68" w:rsidRDefault="00D760CD" w:rsidP="00D91C94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Ticaret Hukuku (İşl. ve </w:t>
            </w:r>
            <w:proofErr w:type="spellStart"/>
            <w:r w:rsidRPr="00681C68">
              <w:rPr>
                <w:sz w:val="14"/>
                <w:szCs w:val="16"/>
              </w:rPr>
              <w:t>Şir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6EAE0195" w14:textId="64AD2AFC" w:rsidR="00D91C94" w:rsidRPr="00681C68" w:rsidRDefault="00D91C94" w:rsidP="00D91C94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cra ve İflas Hukuku</w:t>
            </w:r>
          </w:p>
        </w:tc>
      </w:tr>
      <w:tr w:rsidR="00681C68" w:rsidRPr="00681C68" w14:paraId="057B34DC" w14:textId="77777777" w:rsidTr="00B639A5">
        <w:trPr>
          <w:trHeight w:val="100"/>
        </w:trPr>
        <w:tc>
          <w:tcPr>
            <w:tcW w:w="1572" w:type="dxa"/>
            <w:vMerge/>
          </w:tcPr>
          <w:p w14:paraId="4D2570B4" w14:textId="77777777" w:rsidR="00D91C94" w:rsidRPr="00681C68" w:rsidRDefault="00D91C94" w:rsidP="00D91C9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3061888D" w14:textId="5DF06B2B" w:rsidR="00D91C94" w:rsidRPr="00681C68" w:rsidRDefault="0042317C" w:rsidP="00D91C9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3.00-13.50</w:t>
            </w:r>
          </w:p>
        </w:tc>
        <w:tc>
          <w:tcPr>
            <w:tcW w:w="1764" w:type="dxa"/>
            <w:tcBorders>
              <w:bottom w:val="nil"/>
            </w:tcBorders>
          </w:tcPr>
          <w:p w14:paraId="28C056ED" w14:textId="709E9994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75D3836F" w14:textId="7FB12050" w:rsidR="00D91C94" w:rsidRPr="00681C68" w:rsidRDefault="00D91C94" w:rsidP="00D91C94">
            <w:pPr>
              <w:pStyle w:val="TableParagraph"/>
              <w:spacing w:line="163" w:lineRule="exact"/>
              <w:ind w:right="77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  </w:t>
            </w:r>
            <w:r w:rsidR="00082787" w:rsidRPr="00681C68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4E662226" w14:textId="2E0FA38D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Ceza Hukuku (Özel </w:t>
            </w:r>
            <w:proofErr w:type="spellStart"/>
            <w:r w:rsidRPr="00681C68">
              <w:rPr>
                <w:sz w:val="14"/>
                <w:szCs w:val="16"/>
              </w:rPr>
              <w:t>Hük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nil"/>
            </w:tcBorders>
          </w:tcPr>
          <w:p w14:paraId="3F38EA24" w14:textId="77777777" w:rsidR="00D91C94" w:rsidRPr="00681C68" w:rsidRDefault="00D91C94" w:rsidP="00D91C9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Kıymetli Evrak Hukuku</w:t>
            </w:r>
          </w:p>
        </w:tc>
      </w:tr>
      <w:tr w:rsidR="00681C68" w:rsidRPr="00681C68" w14:paraId="39B94510" w14:textId="77777777" w:rsidTr="005E5387">
        <w:trPr>
          <w:trHeight w:val="70"/>
        </w:trPr>
        <w:tc>
          <w:tcPr>
            <w:tcW w:w="1572" w:type="dxa"/>
            <w:vMerge/>
          </w:tcPr>
          <w:p w14:paraId="62A77DDD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4E946BFD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2EFFA78C" w14:textId="405F6D4C" w:rsidR="00D91C94" w:rsidRPr="00681C68" w:rsidRDefault="00D91C94" w:rsidP="00D91C94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20CB6926" w14:textId="6052CFAE" w:rsidR="00D91C94" w:rsidRPr="00681C68" w:rsidRDefault="00D91C94" w:rsidP="00D91C94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368D8EA1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6FA57653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681C68" w:rsidRPr="00681C68" w14:paraId="254EAD90" w14:textId="77777777" w:rsidTr="00B639A5">
        <w:trPr>
          <w:trHeight w:val="236"/>
        </w:trPr>
        <w:tc>
          <w:tcPr>
            <w:tcW w:w="1572" w:type="dxa"/>
            <w:vMerge/>
          </w:tcPr>
          <w:p w14:paraId="139B5AD8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9F8D6C0" w14:textId="126F7386" w:rsidR="00D91C94" w:rsidRPr="00681C68" w:rsidRDefault="0042317C" w:rsidP="00D91C9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4.00-14.50</w:t>
            </w:r>
          </w:p>
        </w:tc>
        <w:tc>
          <w:tcPr>
            <w:tcW w:w="1764" w:type="dxa"/>
            <w:tcBorders>
              <w:bottom w:val="nil"/>
            </w:tcBorders>
          </w:tcPr>
          <w:p w14:paraId="6A536C1F" w14:textId="27F0C55E" w:rsidR="00D91C94" w:rsidRPr="00681C68" w:rsidRDefault="00D91C94" w:rsidP="006E3A6F">
            <w:pPr>
              <w:pStyle w:val="TableParagraph"/>
              <w:spacing w:line="240" w:lineRule="auto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1D67E271" w14:textId="5B090BC6" w:rsidR="00D91C94" w:rsidRPr="00681C68" w:rsidRDefault="00082787" w:rsidP="00D91C9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3566C239" w14:textId="29023596" w:rsidR="00D91C94" w:rsidRPr="00681C68" w:rsidRDefault="00D91C94" w:rsidP="00D91C94">
            <w:pPr>
              <w:pStyle w:val="TableParagraph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Ceza Hukuku (Özel </w:t>
            </w:r>
            <w:proofErr w:type="spellStart"/>
            <w:r w:rsidRPr="00681C68">
              <w:rPr>
                <w:sz w:val="14"/>
                <w:szCs w:val="16"/>
              </w:rPr>
              <w:t>Hük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nil"/>
            </w:tcBorders>
          </w:tcPr>
          <w:p w14:paraId="4235CEE3" w14:textId="666F0AA1" w:rsidR="00D91C94" w:rsidRPr="00681C68" w:rsidRDefault="00D91C94" w:rsidP="00D91C9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Kıymetli Evrak Hukuku</w:t>
            </w:r>
          </w:p>
        </w:tc>
      </w:tr>
      <w:tr w:rsidR="00681C68" w:rsidRPr="00681C68" w14:paraId="3FEBC7D1" w14:textId="77777777" w:rsidTr="00B639A5">
        <w:trPr>
          <w:trHeight w:val="237"/>
        </w:trPr>
        <w:tc>
          <w:tcPr>
            <w:tcW w:w="1572" w:type="dxa"/>
            <w:vMerge/>
          </w:tcPr>
          <w:p w14:paraId="566531A5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32E79F6" w14:textId="7ECD5866" w:rsidR="00D91C94" w:rsidRPr="00681C68" w:rsidRDefault="0042317C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5.00-15.50</w:t>
            </w:r>
          </w:p>
        </w:tc>
        <w:tc>
          <w:tcPr>
            <w:tcW w:w="1764" w:type="dxa"/>
          </w:tcPr>
          <w:p w14:paraId="29097EE0" w14:textId="7750A2CD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6C552D2B" w14:textId="77777777" w:rsidR="00D91C94" w:rsidRPr="00681C68" w:rsidRDefault="00D91C94" w:rsidP="00D91C9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5AEEE55" w14:textId="54CE7B68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Ceza Hukuku (Özel </w:t>
            </w:r>
            <w:proofErr w:type="spellStart"/>
            <w:r w:rsidRPr="00681C68">
              <w:rPr>
                <w:sz w:val="14"/>
                <w:szCs w:val="16"/>
              </w:rPr>
              <w:t>Hük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32FA1B08" w14:textId="3425333A" w:rsidR="00D91C94" w:rsidRPr="00681C68" w:rsidRDefault="0081230D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Sağlık Hukuku</w:t>
            </w:r>
          </w:p>
        </w:tc>
      </w:tr>
      <w:tr w:rsidR="00D91C94" w:rsidRPr="00681C68" w14:paraId="4795E16B" w14:textId="77777777" w:rsidTr="00B639A5">
        <w:trPr>
          <w:trHeight w:val="237"/>
        </w:trPr>
        <w:tc>
          <w:tcPr>
            <w:tcW w:w="1572" w:type="dxa"/>
            <w:vMerge/>
          </w:tcPr>
          <w:p w14:paraId="535D6275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09711EC" w14:textId="7C41C454" w:rsidR="00D91C94" w:rsidRPr="00681C68" w:rsidRDefault="0042317C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6.00-16.50</w:t>
            </w:r>
          </w:p>
        </w:tc>
        <w:tc>
          <w:tcPr>
            <w:tcW w:w="1764" w:type="dxa"/>
          </w:tcPr>
          <w:p w14:paraId="7E976864" w14:textId="77777777" w:rsidR="00D91C94" w:rsidRPr="00681C68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18CC67B" w14:textId="77777777" w:rsidR="00D91C94" w:rsidRPr="00681C68" w:rsidRDefault="00D91C94" w:rsidP="00D91C9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60A723CA" w14:textId="0DFFFCF7" w:rsidR="00D91C94" w:rsidRPr="00681C68" w:rsidRDefault="00D91C94" w:rsidP="00D91C94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714E4B0" w14:textId="2B68F0F8" w:rsidR="00D91C94" w:rsidRPr="00681C68" w:rsidRDefault="0081230D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Sağlık Hukuku</w:t>
            </w:r>
          </w:p>
        </w:tc>
      </w:tr>
    </w:tbl>
    <w:p w14:paraId="1B64EE44" w14:textId="3543E07C" w:rsidR="00EF300F" w:rsidRPr="00681C68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0A155D68" w14:textId="77777777" w:rsidR="00B639A5" w:rsidRPr="00681C68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42317C" w:rsidRPr="00681C68" w14:paraId="5526D0DF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70AD02D2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38521A4A" w14:textId="0EB6B285" w:rsidR="0042317C" w:rsidRPr="00681C68" w:rsidRDefault="0042317C" w:rsidP="0042317C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8.10-09.00</w:t>
            </w:r>
          </w:p>
        </w:tc>
        <w:tc>
          <w:tcPr>
            <w:tcW w:w="1764" w:type="dxa"/>
          </w:tcPr>
          <w:p w14:paraId="40C76738" w14:textId="2B4B1E77" w:rsidR="0042317C" w:rsidRPr="00681C68" w:rsidRDefault="0042317C" w:rsidP="0042317C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3CCF9D1F" w14:textId="2A6869B3" w:rsidR="0042317C" w:rsidRPr="00681C68" w:rsidRDefault="0042317C" w:rsidP="0042317C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Hukuku (Genel Hükümler)</w:t>
            </w:r>
          </w:p>
        </w:tc>
        <w:tc>
          <w:tcPr>
            <w:tcW w:w="1853" w:type="dxa"/>
          </w:tcPr>
          <w:p w14:paraId="03CB7692" w14:textId="710A5F22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uhasebe ve Bilanço</w:t>
            </w:r>
          </w:p>
        </w:tc>
        <w:tc>
          <w:tcPr>
            <w:tcW w:w="1984" w:type="dxa"/>
          </w:tcPr>
          <w:p w14:paraId="2F907D61" w14:textId="4527A4DC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51045220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4D27E4A9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E7C0595" w14:textId="0E3FB476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.10-10.00</w:t>
            </w:r>
          </w:p>
        </w:tc>
        <w:tc>
          <w:tcPr>
            <w:tcW w:w="1764" w:type="dxa"/>
          </w:tcPr>
          <w:p w14:paraId="46EEE4F8" w14:textId="7BDC8961" w:rsidR="0042317C" w:rsidRPr="00681C68" w:rsidRDefault="0042317C" w:rsidP="0042317C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55D2CEA4" w14:textId="1223BFE8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Hukuku (Genel Hükümler)</w:t>
            </w:r>
          </w:p>
        </w:tc>
        <w:tc>
          <w:tcPr>
            <w:tcW w:w="1853" w:type="dxa"/>
          </w:tcPr>
          <w:p w14:paraId="134E4D89" w14:textId="79684625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uhasebe ve Bilanço</w:t>
            </w:r>
          </w:p>
        </w:tc>
        <w:tc>
          <w:tcPr>
            <w:tcW w:w="1984" w:type="dxa"/>
          </w:tcPr>
          <w:p w14:paraId="3E014016" w14:textId="5B13D735" w:rsidR="0042317C" w:rsidRPr="00681C68" w:rsidRDefault="0042317C" w:rsidP="0042317C">
            <w:pPr>
              <w:pStyle w:val="TableParagraph"/>
              <w:ind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 Taşıma ve Sigorta Hukuku</w:t>
            </w:r>
          </w:p>
        </w:tc>
      </w:tr>
      <w:tr w:rsidR="0042317C" w:rsidRPr="00681C68" w14:paraId="4257728D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2DCF7011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0A0AF8DF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81C68">
              <w:rPr>
                <w:b/>
                <w:sz w:val="14"/>
                <w:szCs w:val="16"/>
              </w:rPr>
              <w:t>SALI</w:t>
            </w:r>
          </w:p>
        </w:tc>
        <w:tc>
          <w:tcPr>
            <w:tcW w:w="1226" w:type="dxa"/>
          </w:tcPr>
          <w:p w14:paraId="61FA3B6E" w14:textId="7A6A1D37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0.10-11.00</w:t>
            </w:r>
          </w:p>
        </w:tc>
        <w:tc>
          <w:tcPr>
            <w:tcW w:w="1764" w:type="dxa"/>
          </w:tcPr>
          <w:p w14:paraId="57C6E28C" w14:textId="77777777" w:rsidR="0042317C" w:rsidRPr="00681C68" w:rsidRDefault="0042317C" w:rsidP="0042317C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03EDEACE" w14:textId="68E240A2" w:rsidR="0042317C" w:rsidRPr="00681C68" w:rsidRDefault="0042317C" w:rsidP="0042317C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5955A16C" w14:textId="4740BFC7" w:rsidR="0042317C" w:rsidRPr="00681C68" w:rsidRDefault="0042317C" w:rsidP="0042317C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üketici Hukuku</w:t>
            </w:r>
          </w:p>
        </w:tc>
        <w:tc>
          <w:tcPr>
            <w:tcW w:w="1984" w:type="dxa"/>
          </w:tcPr>
          <w:p w14:paraId="451E9C1A" w14:textId="747BC691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aşıma ve Sigorta Hukuku</w:t>
            </w:r>
          </w:p>
        </w:tc>
      </w:tr>
      <w:tr w:rsidR="0042317C" w:rsidRPr="00681C68" w14:paraId="0BA806F0" w14:textId="77777777" w:rsidTr="00BA60A7">
        <w:trPr>
          <w:trHeight w:val="269"/>
        </w:trPr>
        <w:tc>
          <w:tcPr>
            <w:tcW w:w="1572" w:type="dxa"/>
            <w:vMerge/>
          </w:tcPr>
          <w:p w14:paraId="2FD274A6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7D1CD96" w14:textId="3242F608" w:rsidR="0042317C" w:rsidRPr="00681C68" w:rsidRDefault="0042317C" w:rsidP="0042317C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1.10-12.00</w:t>
            </w:r>
          </w:p>
        </w:tc>
        <w:tc>
          <w:tcPr>
            <w:tcW w:w="1764" w:type="dxa"/>
          </w:tcPr>
          <w:p w14:paraId="06C8BFB3" w14:textId="77777777" w:rsidR="0042317C" w:rsidRPr="00681C68" w:rsidRDefault="0042317C" w:rsidP="0042317C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5E6EDF16" w14:textId="027D37DE" w:rsidR="0042317C" w:rsidRPr="00681C68" w:rsidRDefault="0042317C" w:rsidP="0042317C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5E713D83" w14:textId="1A0A0C23" w:rsidR="0042317C" w:rsidRPr="00681C68" w:rsidRDefault="0042317C" w:rsidP="0042317C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üketici Hukuku</w:t>
            </w:r>
          </w:p>
        </w:tc>
        <w:tc>
          <w:tcPr>
            <w:tcW w:w="1984" w:type="dxa"/>
          </w:tcPr>
          <w:p w14:paraId="3951A15C" w14:textId="4B7D9BB1" w:rsidR="0042317C" w:rsidRPr="00681C68" w:rsidRDefault="0042317C" w:rsidP="0042317C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aşıma ve Sigorta Hukuku</w:t>
            </w:r>
          </w:p>
        </w:tc>
      </w:tr>
      <w:tr w:rsidR="0042317C" w:rsidRPr="00681C68" w14:paraId="727D2FF7" w14:textId="77777777" w:rsidTr="00BA60A7">
        <w:trPr>
          <w:trHeight w:val="100"/>
        </w:trPr>
        <w:tc>
          <w:tcPr>
            <w:tcW w:w="1572" w:type="dxa"/>
            <w:vMerge/>
          </w:tcPr>
          <w:p w14:paraId="481EE7B9" w14:textId="77777777" w:rsidR="0042317C" w:rsidRPr="00681C68" w:rsidRDefault="0042317C" w:rsidP="0042317C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64AC896F" w14:textId="710CC34B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3.00-13.50</w:t>
            </w:r>
          </w:p>
        </w:tc>
        <w:tc>
          <w:tcPr>
            <w:tcW w:w="1764" w:type="dxa"/>
            <w:tcBorders>
              <w:bottom w:val="nil"/>
            </w:tcBorders>
          </w:tcPr>
          <w:p w14:paraId="4A215060" w14:textId="0B59336A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Roma Hukuku</w:t>
            </w:r>
          </w:p>
        </w:tc>
        <w:tc>
          <w:tcPr>
            <w:tcW w:w="1972" w:type="dxa"/>
            <w:tcBorders>
              <w:bottom w:val="nil"/>
            </w:tcBorders>
          </w:tcPr>
          <w:p w14:paraId="7B153FAC" w14:textId="78AD204D" w:rsidR="0042317C" w:rsidRPr="00681C68" w:rsidRDefault="0042317C" w:rsidP="0042317C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bottom w:val="nil"/>
            </w:tcBorders>
          </w:tcPr>
          <w:p w14:paraId="7938B0A7" w14:textId="70C3FE53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Vergi Hukuku</w:t>
            </w:r>
          </w:p>
        </w:tc>
        <w:tc>
          <w:tcPr>
            <w:tcW w:w="1984" w:type="dxa"/>
            <w:tcBorders>
              <w:bottom w:val="nil"/>
            </w:tcBorders>
          </w:tcPr>
          <w:p w14:paraId="0EDDEA96" w14:textId="7617240B" w:rsidR="0042317C" w:rsidRPr="00681C68" w:rsidRDefault="0042317C" w:rsidP="0042317C">
            <w:pPr>
              <w:pStyle w:val="TableParagraph"/>
              <w:spacing w:line="163" w:lineRule="exact"/>
              <w:ind w:right="124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24CF2A90" w14:textId="77777777" w:rsidTr="008F2568">
        <w:trPr>
          <w:trHeight w:val="101"/>
        </w:trPr>
        <w:tc>
          <w:tcPr>
            <w:tcW w:w="1572" w:type="dxa"/>
            <w:vMerge/>
          </w:tcPr>
          <w:p w14:paraId="47A60EC4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48914EBE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0986AB30" w14:textId="77777777" w:rsidR="0042317C" w:rsidRPr="00681C68" w:rsidRDefault="0042317C" w:rsidP="0042317C">
            <w:pPr>
              <w:pStyle w:val="TableParagraph"/>
              <w:spacing w:line="165" w:lineRule="exact"/>
              <w:ind w:right="128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0E6213F4" w14:textId="5392B0FB" w:rsidR="0042317C" w:rsidRPr="00681C68" w:rsidRDefault="0042317C" w:rsidP="0042317C">
            <w:pPr>
              <w:pStyle w:val="TableParagraph"/>
              <w:spacing w:line="165" w:lineRule="exact"/>
              <w:ind w:right="73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Hukuk Felsefesi ve Sosyolojisi</w:t>
            </w:r>
          </w:p>
        </w:tc>
        <w:tc>
          <w:tcPr>
            <w:tcW w:w="1853" w:type="dxa"/>
            <w:tcBorders>
              <w:top w:val="nil"/>
            </w:tcBorders>
          </w:tcPr>
          <w:p w14:paraId="63A41E01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2A1FE634" w14:textId="21968FA1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İş ve Sos. </w:t>
            </w:r>
            <w:proofErr w:type="spellStart"/>
            <w:r w:rsidRPr="00681C68">
              <w:rPr>
                <w:sz w:val="14"/>
                <w:szCs w:val="16"/>
              </w:rPr>
              <w:t>Güv</w:t>
            </w:r>
            <w:proofErr w:type="spellEnd"/>
            <w:r w:rsidRPr="00681C68">
              <w:rPr>
                <w:sz w:val="14"/>
                <w:szCs w:val="16"/>
              </w:rPr>
              <w:t>. Hukuku</w:t>
            </w:r>
          </w:p>
        </w:tc>
      </w:tr>
      <w:tr w:rsidR="0042317C" w:rsidRPr="00681C68" w14:paraId="2A6D4B00" w14:textId="77777777" w:rsidTr="00BA60A7">
        <w:trPr>
          <w:trHeight w:val="236"/>
        </w:trPr>
        <w:tc>
          <w:tcPr>
            <w:tcW w:w="1572" w:type="dxa"/>
            <w:vMerge/>
          </w:tcPr>
          <w:p w14:paraId="3AA0AFB4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1815A9E" w14:textId="3849ADB3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4.00-14.50</w:t>
            </w:r>
          </w:p>
        </w:tc>
        <w:tc>
          <w:tcPr>
            <w:tcW w:w="1764" w:type="dxa"/>
            <w:tcBorders>
              <w:bottom w:val="nil"/>
            </w:tcBorders>
          </w:tcPr>
          <w:p w14:paraId="1A7E2B27" w14:textId="5AA72D2D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Roma Hukuku</w:t>
            </w:r>
          </w:p>
        </w:tc>
        <w:tc>
          <w:tcPr>
            <w:tcW w:w="1972" w:type="dxa"/>
            <w:tcBorders>
              <w:bottom w:val="nil"/>
            </w:tcBorders>
          </w:tcPr>
          <w:p w14:paraId="754A4324" w14:textId="70B71C07" w:rsidR="0042317C" w:rsidRPr="00681C68" w:rsidRDefault="0042317C" w:rsidP="0042317C">
            <w:pPr>
              <w:pStyle w:val="TableParagraph"/>
              <w:spacing w:line="163" w:lineRule="exact"/>
              <w:ind w:right="85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Hukuk Felsefesi ve Sosyolojisi</w:t>
            </w:r>
          </w:p>
        </w:tc>
        <w:tc>
          <w:tcPr>
            <w:tcW w:w="1853" w:type="dxa"/>
            <w:tcBorders>
              <w:bottom w:val="nil"/>
            </w:tcBorders>
          </w:tcPr>
          <w:p w14:paraId="3CFEC353" w14:textId="59530A8E" w:rsidR="0042317C" w:rsidRPr="00681C68" w:rsidRDefault="0042317C" w:rsidP="0042317C">
            <w:pPr>
              <w:pStyle w:val="TableParagraph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Vergi Hukuku</w:t>
            </w:r>
          </w:p>
        </w:tc>
        <w:tc>
          <w:tcPr>
            <w:tcW w:w="1984" w:type="dxa"/>
            <w:tcBorders>
              <w:bottom w:val="nil"/>
            </w:tcBorders>
          </w:tcPr>
          <w:p w14:paraId="14981BC0" w14:textId="72DFCEEC" w:rsidR="0042317C" w:rsidRPr="00681C68" w:rsidRDefault="0042317C" w:rsidP="0042317C">
            <w:pPr>
              <w:pStyle w:val="TableParagraph"/>
              <w:spacing w:line="163" w:lineRule="exact"/>
              <w:ind w:left="170" w:right="124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 İş ve Sos. </w:t>
            </w:r>
            <w:proofErr w:type="spellStart"/>
            <w:r w:rsidRPr="00681C68">
              <w:rPr>
                <w:sz w:val="14"/>
                <w:szCs w:val="16"/>
              </w:rPr>
              <w:t>Güv</w:t>
            </w:r>
            <w:proofErr w:type="spellEnd"/>
            <w:r w:rsidRPr="00681C68">
              <w:rPr>
                <w:sz w:val="14"/>
                <w:szCs w:val="16"/>
              </w:rPr>
              <w:t>. Hukuku</w:t>
            </w:r>
          </w:p>
        </w:tc>
      </w:tr>
      <w:tr w:rsidR="0042317C" w:rsidRPr="00681C68" w14:paraId="4E74FE51" w14:textId="77777777" w:rsidTr="00BA60A7">
        <w:trPr>
          <w:trHeight w:val="237"/>
        </w:trPr>
        <w:tc>
          <w:tcPr>
            <w:tcW w:w="1572" w:type="dxa"/>
            <w:vMerge/>
          </w:tcPr>
          <w:p w14:paraId="3DE305F5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968625E" w14:textId="04F68FBB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5.00-15.50</w:t>
            </w:r>
          </w:p>
        </w:tc>
        <w:tc>
          <w:tcPr>
            <w:tcW w:w="1764" w:type="dxa"/>
          </w:tcPr>
          <w:p w14:paraId="44928C3C" w14:textId="388E37A8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Bilgi Toplumu ve E-Devlet</w:t>
            </w:r>
          </w:p>
        </w:tc>
        <w:tc>
          <w:tcPr>
            <w:tcW w:w="1972" w:type="dxa"/>
          </w:tcPr>
          <w:p w14:paraId="451ABCB4" w14:textId="7BD8687B" w:rsidR="0042317C" w:rsidRPr="00681C68" w:rsidRDefault="0042317C" w:rsidP="0042317C">
            <w:pPr>
              <w:pStyle w:val="TableParagraph"/>
              <w:spacing w:line="162" w:lineRule="exact"/>
              <w:ind w:right="62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Hukuk Felsefesi ve Sosyolojisi</w:t>
            </w:r>
          </w:p>
        </w:tc>
        <w:tc>
          <w:tcPr>
            <w:tcW w:w="1853" w:type="dxa"/>
          </w:tcPr>
          <w:p w14:paraId="2DC6163D" w14:textId="7A97949E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234FFBA0" w14:textId="6A69AB5C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İş ve Sos. </w:t>
            </w:r>
            <w:proofErr w:type="spellStart"/>
            <w:r w:rsidRPr="00681C68">
              <w:rPr>
                <w:sz w:val="14"/>
                <w:szCs w:val="16"/>
              </w:rPr>
              <w:t>Güv</w:t>
            </w:r>
            <w:proofErr w:type="spellEnd"/>
            <w:r w:rsidRPr="00681C68">
              <w:rPr>
                <w:sz w:val="14"/>
                <w:szCs w:val="16"/>
              </w:rPr>
              <w:t>. Hukuku</w:t>
            </w:r>
          </w:p>
        </w:tc>
      </w:tr>
      <w:tr w:rsidR="0042317C" w:rsidRPr="00681C68" w14:paraId="4C3B131A" w14:textId="77777777" w:rsidTr="00BA60A7">
        <w:trPr>
          <w:trHeight w:val="237"/>
        </w:trPr>
        <w:tc>
          <w:tcPr>
            <w:tcW w:w="1572" w:type="dxa"/>
            <w:vMerge/>
          </w:tcPr>
          <w:p w14:paraId="794D576B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271F9697" w14:textId="225ECBA1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6.00-16.50</w:t>
            </w:r>
          </w:p>
        </w:tc>
        <w:tc>
          <w:tcPr>
            <w:tcW w:w="1764" w:type="dxa"/>
          </w:tcPr>
          <w:p w14:paraId="01E0D5EF" w14:textId="43F2A0C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Bilgi Toplumu ve E-Devlet</w:t>
            </w:r>
          </w:p>
        </w:tc>
        <w:tc>
          <w:tcPr>
            <w:tcW w:w="1972" w:type="dxa"/>
          </w:tcPr>
          <w:p w14:paraId="297BD258" w14:textId="3E577D54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aliye II</w:t>
            </w:r>
          </w:p>
        </w:tc>
        <w:tc>
          <w:tcPr>
            <w:tcW w:w="1853" w:type="dxa"/>
          </w:tcPr>
          <w:p w14:paraId="0E414D5F" w14:textId="54168BB0" w:rsidR="0042317C" w:rsidRPr="00681C68" w:rsidRDefault="0042317C" w:rsidP="0042317C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7A41DFFE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5F59D102" w14:textId="77777777" w:rsidR="00B639A5" w:rsidRPr="00681C68" w:rsidRDefault="00B639A5" w:rsidP="00296DBF">
      <w:pPr>
        <w:spacing w:after="1"/>
        <w:jc w:val="center"/>
        <w:rPr>
          <w:b/>
          <w:sz w:val="14"/>
          <w:szCs w:val="16"/>
        </w:rPr>
      </w:pPr>
    </w:p>
    <w:p w14:paraId="13B41478" w14:textId="77777777" w:rsidR="00B639A5" w:rsidRPr="00681C68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42317C" w:rsidRPr="00681C68" w14:paraId="169C79C0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7E81F1CB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A25ED68" w14:textId="61BD8A87" w:rsidR="0042317C" w:rsidRPr="00681C68" w:rsidRDefault="0042317C" w:rsidP="0042317C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8.10-09.00</w:t>
            </w:r>
          </w:p>
        </w:tc>
        <w:tc>
          <w:tcPr>
            <w:tcW w:w="1764" w:type="dxa"/>
          </w:tcPr>
          <w:p w14:paraId="7C11A7F0" w14:textId="14145FC9" w:rsidR="0042317C" w:rsidRPr="00681C68" w:rsidRDefault="0042317C" w:rsidP="0042317C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Kariyer Planlama</w:t>
            </w:r>
          </w:p>
        </w:tc>
        <w:tc>
          <w:tcPr>
            <w:tcW w:w="1972" w:type="dxa"/>
          </w:tcPr>
          <w:p w14:paraId="4C649760" w14:textId="3AE9CE2E" w:rsidR="0042317C" w:rsidRPr="00681C68" w:rsidRDefault="0042317C" w:rsidP="0042317C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Genel Devlet Teorisi ve İnsan Hakları Hukuku</w:t>
            </w:r>
          </w:p>
        </w:tc>
        <w:tc>
          <w:tcPr>
            <w:tcW w:w="1853" w:type="dxa"/>
          </w:tcPr>
          <w:p w14:paraId="4A101B03" w14:textId="245B7492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Spor Hukuku</w:t>
            </w:r>
          </w:p>
        </w:tc>
        <w:tc>
          <w:tcPr>
            <w:tcW w:w="1984" w:type="dxa"/>
          </w:tcPr>
          <w:p w14:paraId="66E91376" w14:textId="01CE08EA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1CF2B607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0BF77319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2F075056" w14:textId="01A1F07E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.10-10.00</w:t>
            </w:r>
          </w:p>
        </w:tc>
        <w:tc>
          <w:tcPr>
            <w:tcW w:w="1764" w:type="dxa"/>
          </w:tcPr>
          <w:p w14:paraId="46A1CD4E" w14:textId="6CAB6258" w:rsidR="0042317C" w:rsidRPr="00681C68" w:rsidRDefault="0042317C" w:rsidP="0042317C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Kariyer Planlama</w:t>
            </w:r>
          </w:p>
        </w:tc>
        <w:tc>
          <w:tcPr>
            <w:tcW w:w="1972" w:type="dxa"/>
          </w:tcPr>
          <w:p w14:paraId="484E0FEA" w14:textId="05AE90C4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Genel Devlet Teorisi ve İnsan Hakları Hukuku</w:t>
            </w:r>
          </w:p>
        </w:tc>
        <w:tc>
          <w:tcPr>
            <w:tcW w:w="1853" w:type="dxa"/>
          </w:tcPr>
          <w:p w14:paraId="75C55108" w14:textId="114BEB3C" w:rsidR="0042317C" w:rsidRPr="00681C68" w:rsidRDefault="0042317C" w:rsidP="0042317C">
            <w:pPr>
              <w:pStyle w:val="TableParagraph"/>
              <w:spacing w:line="240" w:lineRule="auto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          Eşya Hukuku</w:t>
            </w:r>
          </w:p>
        </w:tc>
        <w:tc>
          <w:tcPr>
            <w:tcW w:w="1984" w:type="dxa"/>
          </w:tcPr>
          <w:p w14:paraId="2DC2959F" w14:textId="5838B7A6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43943597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263DE60A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2FAEC9A7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81C68">
              <w:rPr>
                <w:b/>
                <w:sz w:val="14"/>
                <w:szCs w:val="16"/>
              </w:rPr>
              <w:t>ÇARŞAMBA</w:t>
            </w:r>
          </w:p>
        </w:tc>
        <w:tc>
          <w:tcPr>
            <w:tcW w:w="1226" w:type="dxa"/>
          </w:tcPr>
          <w:p w14:paraId="5F7AD219" w14:textId="0D6A49C3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0.10-11.00</w:t>
            </w:r>
          </w:p>
        </w:tc>
        <w:tc>
          <w:tcPr>
            <w:tcW w:w="1764" w:type="dxa"/>
          </w:tcPr>
          <w:p w14:paraId="05DAFF66" w14:textId="21F2400B" w:rsidR="0042317C" w:rsidRPr="00681C68" w:rsidRDefault="0042317C" w:rsidP="0042317C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3D849843" w14:textId="0FDDBEBB" w:rsidR="0042317C" w:rsidRPr="00681C68" w:rsidRDefault="0042317C" w:rsidP="0042317C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Borçlar Hukuku (Genel Hükümler)</w:t>
            </w:r>
          </w:p>
        </w:tc>
        <w:tc>
          <w:tcPr>
            <w:tcW w:w="1853" w:type="dxa"/>
          </w:tcPr>
          <w:p w14:paraId="22D222A0" w14:textId="4F17251F" w:rsidR="0042317C" w:rsidRPr="00681C68" w:rsidRDefault="0042317C" w:rsidP="0042317C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72871742" w14:textId="07B9C504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iras Hukuku</w:t>
            </w:r>
          </w:p>
        </w:tc>
      </w:tr>
      <w:tr w:rsidR="0042317C" w:rsidRPr="00681C68" w14:paraId="0CD9B80D" w14:textId="77777777" w:rsidTr="00BA60A7">
        <w:trPr>
          <w:trHeight w:val="269"/>
        </w:trPr>
        <w:tc>
          <w:tcPr>
            <w:tcW w:w="1572" w:type="dxa"/>
            <w:vMerge/>
          </w:tcPr>
          <w:p w14:paraId="27D8AA03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DFF0BDB" w14:textId="28E50B69" w:rsidR="0042317C" w:rsidRPr="00681C68" w:rsidRDefault="0042317C" w:rsidP="0042317C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1.10-12.00</w:t>
            </w:r>
          </w:p>
        </w:tc>
        <w:tc>
          <w:tcPr>
            <w:tcW w:w="1764" w:type="dxa"/>
          </w:tcPr>
          <w:p w14:paraId="7C76B76F" w14:textId="5A5D0FB7" w:rsidR="0042317C" w:rsidRPr="00681C68" w:rsidRDefault="0042317C" w:rsidP="0042317C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71680639" w14:textId="72396B3E" w:rsidR="0042317C" w:rsidRPr="00681C68" w:rsidRDefault="0042317C" w:rsidP="0042317C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Borçlar Hukuku (Genel Hükümler)</w:t>
            </w:r>
          </w:p>
        </w:tc>
        <w:tc>
          <w:tcPr>
            <w:tcW w:w="1853" w:type="dxa"/>
          </w:tcPr>
          <w:p w14:paraId="3EC39DF0" w14:textId="4C7153B8" w:rsidR="0042317C" w:rsidRPr="00681C68" w:rsidRDefault="0042317C" w:rsidP="0042317C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718EC2F2" w14:textId="48AF9C41" w:rsidR="0042317C" w:rsidRPr="00681C68" w:rsidRDefault="0042317C" w:rsidP="0042317C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iras Hukuku</w:t>
            </w:r>
          </w:p>
        </w:tc>
      </w:tr>
      <w:tr w:rsidR="0042317C" w:rsidRPr="00681C68" w14:paraId="2CABD168" w14:textId="77777777" w:rsidTr="00BA60A7">
        <w:trPr>
          <w:trHeight w:val="100"/>
        </w:trPr>
        <w:tc>
          <w:tcPr>
            <w:tcW w:w="1572" w:type="dxa"/>
            <w:vMerge/>
          </w:tcPr>
          <w:p w14:paraId="17768133" w14:textId="77777777" w:rsidR="0042317C" w:rsidRPr="00681C68" w:rsidRDefault="0042317C" w:rsidP="0042317C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38473707" w14:textId="1B0F2B96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3.00-13.50</w:t>
            </w:r>
          </w:p>
        </w:tc>
        <w:tc>
          <w:tcPr>
            <w:tcW w:w="1764" w:type="dxa"/>
            <w:tcBorders>
              <w:bottom w:val="nil"/>
            </w:tcBorders>
          </w:tcPr>
          <w:p w14:paraId="1F16D58C" w14:textId="22F77C62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Sosyoloji</w:t>
            </w:r>
          </w:p>
        </w:tc>
        <w:tc>
          <w:tcPr>
            <w:tcW w:w="1972" w:type="dxa"/>
            <w:tcBorders>
              <w:bottom w:val="nil"/>
            </w:tcBorders>
          </w:tcPr>
          <w:p w14:paraId="4A0B12B5" w14:textId="5558038A" w:rsidR="0042317C" w:rsidRPr="00681C68" w:rsidRDefault="0042317C" w:rsidP="0042317C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bottom w:val="nil"/>
            </w:tcBorders>
          </w:tcPr>
          <w:p w14:paraId="25D98219" w14:textId="5A0B9E3C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bottom w:val="nil"/>
            </w:tcBorders>
          </w:tcPr>
          <w:p w14:paraId="2460B27B" w14:textId="16B3E933" w:rsidR="0042317C" w:rsidRPr="00681C68" w:rsidRDefault="0042317C" w:rsidP="0042317C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vukatların Vergilendirilmesi</w:t>
            </w:r>
          </w:p>
        </w:tc>
      </w:tr>
      <w:tr w:rsidR="0042317C" w:rsidRPr="00681C68" w14:paraId="33D1DC63" w14:textId="77777777" w:rsidTr="00BA60A7">
        <w:trPr>
          <w:trHeight w:val="70"/>
        </w:trPr>
        <w:tc>
          <w:tcPr>
            <w:tcW w:w="1572" w:type="dxa"/>
            <w:vMerge/>
          </w:tcPr>
          <w:p w14:paraId="568D4983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054A126A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05B12E99" w14:textId="77777777" w:rsidR="0042317C" w:rsidRPr="00681C68" w:rsidRDefault="0042317C" w:rsidP="0042317C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14B7B7D3" w14:textId="77777777" w:rsidR="0042317C" w:rsidRDefault="0042317C" w:rsidP="0042317C">
            <w:pPr>
              <w:pStyle w:val="TableParagraph"/>
              <w:spacing w:line="165" w:lineRule="exact"/>
              <w:ind w:left="198" w:right="73"/>
              <w:jc w:val="both"/>
              <w:rPr>
                <w:sz w:val="14"/>
                <w:szCs w:val="16"/>
              </w:rPr>
            </w:pPr>
          </w:p>
          <w:p w14:paraId="79555EFF" w14:textId="66CD2647" w:rsidR="0042317C" w:rsidRPr="00681C68" w:rsidRDefault="0042317C" w:rsidP="0042317C">
            <w:pPr>
              <w:pStyle w:val="TableParagraph"/>
              <w:spacing w:line="165" w:lineRule="exact"/>
              <w:ind w:left="198" w:right="73"/>
              <w:jc w:val="both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 Devletler Genel Hukuku</w:t>
            </w:r>
          </w:p>
        </w:tc>
        <w:tc>
          <w:tcPr>
            <w:tcW w:w="1853" w:type="dxa"/>
            <w:tcBorders>
              <w:top w:val="nil"/>
            </w:tcBorders>
          </w:tcPr>
          <w:p w14:paraId="5B2A5E69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0374D311" w14:textId="6023C26E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492B53C0" w14:textId="77777777" w:rsidTr="00BA60A7">
        <w:trPr>
          <w:trHeight w:val="236"/>
        </w:trPr>
        <w:tc>
          <w:tcPr>
            <w:tcW w:w="1572" w:type="dxa"/>
            <w:vMerge/>
          </w:tcPr>
          <w:p w14:paraId="1500980F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52D645F9" w14:textId="37B387BB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4.00-14.50</w:t>
            </w:r>
          </w:p>
        </w:tc>
        <w:tc>
          <w:tcPr>
            <w:tcW w:w="1764" w:type="dxa"/>
            <w:tcBorders>
              <w:bottom w:val="nil"/>
            </w:tcBorders>
          </w:tcPr>
          <w:p w14:paraId="01474916" w14:textId="6CAA08B1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Sosyoloji</w:t>
            </w:r>
          </w:p>
        </w:tc>
        <w:tc>
          <w:tcPr>
            <w:tcW w:w="1972" w:type="dxa"/>
            <w:tcBorders>
              <w:bottom w:val="nil"/>
            </w:tcBorders>
          </w:tcPr>
          <w:p w14:paraId="26CB8C7D" w14:textId="736CA6FE" w:rsidR="0042317C" w:rsidRPr="00681C68" w:rsidRDefault="0042317C" w:rsidP="0042317C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69D9536D" w14:textId="0AC23E17" w:rsidR="0042317C" w:rsidRPr="00681C68" w:rsidRDefault="0042317C" w:rsidP="0042317C">
            <w:pPr>
              <w:pStyle w:val="TableParagraph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bottom w:val="nil"/>
            </w:tcBorders>
          </w:tcPr>
          <w:p w14:paraId="516274E5" w14:textId="3ADC787C" w:rsidR="0042317C" w:rsidRPr="00681C68" w:rsidRDefault="0042317C" w:rsidP="0042317C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vukatların Vergilendirilmesi</w:t>
            </w:r>
          </w:p>
        </w:tc>
      </w:tr>
      <w:tr w:rsidR="0042317C" w:rsidRPr="00681C68" w14:paraId="59498326" w14:textId="77777777" w:rsidTr="00BA60A7">
        <w:trPr>
          <w:trHeight w:val="237"/>
        </w:trPr>
        <w:tc>
          <w:tcPr>
            <w:tcW w:w="1572" w:type="dxa"/>
            <w:vMerge/>
          </w:tcPr>
          <w:p w14:paraId="1E38CF6F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47A9145" w14:textId="07D4D597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5.00-15.50</w:t>
            </w:r>
          </w:p>
        </w:tc>
        <w:tc>
          <w:tcPr>
            <w:tcW w:w="1764" w:type="dxa"/>
          </w:tcPr>
          <w:p w14:paraId="6D23C387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0110C7B" w14:textId="754DC504" w:rsidR="0042317C" w:rsidRPr="00681C68" w:rsidRDefault="0042317C" w:rsidP="0042317C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</w:tcPr>
          <w:p w14:paraId="791876AA" w14:textId="5142A900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3A8D4980" w14:textId="12EA2F74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2063985F" w14:textId="77777777" w:rsidTr="00BA60A7">
        <w:trPr>
          <w:trHeight w:val="237"/>
        </w:trPr>
        <w:tc>
          <w:tcPr>
            <w:tcW w:w="1572" w:type="dxa"/>
            <w:vMerge/>
          </w:tcPr>
          <w:p w14:paraId="743925DD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F6E800D" w14:textId="69333EFF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6.00-16.50</w:t>
            </w:r>
          </w:p>
        </w:tc>
        <w:tc>
          <w:tcPr>
            <w:tcW w:w="1764" w:type="dxa"/>
          </w:tcPr>
          <w:p w14:paraId="5D335ACC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62F296A" w14:textId="4D1CEB7E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aliye II</w:t>
            </w:r>
          </w:p>
        </w:tc>
        <w:tc>
          <w:tcPr>
            <w:tcW w:w="1853" w:type="dxa"/>
          </w:tcPr>
          <w:p w14:paraId="2A54912A" w14:textId="47158064" w:rsidR="0042317C" w:rsidRPr="00681C68" w:rsidRDefault="0042317C" w:rsidP="0042317C">
            <w:pPr>
              <w:pStyle w:val="TableParagraph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Spor Hukuku</w:t>
            </w:r>
          </w:p>
        </w:tc>
        <w:tc>
          <w:tcPr>
            <w:tcW w:w="1984" w:type="dxa"/>
          </w:tcPr>
          <w:p w14:paraId="0951C0F1" w14:textId="3D2B3EF2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6705DA03" w14:textId="77777777" w:rsidR="00EF300F" w:rsidRPr="00681C68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668993AF" w14:textId="77777777" w:rsidR="00B639A5" w:rsidRPr="00681C68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42317C" w:rsidRPr="00681C68" w14:paraId="7E5C047F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46F37E4F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6417F75" w14:textId="57C4BE89" w:rsidR="0042317C" w:rsidRPr="00681C68" w:rsidRDefault="0042317C" w:rsidP="0042317C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8.10-09.00</w:t>
            </w:r>
          </w:p>
        </w:tc>
        <w:tc>
          <w:tcPr>
            <w:tcW w:w="1764" w:type="dxa"/>
          </w:tcPr>
          <w:p w14:paraId="19C36E6B" w14:textId="77777777" w:rsidR="0042317C" w:rsidRPr="00681C68" w:rsidRDefault="0042317C" w:rsidP="0042317C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ürk Hukuk Tarihi</w:t>
            </w:r>
          </w:p>
        </w:tc>
        <w:tc>
          <w:tcPr>
            <w:tcW w:w="1972" w:type="dxa"/>
          </w:tcPr>
          <w:p w14:paraId="796FBA36" w14:textId="41ED6683" w:rsidR="0042317C" w:rsidRPr="00681C68" w:rsidRDefault="0042317C" w:rsidP="0042317C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4E47A46D" w14:textId="3415A32F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2D7BB859" w14:textId="11F5ABC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Usul Hukuku</w:t>
            </w:r>
          </w:p>
        </w:tc>
      </w:tr>
      <w:tr w:rsidR="0042317C" w:rsidRPr="00681C68" w14:paraId="2A6896B1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2B2577FF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7792EDA" w14:textId="57389408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.10-10.00</w:t>
            </w:r>
          </w:p>
        </w:tc>
        <w:tc>
          <w:tcPr>
            <w:tcW w:w="1764" w:type="dxa"/>
          </w:tcPr>
          <w:p w14:paraId="5F074A65" w14:textId="77777777" w:rsidR="0042317C" w:rsidRPr="00681C68" w:rsidRDefault="0042317C" w:rsidP="0042317C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ürk Hukuk Tarihi</w:t>
            </w:r>
          </w:p>
        </w:tc>
        <w:tc>
          <w:tcPr>
            <w:tcW w:w="1972" w:type="dxa"/>
          </w:tcPr>
          <w:p w14:paraId="35BDDF6E" w14:textId="4B827EF0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0315787" w14:textId="10D9F8EE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0FF7A459" w14:textId="55A94D7B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Usul Hukuku</w:t>
            </w:r>
          </w:p>
        </w:tc>
      </w:tr>
      <w:tr w:rsidR="0042317C" w:rsidRPr="00681C68" w14:paraId="30C0CEB5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0969CC29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3AC9FBCA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81C68">
              <w:rPr>
                <w:b/>
                <w:sz w:val="14"/>
                <w:szCs w:val="16"/>
              </w:rPr>
              <w:t>PERŞEMBE</w:t>
            </w:r>
          </w:p>
        </w:tc>
        <w:tc>
          <w:tcPr>
            <w:tcW w:w="1226" w:type="dxa"/>
          </w:tcPr>
          <w:p w14:paraId="71CD4561" w14:textId="3331B03F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0.10-11.00</w:t>
            </w:r>
          </w:p>
        </w:tc>
        <w:tc>
          <w:tcPr>
            <w:tcW w:w="1764" w:type="dxa"/>
          </w:tcPr>
          <w:p w14:paraId="6AEB81A3" w14:textId="1F981CCC" w:rsidR="0042317C" w:rsidRPr="00681C68" w:rsidRDefault="0042317C" w:rsidP="0042317C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67D93D87" w14:textId="129188C7" w:rsidR="0042317C" w:rsidRPr="00681C68" w:rsidRDefault="0042317C" w:rsidP="0042317C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Borçlar Hukuku Genel Hükümler</w:t>
            </w:r>
          </w:p>
        </w:tc>
        <w:tc>
          <w:tcPr>
            <w:tcW w:w="1853" w:type="dxa"/>
          </w:tcPr>
          <w:p w14:paraId="141A52DD" w14:textId="163911A5" w:rsidR="0042317C" w:rsidRPr="00681C68" w:rsidRDefault="0042317C" w:rsidP="0042317C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 Ticaret Hukuku (İşl. ve </w:t>
            </w:r>
            <w:proofErr w:type="spellStart"/>
            <w:r w:rsidRPr="00681C68">
              <w:rPr>
                <w:sz w:val="14"/>
                <w:szCs w:val="16"/>
              </w:rPr>
              <w:t>Şir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50E9B490" w14:textId="2ECD1931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Usul Hukuku</w:t>
            </w:r>
          </w:p>
        </w:tc>
      </w:tr>
      <w:tr w:rsidR="0042317C" w:rsidRPr="00681C68" w14:paraId="36EB3883" w14:textId="77777777" w:rsidTr="00BA60A7">
        <w:trPr>
          <w:trHeight w:val="269"/>
        </w:trPr>
        <w:tc>
          <w:tcPr>
            <w:tcW w:w="1572" w:type="dxa"/>
            <w:vMerge/>
          </w:tcPr>
          <w:p w14:paraId="6FC6B9C9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5D25186" w14:textId="725341B0" w:rsidR="0042317C" w:rsidRPr="00681C68" w:rsidRDefault="0042317C" w:rsidP="0042317C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1.10-12.00</w:t>
            </w:r>
          </w:p>
        </w:tc>
        <w:tc>
          <w:tcPr>
            <w:tcW w:w="1764" w:type="dxa"/>
          </w:tcPr>
          <w:p w14:paraId="608E651C" w14:textId="77777777" w:rsidR="0042317C" w:rsidRPr="00681C68" w:rsidRDefault="0042317C" w:rsidP="0042317C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51C9BE6F" w14:textId="3E1616F3" w:rsidR="0042317C" w:rsidRPr="00681C68" w:rsidRDefault="0042317C" w:rsidP="0042317C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Borçlar Hukuku Genel Hükümler</w:t>
            </w:r>
          </w:p>
        </w:tc>
        <w:tc>
          <w:tcPr>
            <w:tcW w:w="1853" w:type="dxa"/>
          </w:tcPr>
          <w:p w14:paraId="439B8B4E" w14:textId="5CDFD155" w:rsidR="0042317C" w:rsidRPr="00681C68" w:rsidRDefault="0042317C" w:rsidP="0042317C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   Ticaret Hukuku (İşl. ve </w:t>
            </w:r>
            <w:proofErr w:type="spellStart"/>
            <w:r w:rsidRPr="00681C68">
              <w:rPr>
                <w:sz w:val="14"/>
                <w:szCs w:val="16"/>
              </w:rPr>
              <w:t>Şir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413C0727" w14:textId="1CEC6790" w:rsidR="0042317C" w:rsidRPr="00681C68" w:rsidRDefault="0042317C" w:rsidP="0042317C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cra ve İflas Hukuku</w:t>
            </w:r>
          </w:p>
        </w:tc>
      </w:tr>
      <w:tr w:rsidR="0042317C" w:rsidRPr="00681C68" w14:paraId="35041C8E" w14:textId="77777777" w:rsidTr="001A62BE">
        <w:trPr>
          <w:trHeight w:val="308"/>
        </w:trPr>
        <w:tc>
          <w:tcPr>
            <w:tcW w:w="1572" w:type="dxa"/>
            <w:vMerge/>
          </w:tcPr>
          <w:p w14:paraId="78E3CF28" w14:textId="77777777" w:rsidR="0042317C" w:rsidRPr="00681C68" w:rsidRDefault="0042317C" w:rsidP="0042317C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568F1C01" w14:textId="084073BF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3.00-13.50</w:t>
            </w:r>
          </w:p>
        </w:tc>
        <w:tc>
          <w:tcPr>
            <w:tcW w:w="1764" w:type="dxa"/>
            <w:tcBorders>
              <w:bottom w:val="single" w:sz="4" w:space="0" w:color="auto"/>
            </w:tcBorders>
          </w:tcPr>
          <w:p w14:paraId="4B32308C" w14:textId="0D9B805A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oplumsal Cinsiyet ve Kadın</w:t>
            </w: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5F7D510F" w14:textId="0ADBD775" w:rsidR="0042317C" w:rsidRPr="00681C68" w:rsidRDefault="0042317C" w:rsidP="0042317C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slam Hukuku II</w:t>
            </w:r>
          </w:p>
        </w:tc>
        <w:tc>
          <w:tcPr>
            <w:tcW w:w="1853" w:type="dxa"/>
            <w:tcBorders>
              <w:bottom w:val="single" w:sz="4" w:space="0" w:color="auto"/>
            </w:tcBorders>
          </w:tcPr>
          <w:p w14:paraId="659BA35C" w14:textId="0754FDF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681C68">
              <w:rPr>
                <w:sz w:val="14"/>
                <w:szCs w:val="16"/>
              </w:rPr>
              <w:t>Hük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ED6E461" w14:textId="70CE9EEC" w:rsidR="0042317C" w:rsidRPr="00681C68" w:rsidRDefault="0042317C" w:rsidP="0042317C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illetlerarası Özel Hukuk</w:t>
            </w:r>
          </w:p>
        </w:tc>
      </w:tr>
      <w:tr w:rsidR="0042317C" w:rsidRPr="00681C68" w14:paraId="6DE7827F" w14:textId="77777777" w:rsidTr="001A62BE">
        <w:trPr>
          <w:trHeight w:val="236"/>
        </w:trPr>
        <w:tc>
          <w:tcPr>
            <w:tcW w:w="1572" w:type="dxa"/>
            <w:vMerge/>
          </w:tcPr>
          <w:p w14:paraId="04A766E3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2522C80A" w14:textId="2BA50EED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764" w:type="dxa"/>
            <w:tcBorders>
              <w:bottom w:val="nil"/>
            </w:tcBorders>
          </w:tcPr>
          <w:p w14:paraId="4260FC9A" w14:textId="26062683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Toplumsal Cinsiyet ve Kadın</w:t>
            </w:r>
          </w:p>
        </w:tc>
        <w:tc>
          <w:tcPr>
            <w:tcW w:w="1972" w:type="dxa"/>
            <w:tcBorders>
              <w:bottom w:val="nil"/>
            </w:tcBorders>
          </w:tcPr>
          <w:p w14:paraId="1DC7790A" w14:textId="2EE55AE1" w:rsidR="0042317C" w:rsidRPr="00681C68" w:rsidRDefault="0042317C" w:rsidP="0042317C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slam Hukuku II</w:t>
            </w:r>
          </w:p>
        </w:tc>
        <w:tc>
          <w:tcPr>
            <w:tcW w:w="1853" w:type="dxa"/>
            <w:tcBorders>
              <w:bottom w:val="nil"/>
            </w:tcBorders>
          </w:tcPr>
          <w:p w14:paraId="087B26FD" w14:textId="629F932B" w:rsidR="0042317C" w:rsidRPr="00681C68" w:rsidRDefault="0042317C" w:rsidP="0042317C">
            <w:pPr>
              <w:pStyle w:val="TableParagraph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681C68">
              <w:rPr>
                <w:sz w:val="14"/>
                <w:szCs w:val="16"/>
              </w:rPr>
              <w:t>Hük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nil"/>
            </w:tcBorders>
          </w:tcPr>
          <w:p w14:paraId="77936DC8" w14:textId="41B3B759" w:rsidR="0042317C" w:rsidRPr="00681C68" w:rsidRDefault="0042317C" w:rsidP="0042317C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illetlerarası Özel Hukuk</w:t>
            </w:r>
          </w:p>
        </w:tc>
      </w:tr>
      <w:tr w:rsidR="0042317C" w:rsidRPr="00681C68" w14:paraId="20F4526F" w14:textId="77777777" w:rsidTr="001A62BE">
        <w:trPr>
          <w:trHeight w:val="237"/>
        </w:trPr>
        <w:tc>
          <w:tcPr>
            <w:tcW w:w="1572" w:type="dxa"/>
            <w:vMerge/>
          </w:tcPr>
          <w:p w14:paraId="65863141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681C72D6" w14:textId="3748A05B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4.00-14.50</w:t>
            </w:r>
          </w:p>
        </w:tc>
        <w:tc>
          <w:tcPr>
            <w:tcW w:w="1764" w:type="dxa"/>
          </w:tcPr>
          <w:p w14:paraId="266E6EFC" w14:textId="528F09AB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ktisat II</w:t>
            </w:r>
          </w:p>
        </w:tc>
        <w:tc>
          <w:tcPr>
            <w:tcW w:w="1972" w:type="dxa"/>
          </w:tcPr>
          <w:p w14:paraId="75A47AF5" w14:textId="2FDC2622" w:rsidR="0042317C" w:rsidRPr="00681C68" w:rsidRDefault="0042317C" w:rsidP="0042317C">
            <w:pPr>
              <w:pStyle w:val="TableParagraph"/>
              <w:spacing w:line="162" w:lineRule="exact"/>
              <w:ind w:left="-299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420DF8CC" w14:textId="1EDDB96E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681C68">
              <w:rPr>
                <w:sz w:val="14"/>
                <w:szCs w:val="16"/>
              </w:rPr>
              <w:t>Hük</w:t>
            </w:r>
            <w:proofErr w:type="spellEnd"/>
            <w:r w:rsidRPr="00681C68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2D0E8440" w14:textId="200C088B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illetlerarası Özel Hukuk</w:t>
            </w:r>
          </w:p>
        </w:tc>
      </w:tr>
      <w:tr w:rsidR="0042317C" w:rsidRPr="00681C68" w14:paraId="316F5F71" w14:textId="77777777" w:rsidTr="00BA60A7">
        <w:trPr>
          <w:trHeight w:val="237"/>
        </w:trPr>
        <w:tc>
          <w:tcPr>
            <w:tcW w:w="1572" w:type="dxa"/>
            <w:vMerge/>
          </w:tcPr>
          <w:p w14:paraId="580B353A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105E828" w14:textId="49EE631F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5.00-15.50</w:t>
            </w:r>
          </w:p>
        </w:tc>
        <w:tc>
          <w:tcPr>
            <w:tcW w:w="1764" w:type="dxa"/>
          </w:tcPr>
          <w:p w14:paraId="1AA82A90" w14:textId="5472CDA5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İktisat II</w:t>
            </w:r>
          </w:p>
        </w:tc>
        <w:tc>
          <w:tcPr>
            <w:tcW w:w="1972" w:type="dxa"/>
          </w:tcPr>
          <w:p w14:paraId="40759C98" w14:textId="2BAFA944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B055B97" w14:textId="218588BE" w:rsidR="0042317C" w:rsidRPr="00681C68" w:rsidRDefault="0042317C" w:rsidP="0042317C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1797B109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08C6962F" w14:textId="77777777" w:rsidR="00EF300F" w:rsidRPr="00681C68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457C4312" w14:textId="77777777" w:rsidR="00B639A5" w:rsidRPr="00681C68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42317C" w:rsidRPr="00681C68" w14:paraId="41A46C48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4B25D3A5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bookmarkStart w:id="0" w:name="_GoBack" w:colFirst="1" w:colLast="1"/>
          </w:p>
        </w:tc>
        <w:tc>
          <w:tcPr>
            <w:tcW w:w="1226" w:type="dxa"/>
          </w:tcPr>
          <w:p w14:paraId="05352D13" w14:textId="2D165EB5" w:rsidR="0042317C" w:rsidRPr="00681C68" w:rsidRDefault="0042317C" w:rsidP="0042317C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8.10-09.00</w:t>
            </w:r>
          </w:p>
        </w:tc>
        <w:tc>
          <w:tcPr>
            <w:tcW w:w="1764" w:type="dxa"/>
          </w:tcPr>
          <w:p w14:paraId="640ED3FE" w14:textId="2E386263" w:rsidR="0042317C" w:rsidRPr="00681C68" w:rsidRDefault="0042317C" w:rsidP="0042317C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7E7A9EA" w14:textId="7CBE9C62" w:rsidR="0042317C" w:rsidRPr="00681C68" w:rsidRDefault="0042317C" w:rsidP="0042317C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Siyaset Bilimi</w:t>
            </w:r>
          </w:p>
        </w:tc>
        <w:tc>
          <w:tcPr>
            <w:tcW w:w="1853" w:type="dxa"/>
          </w:tcPr>
          <w:p w14:paraId="7D6E4C66" w14:textId="506CEBEC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B75CF75" w14:textId="57A1F993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1CF86BC4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5BDAE983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783D1AE2" w14:textId="71B1F19D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.10-10.00</w:t>
            </w:r>
          </w:p>
        </w:tc>
        <w:tc>
          <w:tcPr>
            <w:tcW w:w="1764" w:type="dxa"/>
          </w:tcPr>
          <w:p w14:paraId="5B3D3734" w14:textId="442344C9" w:rsidR="0042317C" w:rsidRPr="00681C68" w:rsidRDefault="0042317C" w:rsidP="0042317C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567B9D55" w14:textId="378245ED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Siyaset Bilimi</w:t>
            </w:r>
          </w:p>
        </w:tc>
        <w:tc>
          <w:tcPr>
            <w:tcW w:w="1853" w:type="dxa"/>
          </w:tcPr>
          <w:p w14:paraId="5F4F9EBE" w14:textId="2FD34233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C89C933" w14:textId="010FD66E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42317C" w:rsidRPr="00681C68" w14:paraId="5EACA7AE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014B0790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366DCC1F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681C68">
              <w:rPr>
                <w:b/>
                <w:sz w:val="14"/>
                <w:szCs w:val="16"/>
              </w:rPr>
              <w:t>CUMA</w:t>
            </w:r>
          </w:p>
        </w:tc>
        <w:tc>
          <w:tcPr>
            <w:tcW w:w="1226" w:type="dxa"/>
          </w:tcPr>
          <w:p w14:paraId="2D3C8C91" w14:textId="563BF794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0.10-11.00</w:t>
            </w:r>
          </w:p>
        </w:tc>
        <w:tc>
          <w:tcPr>
            <w:tcW w:w="1764" w:type="dxa"/>
          </w:tcPr>
          <w:p w14:paraId="06E96AAD" w14:textId="77777777" w:rsidR="0042317C" w:rsidRPr="00681C68" w:rsidRDefault="0042317C" w:rsidP="0042317C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3AE13B6" w14:textId="65021EB7" w:rsidR="0042317C" w:rsidRPr="00681C68" w:rsidRDefault="0042317C" w:rsidP="0042317C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0837150C" w14:textId="35D97BB0" w:rsidR="0042317C" w:rsidRPr="00681C68" w:rsidRDefault="0042317C" w:rsidP="0042317C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442F1E5D" w14:textId="37ABB651" w:rsidR="0042317C" w:rsidRPr="00681C68" w:rsidRDefault="0042317C" w:rsidP="0042317C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Muhakemesinde Uzlaşma</w:t>
            </w:r>
          </w:p>
        </w:tc>
      </w:tr>
      <w:tr w:rsidR="0042317C" w:rsidRPr="00681C68" w14:paraId="3218A572" w14:textId="77777777" w:rsidTr="00BA60A7">
        <w:trPr>
          <w:trHeight w:val="269"/>
        </w:trPr>
        <w:tc>
          <w:tcPr>
            <w:tcW w:w="1572" w:type="dxa"/>
            <w:vMerge/>
          </w:tcPr>
          <w:p w14:paraId="20A9AC82" w14:textId="77777777" w:rsidR="0042317C" w:rsidRPr="00681C68" w:rsidRDefault="0042317C" w:rsidP="0042317C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284BB917" w14:textId="6EB35654" w:rsidR="0042317C" w:rsidRPr="00681C68" w:rsidRDefault="0042317C" w:rsidP="0042317C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1.10-12.00</w:t>
            </w:r>
          </w:p>
        </w:tc>
        <w:tc>
          <w:tcPr>
            <w:tcW w:w="1764" w:type="dxa"/>
          </w:tcPr>
          <w:p w14:paraId="7C08743B" w14:textId="77777777" w:rsidR="0042317C" w:rsidRPr="00681C68" w:rsidRDefault="0042317C" w:rsidP="0042317C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6B5FE335" w14:textId="1D614FFD" w:rsidR="0042317C" w:rsidRPr="00681C68" w:rsidRDefault="0042317C" w:rsidP="0042317C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89C581F" w14:textId="6849251B" w:rsidR="0042317C" w:rsidRPr="00681C68" w:rsidRDefault="0042317C" w:rsidP="0042317C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00ED7E73" w14:textId="7AE5348F" w:rsidR="0042317C" w:rsidRPr="00681C68" w:rsidRDefault="0042317C" w:rsidP="0042317C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Ceza Muhakemesinde Uzlaşma</w:t>
            </w:r>
          </w:p>
        </w:tc>
      </w:tr>
      <w:tr w:rsidR="0042317C" w:rsidRPr="00681C68" w14:paraId="2E1C2940" w14:textId="77777777" w:rsidTr="00BA60A7">
        <w:trPr>
          <w:trHeight w:val="100"/>
        </w:trPr>
        <w:tc>
          <w:tcPr>
            <w:tcW w:w="1572" w:type="dxa"/>
            <w:vMerge/>
          </w:tcPr>
          <w:p w14:paraId="768FCB92" w14:textId="77777777" w:rsidR="0042317C" w:rsidRPr="00681C68" w:rsidRDefault="0042317C" w:rsidP="0042317C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05819E7C" w14:textId="3AF60950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3.00-13.50</w:t>
            </w:r>
          </w:p>
        </w:tc>
        <w:tc>
          <w:tcPr>
            <w:tcW w:w="1764" w:type="dxa"/>
            <w:tcBorders>
              <w:bottom w:val="nil"/>
            </w:tcBorders>
          </w:tcPr>
          <w:p w14:paraId="58A9AF45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00B5DB10" w14:textId="5BD80855" w:rsidR="0042317C" w:rsidRPr="00681C68" w:rsidRDefault="0042317C" w:rsidP="0042317C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Hukukta Araştırma Yöntemleri ve </w:t>
            </w:r>
            <w:proofErr w:type="spellStart"/>
            <w:r w:rsidRPr="00681C68">
              <w:rPr>
                <w:sz w:val="14"/>
                <w:szCs w:val="16"/>
              </w:rPr>
              <w:t>Argümantasyon</w:t>
            </w:r>
            <w:proofErr w:type="spellEnd"/>
          </w:p>
        </w:tc>
        <w:tc>
          <w:tcPr>
            <w:tcW w:w="1853" w:type="dxa"/>
            <w:tcBorders>
              <w:bottom w:val="nil"/>
            </w:tcBorders>
          </w:tcPr>
          <w:p w14:paraId="5BA1A4FD" w14:textId="441DC512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Disiplin Hukuku</w:t>
            </w:r>
          </w:p>
        </w:tc>
        <w:tc>
          <w:tcPr>
            <w:tcW w:w="1984" w:type="dxa"/>
            <w:tcBorders>
              <w:bottom w:val="nil"/>
            </w:tcBorders>
          </w:tcPr>
          <w:p w14:paraId="6343763F" w14:textId="4ACA3DF9" w:rsidR="0042317C" w:rsidRPr="00681C68" w:rsidRDefault="0042317C" w:rsidP="0042317C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nayasa Mahkemesine Bireysel Başvuru</w:t>
            </w:r>
          </w:p>
        </w:tc>
      </w:tr>
      <w:tr w:rsidR="0042317C" w:rsidRPr="00681C68" w14:paraId="77B370F0" w14:textId="77777777" w:rsidTr="001978BB">
        <w:trPr>
          <w:trHeight w:val="236"/>
        </w:trPr>
        <w:tc>
          <w:tcPr>
            <w:tcW w:w="1572" w:type="dxa"/>
            <w:vMerge/>
          </w:tcPr>
          <w:p w14:paraId="095199FD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1A8D3ED4" w14:textId="0BD017B6" w:rsidR="0042317C" w:rsidRPr="00681C68" w:rsidRDefault="0042317C" w:rsidP="0042317C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764" w:type="dxa"/>
            <w:tcBorders>
              <w:bottom w:val="nil"/>
            </w:tcBorders>
          </w:tcPr>
          <w:p w14:paraId="37AFFC2B" w14:textId="1025BDD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7569DD74" w14:textId="26592783" w:rsidR="0042317C" w:rsidRPr="00681C68" w:rsidRDefault="0042317C" w:rsidP="0042317C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 xml:space="preserve">Hukukta Araştırma Yöntemleri ve </w:t>
            </w:r>
            <w:proofErr w:type="spellStart"/>
            <w:r w:rsidRPr="00681C68">
              <w:rPr>
                <w:sz w:val="14"/>
                <w:szCs w:val="16"/>
              </w:rPr>
              <w:t>Argümantasyon</w:t>
            </w:r>
            <w:proofErr w:type="spellEnd"/>
          </w:p>
        </w:tc>
        <w:tc>
          <w:tcPr>
            <w:tcW w:w="1853" w:type="dxa"/>
            <w:tcBorders>
              <w:bottom w:val="nil"/>
            </w:tcBorders>
          </w:tcPr>
          <w:p w14:paraId="79619131" w14:textId="47563606" w:rsidR="0042317C" w:rsidRPr="00681C68" w:rsidRDefault="0042317C" w:rsidP="0042317C">
            <w:pPr>
              <w:pStyle w:val="TableParagraph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Disiplin Hukuku</w:t>
            </w:r>
          </w:p>
        </w:tc>
        <w:tc>
          <w:tcPr>
            <w:tcW w:w="1984" w:type="dxa"/>
            <w:tcBorders>
              <w:bottom w:val="nil"/>
            </w:tcBorders>
          </w:tcPr>
          <w:p w14:paraId="2F0BEDED" w14:textId="1A1635EA" w:rsidR="0042317C" w:rsidRPr="00681C68" w:rsidRDefault="0042317C" w:rsidP="0042317C">
            <w:pPr>
              <w:pStyle w:val="TableParagraph"/>
              <w:spacing w:line="163" w:lineRule="exact"/>
              <w:ind w:right="124" w:firstLine="128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nayasa Mahkemesine Bireysel Başvuru</w:t>
            </w:r>
          </w:p>
        </w:tc>
      </w:tr>
      <w:tr w:rsidR="0042317C" w:rsidRPr="00681C68" w14:paraId="11437B10" w14:textId="77777777" w:rsidTr="001978BB">
        <w:trPr>
          <w:trHeight w:val="237"/>
        </w:trPr>
        <w:tc>
          <w:tcPr>
            <w:tcW w:w="1572" w:type="dxa"/>
            <w:vMerge/>
          </w:tcPr>
          <w:p w14:paraId="3A00B135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79B0835" w14:textId="75C5D65D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4.00-14.50</w:t>
            </w:r>
          </w:p>
        </w:tc>
        <w:tc>
          <w:tcPr>
            <w:tcW w:w="1764" w:type="dxa"/>
          </w:tcPr>
          <w:p w14:paraId="2196BDCF" w14:textId="15F0A598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EFC7EE6" w14:textId="1D1F74FD" w:rsidR="0042317C" w:rsidRPr="00681C68" w:rsidRDefault="0042317C" w:rsidP="0042317C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279D0916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4E724810" w14:textId="1FEB014C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dli Tıp</w:t>
            </w:r>
          </w:p>
        </w:tc>
      </w:tr>
      <w:tr w:rsidR="0042317C" w:rsidRPr="00681C68" w14:paraId="715FDDEA" w14:textId="77777777" w:rsidTr="00BA60A7">
        <w:trPr>
          <w:trHeight w:val="237"/>
        </w:trPr>
        <w:tc>
          <w:tcPr>
            <w:tcW w:w="1572" w:type="dxa"/>
            <w:vMerge/>
          </w:tcPr>
          <w:p w14:paraId="64D4C1D8" w14:textId="77777777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11D5BAD" w14:textId="25A5EAA0" w:rsidR="0042317C" w:rsidRPr="00681C68" w:rsidRDefault="0042317C" w:rsidP="0042317C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15.00-15.50</w:t>
            </w:r>
          </w:p>
        </w:tc>
        <w:tc>
          <w:tcPr>
            <w:tcW w:w="1764" w:type="dxa"/>
          </w:tcPr>
          <w:p w14:paraId="6E52DE60" w14:textId="4C0D6CE5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7C2A039B" w14:textId="5CA7BFBE" w:rsidR="0042317C" w:rsidRPr="00681C68" w:rsidRDefault="0042317C" w:rsidP="0042317C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2D93F86" w14:textId="77777777" w:rsidR="0042317C" w:rsidRPr="00681C68" w:rsidRDefault="0042317C" w:rsidP="0042317C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1366FF61" w14:textId="36FF22A0" w:rsidR="0042317C" w:rsidRPr="00681C68" w:rsidRDefault="0042317C" w:rsidP="0042317C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681C68">
              <w:rPr>
                <w:sz w:val="14"/>
                <w:szCs w:val="16"/>
              </w:rPr>
              <w:t>Adli Tıp</w:t>
            </w:r>
          </w:p>
        </w:tc>
      </w:tr>
      <w:bookmarkEnd w:id="0"/>
    </w:tbl>
    <w:p w14:paraId="3D2EB38C" w14:textId="77777777" w:rsidR="00B639A5" w:rsidRPr="00681C68" w:rsidRDefault="00B639A5" w:rsidP="00346799">
      <w:pPr>
        <w:spacing w:after="1"/>
        <w:jc w:val="center"/>
        <w:rPr>
          <w:b/>
          <w:sz w:val="14"/>
          <w:szCs w:val="16"/>
        </w:rPr>
      </w:pPr>
    </w:p>
    <w:p w14:paraId="43AAD182" w14:textId="77777777" w:rsidR="00CD15C6" w:rsidRPr="00681C68" w:rsidRDefault="00CD15C6" w:rsidP="009B5409">
      <w:pPr>
        <w:spacing w:before="10" w:after="1"/>
        <w:rPr>
          <w:b/>
          <w:sz w:val="14"/>
          <w:szCs w:val="16"/>
        </w:rPr>
      </w:pPr>
    </w:p>
    <w:p w14:paraId="0B34454B" w14:textId="77777777" w:rsidR="00EF300F" w:rsidRPr="00681C68" w:rsidRDefault="00EF300F">
      <w:pPr>
        <w:rPr>
          <w:b/>
          <w:sz w:val="14"/>
          <w:szCs w:val="16"/>
        </w:rPr>
      </w:pPr>
    </w:p>
    <w:p w14:paraId="6F52F249" w14:textId="34E3BF20" w:rsidR="00EF300F" w:rsidRDefault="00EF300F">
      <w:pPr>
        <w:spacing w:before="3" w:after="1"/>
        <w:rPr>
          <w:b/>
          <w:sz w:val="20"/>
        </w:rPr>
      </w:pPr>
    </w:p>
    <w:p w14:paraId="202802FF" w14:textId="3A07B858" w:rsidR="00BA60A7" w:rsidRDefault="00BA60A7">
      <w:pPr>
        <w:spacing w:before="3" w:after="1"/>
        <w:rPr>
          <w:b/>
          <w:sz w:val="20"/>
        </w:rPr>
      </w:pPr>
    </w:p>
    <w:p w14:paraId="5537DB4A" w14:textId="5AE47F1F" w:rsidR="00BA60A7" w:rsidRDefault="00BA60A7">
      <w:pPr>
        <w:spacing w:before="3" w:after="1"/>
        <w:rPr>
          <w:b/>
          <w:sz w:val="20"/>
        </w:rPr>
      </w:pPr>
    </w:p>
    <w:p w14:paraId="0AEDAEEB" w14:textId="5B5C1B00" w:rsidR="00BA60A7" w:rsidRDefault="00BA60A7">
      <w:pPr>
        <w:spacing w:before="3" w:after="1"/>
        <w:rPr>
          <w:b/>
          <w:sz w:val="20"/>
        </w:rPr>
      </w:pPr>
    </w:p>
    <w:p w14:paraId="7784C097" w14:textId="203255C7" w:rsidR="00BA60A7" w:rsidRDefault="00BA60A7">
      <w:pPr>
        <w:spacing w:before="3" w:after="1"/>
        <w:rPr>
          <w:b/>
          <w:sz w:val="20"/>
        </w:rPr>
      </w:pPr>
    </w:p>
    <w:p w14:paraId="461185A4" w14:textId="77777777" w:rsidR="00691872" w:rsidRPr="00206C65" w:rsidRDefault="00691872">
      <w:pPr>
        <w:spacing w:before="3" w:after="1"/>
        <w:rPr>
          <w:b/>
          <w:sz w:val="20"/>
        </w:rPr>
      </w:pPr>
    </w:p>
    <w:p w14:paraId="5C25C285" w14:textId="77777777" w:rsidR="008677A4" w:rsidRPr="00206C65" w:rsidRDefault="008677A4">
      <w:pPr>
        <w:spacing w:before="3" w:after="1"/>
        <w:rPr>
          <w:b/>
          <w:sz w:val="24"/>
        </w:rPr>
      </w:pPr>
    </w:p>
    <w:tbl>
      <w:tblPr>
        <w:tblStyle w:val="TableNormal"/>
        <w:tblW w:w="9973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1560"/>
        <w:gridCol w:w="401"/>
        <w:gridCol w:w="2569"/>
        <w:gridCol w:w="1999"/>
        <w:gridCol w:w="700"/>
        <w:gridCol w:w="2495"/>
        <w:gridCol w:w="249"/>
      </w:tblGrid>
      <w:tr w:rsidR="00206C65" w:rsidRPr="00206C65" w14:paraId="6043076B" w14:textId="77777777" w:rsidTr="007E63EC">
        <w:trPr>
          <w:gridAfter w:val="1"/>
          <w:wAfter w:w="249" w:type="dxa"/>
          <w:trHeight w:val="195"/>
        </w:trPr>
        <w:tc>
          <w:tcPr>
            <w:tcW w:w="1560" w:type="dxa"/>
          </w:tcPr>
          <w:p w14:paraId="2FA446A7" w14:textId="77777777" w:rsidR="00EF300F" w:rsidRPr="00206C65" w:rsidRDefault="00E30654" w:rsidP="00282902">
            <w:pPr>
              <w:pStyle w:val="TableParagraph"/>
              <w:spacing w:line="140" w:lineRule="exact"/>
              <w:ind w:right="-283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401" w:type="dxa"/>
          </w:tcPr>
          <w:p w14:paraId="4C374271" w14:textId="77777777" w:rsidR="00EF300F" w:rsidRPr="00206C65" w:rsidRDefault="00E30654">
            <w:pPr>
              <w:pStyle w:val="TableParagraph"/>
              <w:spacing w:line="140" w:lineRule="exact"/>
              <w:ind w:left="60"/>
              <w:rPr>
                <w:b/>
                <w:sz w:val="16"/>
              </w:rPr>
            </w:pPr>
            <w:proofErr w:type="spellStart"/>
            <w:r w:rsidRPr="00206C65">
              <w:rPr>
                <w:b/>
                <w:sz w:val="16"/>
              </w:rPr>
              <w:t>Kr</w:t>
            </w:r>
            <w:proofErr w:type="spellEnd"/>
          </w:p>
        </w:tc>
        <w:tc>
          <w:tcPr>
            <w:tcW w:w="2569" w:type="dxa"/>
          </w:tcPr>
          <w:p w14:paraId="7EFCD7B7" w14:textId="77777777" w:rsidR="00EF300F" w:rsidRPr="00206C65" w:rsidRDefault="00E30654">
            <w:pPr>
              <w:pStyle w:val="TableParagraph"/>
              <w:spacing w:line="140" w:lineRule="exact"/>
              <w:ind w:left="11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1. Sınıf</w:t>
            </w:r>
          </w:p>
        </w:tc>
        <w:tc>
          <w:tcPr>
            <w:tcW w:w="1999" w:type="dxa"/>
          </w:tcPr>
          <w:p w14:paraId="44EC928C" w14:textId="77777777" w:rsidR="00EF300F" w:rsidRPr="00206C65" w:rsidRDefault="00E30654">
            <w:pPr>
              <w:pStyle w:val="TableParagraph"/>
              <w:spacing w:line="140" w:lineRule="exact"/>
              <w:ind w:left="146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700" w:type="dxa"/>
          </w:tcPr>
          <w:p w14:paraId="42BEE37E" w14:textId="77777777" w:rsidR="00EF300F" w:rsidRPr="00206C65" w:rsidRDefault="00E30654" w:rsidP="00282902">
            <w:pPr>
              <w:pStyle w:val="TableParagraph"/>
              <w:spacing w:line="140" w:lineRule="exact"/>
              <w:ind w:left="133" w:right="-4"/>
              <w:rPr>
                <w:b/>
                <w:sz w:val="16"/>
              </w:rPr>
            </w:pPr>
            <w:proofErr w:type="spellStart"/>
            <w:r w:rsidRPr="00206C65">
              <w:rPr>
                <w:b/>
                <w:sz w:val="16"/>
              </w:rPr>
              <w:t>Kr</w:t>
            </w:r>
            <w:proofErr w:type="spellEnd"/>
          </w:p>
        </w:tc>
        <w:tc>
          <w:tcPr>
            <w:tcW w:w="2495" w:type="dxa"/>
          </w:tcPr>
          <w:p w14:paraId="302A426C" w14:textId="77777777" w:rsidR="00EF300F" w:rsidRPr="00206C65" w:rsidRDefault="00E30654" w:rsidP="00282902">
            <w:pPr>
              <w:pStyle w:val="TableParagraph"/>
              <w:spacing w:line="140" w:lineRule="exact"/>
              <w:ind w:left="35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2. Sınıf</w:t>
            </w:r>
          </w:p>
        </w:tc>
      </w:tr>
      <w:tr w:rsidR="00206C65" w:rsidRPr="00206C65" w14:paraId="036F7883" w14:textId="77777777" w:rsidTr="007E63EC">
        <w:trPr>
          <w:gridAfter w:val="1"/>
          <w:wAfter w:w="249" w:type="dxa"/>
          <w:trHeight w:val="201"/>
        </w:trPr>
        <w:tc>
          <w:tcPr>
            <w:tcW w:w="1560" w:type="dxa"/>
          </w:tcPr>
          <w:p w14:paraId="06807A14" w14:textId="77777777" w:rsidR="00EF300F" w:rsidRPr="00206C65" w:rsidRDefault="00E30654" w:rsidP="00282902">
            <w:pPr>
              <w:pStyle w:val="TableParagraph"/>
              <w:spacing w:line="167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Hukuka Giriş</w:t>
            </w:r>
          </w:p>
        </w:tc>
        <w:tc>
          <w:tcPr>
            <w:tcW w:w="401" w:type="dxa"/>
          </w:tcPr>
          <w:p w14:paraId="09D7FB74" w14:textId="77777777" w:rsidR="00EF300F" w:rsidRPr="00206C65" w:rsidRDefault="00E30654">
            <w:pPr>
              <w:pStyle w:val="TableParagraph"/>
              <w:spacing w:line="167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569" w:type="dxa"/>
          </w:tcPr>
          <w:p w14:paraId="3DD64EBB" w14:textId="10A50646" w:rsidR="00EF300F" w:rsidRPr="00206C65" w:rsidRDefault="00761F45" w:rsidP="00C74A6F">
            <w:pPr>
              <w:pStyle w:val="TableParagraph"/>
              <w:spacing w:line="167" w:lineRule="exact"/>
              <w:ind w:left="114"/>
              <w:rPr>
                <w:sz w:val="16"/>
              </w:rPr>
            </w:pPr>
            <w:r>
              <w:rPr>
                <w:sz w:val="16"/>
              </w:rPr>
              <w:t>Doç. Dr. Gökhan Şahan</w:t>
            </w:r>
          </w:p>
        </w:tc>
        <w:tc>
          <w:tcPr>
            <w:tcW w:w="1999" w:type="dxa"/>
          </w:tcPr>
          <w:p w14:paraId="6197419C" w14:textId="77777777" w:rsidR="00EF300F" w:rsidRPr="00206C65" w:rsidRDefault="00E30654">
            <w:pPr>
              <w:pStyle w:val="TableParagraph"/>
              <w:spacing w:line="167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>Borçlar H. G. H</w:t>
            </w:r>
          </w:p>
        </w:tc>
        <w:tc>
          <w:tcPr>
            <w:tcW w:w="700" w:type="dxa"/>
          </w:tcPr>
          <w:p w14:paraId="02BCEA2C" w14:textId="77777777" w:rsidR="00EF300F" w:rsidRPr="00206C65" w:rsidRDefault="00E30654" w:rsidP="00282902">
            <w:pPr>
              <w:pStyle w:val="TableParagraph"/>
              <w:spacing w:line="167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24704E10" w14:textId="7011AB0C" w:rsidR="00EF300F" w:rsidRPr="00206C65" w:rsidRDefault="00B3797A" w:rsidP="00282902">
            <w:pPr>
              <w:pStyle w:val="TableParagraph"/>
              <w:spacing w:line="167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 xml:space="preserve">Doç. Dr. </w:t>
            </w:r>
            <w:r w:rsidR="00082787">
              <w:rPr>
                <w:sz w:val="16"/>
              </w:rPr>
              <w:t xml:space="preserve">İsmail </w:t>
            </w:r>
            <w:proofErr w:type="spellStart"/>
            <w:r w:rsidR="00082787">
              <w:rPr>
                <w:sz w:val="16"/>
              </w:rPr>
              <w:t>Atamulu</w:t>
            </w:r>
            <w:proofErr w:type="spellEnd"/>
          </w:p>
        </w:tc>
      </w:tr>
      <w:tr w:rsidR="00206C65" w:rsidRPr="00206C65" w14:paraId="1D1D1354" w14:textId="77777777" w:rsidTr="007E63EC">
        <w:trPr>
          <w:gridAfter w:val="1"/>
          <w:wAfter w:w="249" w:type="dxa"/>
          <w:trHeight w:val="211"/>
        </w:trPr>
        <w:tc>
          <w:tcPr>
            <w:tcW w:w="1560" w:type="dxa"/>
          </w:tcPr>
          <w:p w14:paraId="666EE2A6" w14:textId="77777777" w:rsidR="00EF300F" w:rsidRPr="00206C65" w:rsidRDefault="00E30654" w:rsidP="00282902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Anayasa Hukuku</w:t>
            </w:r>
          </w:p>
        </w:tc>
        <w:tc>
          <w:tcPr>
            <w:tcW w:w="401" w:type="dxa"/>
          </w:tcPr>
          <w:p w14:paraId="46F9E8D3" w14:textId="77777777" w:rsidR="00EF300F" w:rsidRPr="00206C65" w:rsidRDefault="00E30654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569" w:type="dxa"/>
          </w:tcPr>
          <w:p w14:paraId="7C65BD6A" w14:textId="1F3E4A45" w:rsidR="00EF300F" w:rsidRPr="00206C65" w:rsidRDefault="00D2027B" w:rsidP="00C74A6F">
            <w:pPr>
              <w:pStyle w:val="TableParagraph"/>
              <w:spacing w:line="165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</w:t>
            </w:r>
            <w:r w:rsidR="00E30654" w:rsidRPr="00206C65">
              <w:rPr>
                <w:sz w:val="16"/>
              </w:rPr>
              <w:t>. Dr. C</w:t>
            </w:r>
            <w:r w:rsidR="00C74A6F" w:rsidRPr="00206C65">
              <w:rPr>
                <w:sz w:val="16"/>
              </w:rPr>
              <w:t>engiz</w:t>
            </w:r>
            <w:r w:rsidR="00E30654" w:rsidRPr="00206C65">
              <w:rPr>
                <w:sz w:val="16"/>
              </w:rPr>
              <w:t xml:space="preserve"> Gül</w:t>
            </w:r>
          </w:p>
        </w:tc>
        <w:tc>
          <w:tcPr>
            <w:tcW w:w="1999" w:type="dxa"/>
          </w:tcPr>
          <w:p w14:paraId="662098BF" w14:textId="77777777" w:rsidR="00EF300F" w:rsidRPr="00206C65" w:rsidRDefault="00E30654">
            <w:pPr>
              <w:pStyle w:val="TableParagraph"/>
              <w:spacing w:line="165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>Ceza H. G. H</w:t>
            </w:r>
          </w:p>
        </w:tc>
        <w:tc>
          <w:tcPr>
            <w:tcW w:w="700" w:type="dxa"/>
          </w:tcPr>
          <w:p w14:paraId="0B90C05D" w14:textId="77777777" w:rsidR="00EF300F" w:rsidRPr="00206C65" w:rsidRDefault="00E30654" w:rsidP="00282902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4B30759E" w14:textId="1F9EDC77" w:rsidR="00EF300F" w:rsidRPr="00206C65" w:rsidRDefault="00B3797A" w:rsidP="00282902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oç. Dr. Ahmet H</w:t>
            </w:r>
            <w:r w:rsidR="00082787">
              <w:rPr>
                <w:sz w:val="16"/>
              </w:rPr>
              <w:t>ulusi</w:t>
            </w:r>
            <w:r w:rsidRPr="00206C65">
              <w:rPr>
                <w:sz w:val="16"/>
              </w:rPr>
              <w:t xml:space="preserve"> Akkaş</w:t>
            </w:r>
          </w:p>
        </w:tc>
      </w:tr>
      <w:tr w:rsidR="00206C65" w:rsidRPr="00206C65" w14:paraId="020D7D68" w14:textId="77777777" w:rsidTr="007E63EC">
        <w:trPr>
          <w:gridAfter w:val="1"/>
          <w:wAfter w:w="249" w:type="dxa"/>
          <w:trHeight w:val="80"/>
        </w:trPr>
        <w:tc>
          <w:tcPr>
            <w:tcW w:w="1560" w:type="dxa"/>
          </w:tcPr>
          <w:p w14:paraId="7F7B4AB0" w14:textId="77777777" w:rsidR="00EF300F" w:rsidRPr="00206C65" w:rsidRDefault="00E30654" w:rsidP="00282902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Medeni Hukuk</w:t>
            </w:r>
          </w:p>
        </w:tc>
        <w:tc>
          <w:tcPr>
            <w:tcW w:w="401" w:type="dxa"/>
          </w:tcPr>
          <w:p w14:paraId="37ED4596" w14:textId="77777777" w:rsidR="00EF300F" w:rsidRPr="00206C65" w:rsidRDefault="00E30654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569" w:type="dxa"/>
          </w:tcPr>
          <w:p w14:paraId="24936AE1" w14:textId="4FAE8D9B" w:rsidR="00EF300F" w:rsidRPr="00206C65" w:rsidRDefault="00E30654" w:rsidP="00C74A6F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. Dr. M</w:t>
            </w:r>
            <w:r w:rsidR="00C74A6F" w:rsidRPr="00206C65">
              <w:rPr>
                <w:sz w:val="16"/>
              </w:rPr>
              <w:t>urat</w:t>
            </w:r>
            <w:r w:rsidRPr="00206C65">
              <w:rPr>
                <w:sz w:val="16"/>
              </w:rPr>
              <w:t xml:space="preserve"> Doğan</w:t>
            </w:r>
          </w:p>
        </w:tc>
        <w:tc>
          <w:tcPr>
            <w:tcW w:w="1999" w:type="dxa"/>
          </w:tcPr>
          <w:p w14:paraId="4677F5FB" w14:textId="77777777" w:rsidR="00EF300F" w:rsidRPr="00206C65" w:rsidRDefault="00E30654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İdare Hukuku</w:t>
            </w:r>
          </w:p>
        </w:tc>
        <w:tc>
          <w:tcPr>
            <w:tcW w:w="700" w:type="dxa"/>
          </w:tcPr>
          <w:p w14:paraId="03247986" w14:textId="77777777" w:rsidR="00EF300F" w:rsidRPr="00206C65" w:rsidRDefault="00E30654" w:rsidP="00282902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2956CD44" w14:textId="6B5F37F5" w:rsidR="00EF300F" w:rsidRPr="00206C65" w:rsidRDefault="00C74A6F" w:rsidP="00282902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</w:t>
            </w:r>
            <w:r w:rsidR="00082787">
              <w:rPr>
                <w:sz w:val="16"/>
              </w:rPr>
              <w:t xml:space="preserve"> Öğr. Ü. Aynur Hasoğlu</w:t>
            </w:r>
          </w:p>
        </w:tc>
      </w:tr>
      <w:tr w:rsidR="00206C65" w:rsidRPr="00206C65" w14:paraId="3AE32ED0" w14:textId="77777777" w:rsidTr="007E63EC">
        <w:trPr>
          <w:gridAfter w:val="1"/>
          <w:wAfter w:w="249" w:type="dxa"/>
          <w:trHeight w:val="210"/>
        </w:trPr>
        <w:tc>
          <w:tcPr>
            <w:tcW w:w="1560" w:type="dxa"/>
          </w:tcPr>
          <w:p w14:paraId="5A909EC6" w14:textId="5F3D00DD" w:rsidR="00D420DA" w:rsidRPr="00206C65" w:rsidRDefault="00761F45" w:rsidP="00D420DA">
            <w:pPr>
              <w:pStyle w:val="TableParagraph"/>
              <w:ind w:right="-283"/>
              <w:rPr>
                <w:sz w:val="16"/>
              </w:rPr>
            </w:pPr>
            <w:r>
              <w:rPr>
                <w:sz w:val="16"/>
              </w:rPr>
              <w:t>Roma Hukuku</w:t>
            </w:r>
          </w:p>
        </w:tc>
        <w:tc>
          <w:tcPr>
            <w:tcW w:w="401" w:type="dxa"/>
          </w:tcPr>
          <w:p w14:paraId="79280146" w14:textId="20D80E80" w:rsidR="00D420DA" w:rsidRPr="00206C65" w:rsidRDefault="00761F45" w:rsidP="00D420D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</w:t>
            </w:r>
            <w:r w:rsidR="00D420DA" w:rsidRPr="00206C65">
              <w:rPr>
                <w:sz w:val="16"/>
              </w:rPr>
              <w:t>4</w:t>
            </w:r>
          </w:p>
        </w:tc>
        <w:tc>
          <w:tcPr>
            <w:tcW w:w="2569" w:type="dxa"/>
          </w:tcPr>
          <w:p w14:paraId="0EC5C821" w14:textId="3C7FDEA7" w:rsidR="00D420DA" w:rsidRPr="00206C65" w:rsidRDefault="00082787" w:rsidP="00D420DA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 </w:t>
            </w:r>
            <w:r w:rsidR="00D420DA" w:rsidRPr="00206C65">
              <w:rPr>
                <w:sz w:val="16"/>
              </w:rPr>
              <w:t xml:space="preserve">Dr. Öğr. Ü. </w:t>
            </w:r>
            <w:r w:rsidR="00761F45">
              <w:rPr>
                <w:sz w:val="16"/>
              </w:rPr>
              <w:t>Ramazan Aydın</w:t>
            </w:r>
          </w:p>
        </w:tc>
        <w:tc>
          <w:tcPr>
            <w:tcW w:w="1999" w:type="dxa"/>
          </w:tcPr>
          <w:p w14:paraId="549B4A77" w14:textId="77777777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Devletler G. H.</w:t>
            </w:r>
          </w:p>
        </w:tc>
        <w:tc>
          <w:tcPr>
            <w:tcW w:w="700" w:type="dxa"/>
          </w:tcPr>
          <w:p w14:paraId="6484A513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495" w:type="dxa"/>
          </w:tcPr>
          <w:p w14:paraId="4FBDAEAE" w14:textId="6E091185" w:rsidR="00D420DA" w:rsidRPr="00206C65" w:rsidRDefault="00B901B9" w:rsidP="00D420DA">
            <w:pPr>
              <w:pStyle w:val="TableParagraph"/>
              <w:ind w:left="35"/>
              <w:rPr>
                <w:sz w:val="16"/>
              </w:rPr>
            </w:pPr>
            <w:r>
              <w:rPr>
                <w:sz w:val="16"/>
              </w:rPr>
              <w:t>Doç. Dr. İslam Safa Kaya</w:t>
            </w:r>
          </w:p>
        </w:tc>
      </w:tr>
      <w:tr w:rsidR="00206C65" w:rsidRPr="00206C65" w14:paraId="6A801D66" w14:textId="77777777" w:rsidTr="007E63EC">
        <w:trPr>
          <w:gridAfter w:val="1"/>
          <w:wAfter w:w="249" w:type="dxa"/>
          <w:trHeight w:val="212"/>
        </w:trPr>
        <w:tc>
          <w:tcPr>
            <w:tcW w:w="1560" w:type="dxa"/>
          </w:tcPr>
          <w:p w14:paraId="3887C717" w14:textId="7BC1AD34" w:rsidR="00D420DA" w:rsidRPr="00206C65" w:rsidRDefault="00D420DA" w:rsidP="00D420DA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Türk Hukuk Tarihi</w:t>
            </w:r>
          </w:p>
        </w:tc>
        <w:tc>
          <w:tcPr>
            <w:tcW w:w="401" w:type="dxa"/>
          </w:tcPr>
          <w:p w14:paraId="4BED9BEA" w14:textId="501E9256" w:rsidR="00D420DA" w:rsidRPr="00206C65" w:rsidRDefault="00D420DA" w:rsidP="00D420DA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569" w:type="dxa"/>
          </w:tcPr>
          <w:p w14:paraId="758342AF" w14:textId="1CDFADDE" w:rsidR="00492790" w:rsidRPr="00206C65" w:rsidRDefault="00D420DA" w:rsidP="00492790">
            <w:pPr>
              <w:pStyle w:val="TableParagraph"/>
              <w:spacing w:line="165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. Dr. Yunus Apaydın (</w:t>
            </w:r>
            <w:proofErr w:type="spellStart"/>
            <w:r w:rsidRPr="00206C65">
              <w:rPr>
                <w:sz w:val="16"/>
              </w:rPr>
              <w:t>A.Balcı</w:t>
            </w:r>
            <w:proofErr w:type="spellEnd"/>
            <w:r w:rsidRPr="00206C65">
              <w:rPr>
                <w:sz w:val="16"/>
              </w:rPr>
              <w:t>)</w:t>
            </w:r>
          </w:p>
        </w:tc>
        <w:tc>
          <w:tcPr>
            <w:tcW w:w="1999" w:type="dxa"/>
          </w:tcPr>
          <w:p w14:paraId="47A23C3E" w14:textId="2EF35225" w:rsidR="00D420DA" w:rsidRPr="00206C65" w:rsidRDefault="00D420DA" w:rsidP="00D420DA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 xml:space="preserve">   </w:t>
            </w:r>
            <w:r w:rsidR="00B901B9">
              <w:rPr>
                <w:sz w:val="16"/>
              </w:rPr>
              <w:t>Genel Dev. T. ve İnsan H. H.</w:t>
            </w:r>
          </w:p>
        </w:tc>
        <w:tc>
          <w:tcPr>
            <w:tcW w:w="700" w:type="dxa"/>
          </w:tcPr>
          <w:p w14:paraId="35EDFC5A" w14:textId="77777777" w:rsidR="00D420DA" w:rsidRPr="00206C65" w:rsidRDefault="00D420DA" w:rsidP="00D420DA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495" w:type="dxa"/>
          </w:tcPr>
          <w:p w14:paraId="05F6DCC5" w14:textId="47EE4C04" w:rsidR="00D420DA" w:rsidRPr="00206C65" w:rsidRDefault="00D420DA" w:rsidP="00D420DA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 Öğr. Ü. Eylem Çakmaz</w:t>
            </w:r>
          </w:p>
        </w:tc>
      </w:tr>
      <w:tr w:rsidR="00206C65" w:rsidRPr="00206C65" w14:paraId="08BB5690" w14:textId="77777777" w:rsidTr="007E63EC">
        <w:trPr>
          <w:gridAfter w:val="1"/>
          <w:wAfter w:w="249" w:type="dxa"/>
          <w:trHeight w:val="200"/>
        </w:trPr>
        <w:tc>
          <w:tcPr>
            <w:tcW w:w="1560" w:type="dxa"/>
          </w:tcPr>
          <w:p w14:paraId="2BC6D360" w14:textId="5AD068EF" w:rsidR="00D420DA" w:rsidRPr="00026C5A" w:rsidRDefault="00D420DA" w:rsidP="00D420DA">
            <w:pPr>
              <w:pStyle w:val="TableParagraph"/>
              <w:ind w:right="-283"/>
              <w:rPr>
                <w:color w:val="000000" w:themeColor="text1"/>
                <w:sz w:val="16"/>
              </w:rPr>
            </w:pPr>
            <w:r w:rsidRPr="00026C5A">
              <w:rPr>
                <w:color w:val="000000" w:themeColor="text1"/>
                <w:sz w:val="16"/>
              </w:rPr>
              <w:t>İktisat I</w:t>
            </w:r>
            <w:r w:rsidR="0067551B" w:rsidRPr="00026C5A">
              <w:rPr>
                <w:color w:val="000000" w:themeColor="text1"/>
                <w:sz w:val="16"/>
              </w:rPr>
              <w:t>I</w:t>
            </w:r>
            <w:r w:rsidRPr="00026C5A">
              <w:rPr>
                <w:color w:val="000000" w:themeColor="text1"/>
                <w:sz w:val="16"/>
              </w:rPr>
              <w:t xml:space="preserve"> (S)</w:t>
            </w:r>
          </w:p>
          <w:p w14:paraId="188E26EA" w14:textId="49E25F62" w:rsidR="00026C5A" w:rsidRPr="00026C5A" w:rsidRDefault="00416B8D" w:rsidP="00D420DA">
            <w:pPr>
              <w:pStyle w:val="TableParagraph"/>
              <w:ind w:right="-283"/>
              <w:rPr>
                <w:color w:val="000000" w:themeColor="text1"/>
                <w:sz w:val="16"/>
              </w:rPr>
            </w:pPr>
            <w:r w:rsidRPr="00026C5A">
              <w:rPr>
                <w:color w:val="000000" w:themeColor="text1"/>
                <w:sz w:val="16"/>
              </w:rPr>
              <w:t>Sosyoloji</w:t>
            </w:r>
            <w:r w:rsidR="00D420DA" w:rsidRPr="00026C5A">
              <w:rPr>
                <w:color w:val="000000" w:themeColor="text1"/>
                <w:sz w:val="16"/>
              </w:rPr>
              <w:t xml:space="preserve"> (S)</w:t>
            </w:r>
          </w:p>
          <w:p w14:paraId="01E0AE42" w14:textId="77777777" w:rsidR="00FA1F23" w:rsidRPr="00026C5A" w:rsidRDefault="00FA1F23" w:rsidP="00D420DA">
            <w:pPr>
              <w:pStyle w:val="TableParagraph"/>
              <w:ind w:right="-283"/>
              <w:rPr>
                <w:color w:val="000000" w:themeColor="text1"/>
                <w:sz w:val="16"/>
              </w:rPr>
            </w:pPr>
            <w:r w:rsidRPr="00026C5A">
              <w:rPr>
                <w:color w:val="000000" w:themeColor="text1"/>
                <w:sz w:val="16"/>
              </w:rPr>
              <w:t>Kariyer Planlama (S)</w:t>
            </w:r>
          </w:p>
          <w:p w14:paraId="11481AB7" w14:textId="77777777" w:rsidR="00026C5A" w:rsidRDefault="00026C5A" w:rsidP="00D420DA">
            <w:pPr>
              <w:pStyle w:val="TableParagraph"/>
              <w:ind w:right="-283"/>
              <w:rPr>
                <w:color w:val="000000" w:themeColor="text1"/>
                <w:sz w:val="16"/>
              </w:rPr>
            </w:pPr>
            <w:r w:rsidRPr="00026C5A">
              <w:rPr>
                <w:color w:val="000000" w:themeColor="text1"/>
                <w:sz w:val="16"/>
              </w:rPr>
              <w:t>Toplumsal Cinsiyet ve Kadın (S)</w:t>
            </w:r>
          </w:p>
          <w:p w14:paraId="4FF4B5DC" w14:textId="4C90A1D7" w:rsidR="00026C5A" w:rsidRPr="00026C5A" w:rsidRDefault="00026C5A" w:rsidP="00D420DA">
            <w:pPr>
              <w:pStyle w:val="TableParagraph"/>
              <w:ind w:right="-283"/>
              <w:rPr>
                <w:color w:val="000000" w:themeColor="text1"/>
                <w:sz w:val="16"/>
              </w:rPr>
            </w:pPr>
            <w:r>
              <w:rPr>
                <w:color w:val="000000" w:themeColor="text1"/>
                <w:sz w:val="16"/>
              </w:rPr>
              <w:t>Bil. Top. ve E-Dev. (S)</w:t>
            </w:r>
          </w:p>
        </w:tc>
        <w:tc>
          <w:tcPr>
            <w:tcW w:w="401" w:type="dxa"/>
          </w:tcPr>
          <w:p w14:paraId="100F2C40" w14:textId="77777777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09E6D566" w14:textId="77777777" w:rsidR="00D420DA" w:rsidRDefault="00D420DA" w:rsidP="00D420DA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07921443" w14:textId="77777777" w:rsidR="00FA1F23" w:rsidRDefault="00FA1F23" w:rsidP="00D420DA">
            <w:pPr>
              <w:pStyle w:val="TableParagraph"/>
              <w:ind w:left="60"/>
              <w:rPr>
                <w:sz w:val="16"/>
              </w:rPr>
            </w:pPr>
            <w:r>
              <w:rPr>
                <w:sz w:val="16"/>
              </w:rPr>
              <w:t>2</w:t>
            </w:r>
          </w:p>
          <w:p w14:paraId="31E004CA" w14:textId="77777777" w:rsidR="00026C5A" w:rsidRDefault="00026C5A" w:rsidP="00D420DA">
            <w:pPr>
              <w:pStyle w:val="TableParagraph"/>
              <w:ind w:left="60"/>
              <w:rPr>
                <w:sz w:val="16"/>
              </w:rPr>
            </w:pPr>
            <w:r>
              <w:rPr>
                <w:sz w:val="16"/>
              </w:rPr>
              <w:t>2</w:t>
            </w:r>
          </w:p>
          <w:p w14:paraId="66D21328" w14:textId="77777777" w:rsidR="00026C5A" w:rsidRDefault="00026C5A" w:rsidP="00D420DA">
            <w:pPr>
              <w:pStyle w:val="TableParagraph"/>
              <w:ind w:left="60"/>
              <w:rPr>
                <w:sz w:val="16"/>
              </w:rPr>
            </w:pPr>
          </w:p>
          <w:p w14:paraId="79F190A9" w14:textId="2435C2F8" w:rsidR="00026C5A" w:rsidRPr="00206C65" w:rsidRDefault="00026C5A" w:rsidP="00D420DA">
            <w:pPr>
              <w:pStyle w:val="TableParagraph"/>
              <w:ind w:left="60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569" w:type="dxa"/>
          </w:tcPr>
          <w:p w14:paraId="63332FCB" w14:textId="77777777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Doç. Dr. Aytekin Altıparmak</w:t>
            </w:r>
          </w:p>
          <w:p w14:paraId="3DBD74E9" w14:textId="48DC31D4" w:rsidR="00D420DA" w:rsidRDefault="00761F45" w:rsidP="00D420DA">
            <w:pPr>
              <w:pStyle w:val="TableParagraph"/>
              <w:ind w:left="114"/>
              <w:rPr>
                <w:sz w:val="16"/>
              </w:rPr>
            </w:pPr>
            <w:r>
              <w:rPr>
                <w:sz w:val="16"/>
              </w:rPr>
              <w:t>Arş. Gör. Dr. Harun Bodur</w:t>
            </w:r>
          </w:p>
          <w:p w14:paraId="60705B70" w14:textId="102C212A" w:rsidR="00FA1F23" w:rsidRDefault="00FA1F23" w:rsidP="00D420DA">
            <w:pPr>
              <w:pStyle w:val="TableParagraph"/>
              <w:ind w:left="114"/>
              <w:rPr>
                <w:sz w:val="16"/>
              </w:rPr>
            </w:pPr>
            <w:r>
              <w:rPr>
                <w:sz w:val="16"/>
              </w:rPr>
              <w:t>Arş. Gör. Dr. Ranegül Camız</w:t>
            </w:r>
          </w:p>
          <w:p w14:paraId="2B026B0D" w14:textId="14DDC320" w:rsidR="00026C5A" w:rsidRDefault="00026C5A" w:rsidP="00D420DA">
            <w:pPr>
              <w:pStyle w:val="TableParagraph"/>
              <w:ind w:left="114"/>
              <w:rPr>
                <w:sz w:val="16"/>
              </w:rPr>
            </w:pPr>
            <w:r>
              <w:rPr>
                <w:sz w:val="16"/>
              </w:rPr>
              <w:t>Dr. Öğr. Ü. Eylem Çakmaz</w:t>
            </w:r>
          </w:p>
          <w:p w14:paraId="4265CC37" w14:textId="77777777" w:rsidR="00026C5A" w:rsidRDefault="00026C5A" w:rsidP="00D420DA">
            <w:pPr>
              <w:pStyle w:val="TableParagraph"/>
              <w:ind w:left="114"/>
              <w:rPr>
                <w:sz w:val="16"/>
              </w:rPr>
            </w:pPr>
          </w:p>
          <w:p w14:paraId="11BD25F9" w14:textId="2CCBDE54" w:rsidR="00026C5A" w:rsidRPr="00206C65" w:rsidRDefault="00F14B34" w:rsidP="00D420DA">
            <w:pPr>
              <w:pStyle w:val="TableParagraph"/>
              <w:ind w:left="114"/>
              <w:rPr>
                <w:sz w:val="16"/>
              </w:rPr>
            </w:pPr>
            <w:r>
              <w:rPr>
                <w:sz w:val="16"/>
              </w:rPr>
              <w:t>Öğr. Gör. Seyit Hasoğlu</w:t>
            </w:r>
          </w:p>
          <w:p w14:paraId="43479822" w14:textId="24A2C421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2AAB4FA7" w14:textId="77777777" w:rsidR="00D420DA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Hukuk F</w:t>
            </w:r>
            <w:r w:rsidR="00B901B9">
              <w:rPr>
                <w:sz w:val="16"/>
              </w:rPr>
              <w:t>el</w:t>
            </w:r>
            <w:r w:rsidRPr="00206C65">
              <w:rPr>
                <w:sz w:val="16"/>
              </w:rPr>
              <w:t>. ve Sos.</w:t>
            </w:r>
          </w:p>
          <w:p w14:paraId="5F2B1487" w14:textId="77777777" w:rsidR="00F14B34" w:rsidRDefault="00F14B34" w:rsidP="00D420DA">
            <w:pPr>
              <w:pStyle w:val="TableParagraph"/>
              <w:ind w:left="146"/>
              <w:rPr>
                <w:sz w:val="16"/>
              </w:rPr>
            </w:pPr>
            <w:r w:rsidRPr="000D37F2">
              <w:rPr>
                <w:sz w:val="16"/>
              </w:rPr>
              <w:t>İslam Hukuku II (S)</w:t>
            </w:r>
          </w:p>
          <w:p w14:paraId="2C1ABFFA" w14:textId="77777777" w:rsidR="00F14B34" w:rsidRDefault="00F14B34" w:rsidP="00D420DA">
            <w:pPr>
              <w:pStyle w:val="TableParagraph"/>
              <w:ind w:left="146"/>
              <w:rPr>
                <w:sz w:val="16"/>
              </w:rPr>
            </w:pPr>
            <w:r w:rsidRPr="000D37F2">
              <w:rPr>
                <w:sz w:val="16"/>
              </w:rPr>
              <w:t>Maliye II (S)</w:t>
            </w:r>
          </w:p>
          <w:p w14:paraId="04B20641" w14:textId="77777777" w:rsidR="007E63EC" w:rsidRDefault="00F14B34" w:rsidP="00D420DA">
            <w:pPr>
              <w:pStyle w:val="TableParagraph"/>
              <w:ind w:left="146"/>
              <w:rPr>
                <w:sz w:val="16"/>
              </w:rPr>
            </w:pPr>
            <w:r w:rsidRPr="000D37F2">
              <w:rPr>
                <w:sz w:val="16"/>
              </w:rPr>
              <w:t xml:space="preserve">Hukukta Araştırma Yöntemleri ve Argümantasyon (S) </w:t>
            </w:r>
          </w:p>
          <w:p w14:paraId="2CA42A31" w14:textId="7F2AEE0E" w:rsidR="00F14B34" w:rsidRPr="00206C65" w:rsidRDefault="007E63EC" w:rsidP="00D420DA">
            <w:pPr>
              <w:pStyle w:val="TableParagraph"/>
              <w:ind w:left="146"/>
              <w:rPr>
                <w:sz w:val="16"/>
              </w:rPr>
            </w:pPr>
            <w:r>
              <w:rPr>
                <w:sz w:val="16"/>
              </w:rPr>
              <w:t>Siyaset Bilimi  (S)</w:t>
            </w:r>
            <w:r w:rsidR="00F14B34" w:rsidRPr="000D37F2">
              <w:rPr>
                <w:sz w:val="16"/>
              </w:rPr>
              <w:t xml:space="preserve">   </w:t>
            </w:r>
            <w:r>
              <w:rPr>
                <w:sz w:val="16"/>
              </w:rPr>
              <w:t xml:space="preserve">               </w:t>
            </w:r>
            <w:r w:rsidR="00F14B34" w:rsidRPr="000D37F2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              </w:t>
            </w:r>
            <w:r w:rsidR="00F14B34" w:rsidRPr="000D37F2">
              <w:rPr>
                <w:sz w:val="16"/>
              </w:rPr>
              <w:t xml:space="preserve">                            </w:t>
            </w:r>
          </w:p>
        </w:tc>
        <w:tc>
          <w:tcPr>
            <w:tcW w:w="700" w:type="dxa"/>
          </w:tcPr>
          <w:p w14:paraId="1BFCC975" w14:textId="77777777" w:rsidR="00D420DA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  <w:p w14:paraId="3BD893C1" w14:textId="77777777" w:rsidR="00F14B34" w:rsidRDefault="00F14B34" w:rsidP="00D420DA">
            <w:pPr>
              <w:pStyle w:val="TableParagraph"/>
              <w:ind w:left="133" w:right="-4"/>
              <w:rPr>
                <w:sz w:val="16"/>
              </w:rPr>
            </w:pPr>
            <w:r>
              <w:rPr>
                <w:sz w:val="16"/>
              </w:rPr>
              <w:t>2</w:t>
            </w:r>
          </w:p>
          <w:p w14:paraId="32EE2D87" w14:textId="77777777" w:rsidR="00F14B34" w:rsidRDefault="00F14B34" w:rsidP="00D420DA">
            <w:pPr>
              <w:pStyle w:val="TableParagraph"/>
              <w:ind w:left="133" w:right="-4"/>
              <w:rPr>
                <w:sz w:val="16"/>
              </w:rPr>
            </w:pPr>
            <w:r>
              <w:rPr>
                <w:sz w:val="16"/>
              </w:rPr>
              <w:t>2</w:t>
            </w:r>
          </w:p>
          <w:p w14:paraId="4AD16EE7" w14:textId="77777777" w:rsidR="00F14B34" w:rsidRDefault="00F14B34" w:rsidP="00D420DA">
            <w:pPr>
              <w:pStyle w:val="TableParagraph"/>
              <w:ind w:left="133" w:right="-4"/>
              <w:rPr>
                <w:sz w:val="16"/>
              </w:rPr>
            </w:pPr>
            <w:r>
              <w:rPr>
                <w:sz w:val="16"/>
              </w:rPr>
              <w:t>2</w:t>
            </w:r>
          </w:p>
          <w:p w14:paraId="7416AFE6" w14:textId="77777777" w:rsidR="007E63EC" w:rsidRDefault="007E63EC" w:rsidP="00D420DA">
            <w:pPr>
              <w:pStyle w:val="TableParagraph"/>
              <w:ind w:left="133" w:right="-4"/>
              <w:rPr>
                <w:sz w:val="16"/>
              </w:rPr>
            </w:pPr>
          </w:p>
          <w:p w14:paraId="7A9382FC" w14:textId="77777777" w:rsidR="007E63EC" w:rsidRDefault="007E63EC" w:rsidP="00D420DA">
            <w:pPr>
              <w:pStyle w:val="TableParagraph"/>
              <w:ind w:left="133" w:right="-4"/>
              <w:rPr>
                <w:sz w:val="16"/>
              </w:rPr>
            </w:pPr>
          </w:p>
          <w:p w14:paraId="30F36B79" w14:textId="0814FB94" w:rsidR="007E63EC" w:rsidRPr="00206C65" w:rsidRDefault="007E63EC" w:rsidP="00D420DA">
            <w:pPr>
              <w:pStyle w:val="TableParagraph"/>
              <w:ind w:left="133" w:right="-4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495" w:type="dxa"/>
          </w:tcPr>
          <w:p w14:paraId="3BA5885C" w14:textId="77777777" w:rsidR="00F14B34" w:rsidRDefault="00B901B9" w:rsidP="00D420DA">
            <w:pPr>
              <w:pStyle w:val="TableParagraph"/>
              <w:ind w:left="35"/>
              <w:rPr>
                <w:sz w:val="16"/>
              </w:rPr>
            </w:pPr>
            <w:r>
              <w:rPr>
                <w:sz w:val="16"/>
              </w:rPr>
              <w:t>Arş. Gör. Dr. Harun Bodur</w:t>
            </w:r>
          </w:p>
          <w:p w14:paraId="6BB48B3B" w14:textId="77777777" w:rsidR="00D420DA" w:rsidRDefault="00F14B34" w:rsidP="00D420DA">
            <w:pPr>
              <w:pStyle w:val="TableParagraph"/>
              <w:ind w:left="35"/>
              <w:rPr>
                <w:sz w:val="16"/>
              </w:rPr>
            </w:pPr>
            <w:r w:rsidRPr="000D37F2">
              <w:rPr>
                <w:sz w:val="16"/>
              </w:rPr>
              <w:t>Prof. Dr. H. Yunus Apaydın</w:t>
            </w:r>
          </w:p>
          <w:p w14:paraId="1576BC90" w14:textId="77777777" w:rsidR="00F14B34" w:rsidRDefault="00F14B34" w:rsidP="00D420DA">
            <w:pPr>
              <w:pStyle w:val="TableParagraph"/>
              <w:ind w:left="35"/>
              <w:rPr>
                <w:sz w:val="16"/>
              </w:rPr>
            </w:pPr>
            <w:r w:rsidRPr="000D37F2">
              <w:rPr>
                <w:sz w:val="16"/>
              </w:rPr>
              <w:t xml:space="preserve">Dr. </w:t>
            </w:r>
            <w:r>
              <w:rPr>
                <w:sz w:val="16"/>
              </w:rPr>
              <w:t>Ö</w:t>
            </w:r>
            <w:r w:rsidRPr="000D37F2">
              <w:rPr>
                <w:sz w:val="16"/>
              </w:rPr>
              <w:t xml:space="preserve">ğr. </w:t>
            </w:r>
            <w:r>
              <w:rPr>
                <w:sz w:val="16"/>
              </w:rPr>
              <w:t>Ü</w:t>
            </w:r>
            <w:r w:rsidRPr="000D37F2">
              <w:rPr>
                <w:sz w:val="16"/>
              </w:rPr>
              <w:t xml:space="preserve">. Gökhan </w:t>
            </w:r>
            <w:proofErr w:type="spellStart"/>
            <w:r w:rsidRPr="000D37F2">
              <w:rPr>
                <w:sz w:val="16"/>
              </w:rPr>
              <w:t>Çobanoğulları</w:t>
            </w:r>
            <w:proofErr w:type="spellEnd"/>
          </w:p>
          <w:p w14:paraId="66A7D261" w14:textId="77777777" w:rsidR="00F14B34" w:rsidRPr="000D37F2" w:rsidRDefault="00F14B34" w:rsidP="00F14B34">
            <w:pPr>
              <w:pStyle w:val="TableParagraph"/>
              <w:ind w:left="35"/>
              <w:rPr>
                <w:sz w:val="16"/>
              </w:rPr>
            </w:pPr>
            <w:r w:rsidRPr="000D37F2">
              <w:rPr>
                <w:sz w:val="16"/>
              </w:rPr>
              <w:t xml:space="preserve">Arş. Gör. Dr. Harun Bodur </w:t>
            </w:r>
          </w:p>
          <w:p w14:paraId="41F24989" w14:textId="77777777" w:rsidR="00F14B34" w:rsidRDefault="00F14B34" w:rsidP="00D420DA">
            <w:pPr>
              <w:pStyle w:val="TableParagraph"/>
              <w:ind w:left="35"/>
              <w:rPr>
                <w:sz w:val="16"/>
              </w:rPr>
            </w:pPr>
          </w:p>
          <w:p w14:paraId="09EFF328" w14:textId="77777777" w:rsidR="007E63EC" w:rsidRDefault="007E63EC" w:rsidP="00D420DA">
            <w:pPr>
              <w:pStyle w:val="TableParagraph"/>
              <w:ind w:left="35"/>
              <w:rPr>
                <w:sz w:val="16"/>
              </w:rPr>
            </w:pPr>
          </w:p>
          <w:p w14:paraId="056EDA5A" w14:textId="7D8759C5" w:rsidR="007E63EC" w:rsidRPr="00206C65" w:rsidRDefault="007E63EC" w:rsidP="00D420DA">
            <w:pPr>
              <w:pStyle w:val="TableParagraph"/>
              <w:ind w:left="35"/>
              <w:rPr>
                <w:sz w:val="16"/>
              </w:rPr>
            </w:pPr>
            <w:r>
              <w:rPr>
                <w:sz w:val="16"/>
              </w:rPr>
              <w:t xml:space="preserve">Dr. </w:t>
            </w:r>
            <w:proofErr w:type="spellStart"/>
            <w:r>
              <w:rPr>
                <w:sz w:val="16"/>
              </w:rPr>
              <w:t>Öğr</w:t>
            </w:r>
            <w:proofErr w:type="spellEnd"/>
            <w:r>
              <w:rPr>
                <w:sz w:val="16"/>
              </w:rPr>
              <w:t>. Üyesi Abdulkadir  Sak</w:t>
            </w:r>
            <w:r w:rsidR="00836086">
              <w:rPr>
                <w:sz w:val="16"/>
              </w:rPr>
              <w:t>a</w:t>
            </w:r>
          </w:p>
        </w:tc>
      </w:tr>
      <w:tr w:rsidR="00206C65" w:rsidRPr="00206C65" w14:paraId="2A1FF9A7" w14:textId="77777777" w:rsidTr="007E63EC">
        <w:trPr>
          <w:gridAfter w:val="1"/>
          <w:wAfter w:w="249" w:type="dxa"/>
          <w:trHeight w:val="80"/>
        </w:trPr>
        <w:tc>
          <w:tcPr>
            <w:tcW w:w="1560" w:type="dxa"/>
          </w:tcPr>
          <w:p w14:paraId="7843DDAF" w14:textId="77777777" w:rsidR="00D420DA" w:rsidRPr="00206C65" w:rsidRDefault="00D420DA" w:rsidP="00D420DA">
            <w:pPr>
              <w:pStyle w:val="TableParagraph"/>
              <w:spacing w:line="240" w:lineRule="auto"/>
              <w:ind w:right="-283"/>
              <w:rPr>
                <w:sz w:val="12"/>
              </w:rPr>
            </w:pPr>
          </w:p>
        </w:tc>
        <w:tc>
          <w:tcPr>
            <w:tcW w:w="401" w:type="dxa"/>
          </w:tcPr>
          <w:p w14:paraId="5E9C8672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2569" w:type="dxa"/>
          </w:tcPr>
          <w:p w14:paraId="35DEB7A1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  <w:r w:rsidRPr="00206C65">
              <w:rPr>
                <w:sz w:val="12"/>
              </w:rPr>
              <w:t xml:space="preserve"> </w:t>
            </w:r>
          </w:p>
        </w:tc>
        <w:tc>
          <w:tcPr>
            <w:tcW w:w="1999" w:type="dxa"/>
          </w:tcPr>
          <w:p w14:paraId="3C376AC3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    </w:t>
            </w:r>
          </w:p>
        </w:tc>
        <w:tc>
          <w:tcPr>
            <w:tcW w:w="700" w:type="dxa"/>
          </w:tcPr>
          <w:p w14:paraId="35079B6C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7FE25D3D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</w:t>
            </w:r>
          </w:p>
        </w:tc>
      </w:tr>
      <w:tr w:rsidR="00206C65" w:rsidRPr="00206C65" w14:paraId="4D6DE094" w14:textId="77777777" w:rsidTr="007E63EC">
        <w:trPr>
          <w:trHeight w:val="206"/>
        </w:trPr>
        <w:tc>
          <w:tcPr>
            <w:tcW w:w="1560" w:type="dxa"/>
          </w:tcPr>
          <w:p w14:paraId="27B94553" w14:textId="77777777" w:rsidR="00D420DA" w:rsidRPr="00206C65" w:rsidRDefault="00D420DA" w:rsidP="00D420DA">
            <w:pPr>
              <w:pStyle w:val="TableParagraph"/>
              <w:spacing w:line="240" w:lineRule="auto"/>
              <w:ind w:right="-283"/>
              <w:rPr>
                <w:sz w:val="12"/>
              </w:rPr>
            </w:pPr>
          </w:p>
        </w:tc>
        <w:tc>
          <w:tcPr>
            <w:tcW w:w="401" w:type="dxa"/>
          </w:tcPr>
          <w:p w14:paraId="09A549D6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2569" w:type="dxa"/>
          </w:tcPr>
          <w:p w14:paraId="250E5190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1999" w:type="dxa"/>
          </w:tcPr>
          <w:p w14:paraId="315BCB58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    </w:t>
            </w:r>
          </w:p>
        </w:tc>
        <w:tc>
          <w:tcPr>
            <w:tcW w:w="700" w:type="dxa"/>
          </w:tcPr>
          <w:p w14:paraId="2994B421" w14:textId="77777777" w:rsidR="00D420DA" w:rsidRPr="00206C65" w:rsidRDefault="00D420DA" w:rsidP="00D420DA">
            <w:pPr>
              <w:pStyle w:val="TableParagraph"/>
              <w:ind w:left="35" w:right="-4"/>
              <w:rPr>
                <w:sz w:val="16"/>
              </w:rPr>
            </w:pPr>
            <w:r w:rsidRPr="00206C65">
              <w:rPr>
                <w:sz w:val="16"/>
              </w:rPr>
              <w:t xml:space="preserve">  </w:t>
            </w:r>
          </w:p>
        </w:tc>
        <w:tc>
          <w:tcPr>
            <w:tcW w:w="2744" w:type="dxa"/>
            <w:gridSpan w:val="2"/>
          </w:tcPr>
          <w:p w14:paraId="48CF2291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</w:t>
            </w:r>
          </w:p>
        </w:tc>
      </w:tr>
    </w:tbl>
    <w:tbl>
      <w:tblPr>
        <w:tblStyle w:val="TableNormal"/>
        <w:tblpPr w:leftFromText="141" w:rightFromText="141" w:vertAnchor="text" w:horzAnchor="margin" w:tblpX="142" w:tblpY="338"/>
        <w:tblW w:w="9947" w:type="dxa"/>
        <w:tblLayout w:type="fixed"/>
        <w:tblLook w:val="01E0" w:firstRow="1" w:lastRow="1" w:firstColumn="1" w:lastColumn="1" w:noHBand="0" w:noVBand="0"/>
      </w:tblPr>
      <w:tblGrid>
        <w:gridCol w:w="1405"/>
        <w:gridCol w:w="381"/>
        <w:gridCol w:w="2892"/>
        <w:gridCol w:w="1992"/>
        <w:gridCol w:w="559"/>
        <w:gridCol w:w="2718"/>
      </w:tblGrid>
      <w:tr w:rsidR="00206C65" w:rsidRPr="00206C65" w14:paraId="7D2BD689" w14:textId="77777777" w:rsidTr="000A21D6">
        <w:trPr>
          <w:trHeight w:val="189"/>
        </w:trPr>
        <w:tc>
          <w:tcPr>
            <w:tcW w:w="1405" w:type="dxa"/>
            <w:tcBorders>
              <w:bottom w:val="single" w:sz="6" w:space="0" w:color="000000"/>
            </w:tcBorders>
          </w:tcPr>
          <w:p w14:paraId="0B4D67AF" w14:textId="77777777" w:rsidR="002C5520" w:rsidRPr="00206C65" w:rsidRDefault="002C5520" w:rsidP="000A21D6">
            <w:pPr>
              <w:pStyle w:val="TableParagraph"/>
              <w:spacing w:line="140" w:lineRule="exact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381" w:type="dxa"/>
            <w:tcBorders>
              <w:bottom w:val="single" w:sz="6" w:space="0" w:color="000000"/>
            </w:tcBorders>
          </w:tcPr>
          <w:p w14:paraId="338F56DA" w14:textId="77777777" w:rsidR="002C5520" w:rsidRPr="00206C65" w:rsidRDefault="002C5520" w:rsidP="000A21D6">
            <w:pPr>
              <w:pStyle w:val="TableParagraph"/>
              <w:spacing w:line="140" w:lineRule="exact"/>
              <w:ind w:left="30"/>
              <w:rPr>
                <w:b/>
                <w:sz w:val="16"/>
              </w:rPr>
            </w:pPr>
            <w:proofErr w:type="spellStart"/>
            <w:r w:rsidRPr="00206C65">
              <w:rPr>
                <w:b/>
                <w:sz w:val="16"/>
              </w:rPr>
              <w:t>Kr</w:t>
            </w:r>
            <w:proofErr w:type="spellEnd"/>
          </w:p>
        </w:tc>
        <w:tc>
          <w:tcPr>
            <w:tcW w:w="2892" w:type="dxa"/>
            <w:tcBorders>
              <w:bottom w:val="single" w:sz="6" w:space="0" w:color="000000"/>
            </w:tcBorders>
          </w:tcPr>
          <w:p w14:paraId="1D03BE77" w14:textId="77777777" w:rsidR="002C5520" w:rsidRPr="00206C65" w:rsidRDefault="002C5520" w:rsidP="000A21D6">
            <w:pPr>
              <w:pStyle w:val="TableParagraph"/>
              <w:spacing w:line="140" w:lineRule="exact"/>
              <w:ind w:left="113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3. Sınıf</w:t>
            </w:r>
          </w:p>
        </w:tc>
        <w:tc>
          <w:tcPr>
            <w:tcW w:w="1992" w:type="dxa"/>
            <w:tcBorders>
              <w:bottom w:val="single" w:sz="6" w:space="0" w:color="000000"/>
            </w:tcBorders>
          </w:tcPr>
          <w:p w14:paraId="33AEA9D5" w14:textId="77777777" w:rsidR="002C5520" w:rsidRPr="00206C65" w:rsidRDefault="002C5520" w:rsidP="000A21D6">
            <w:pPr>
              <w:pStyle w:val="TableParagraph"/>
              <w:spacing w:line="140" w:lineRule="exact"/>
              <w:ind w:left="41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559" w:type="dxa"/>
            <w:tcBorders>
              <w:bottom w:val="single" w:sz="6" w:space="0" w:color="000000"/>
            </w:tcBorders>
          </w:tcPr>
          <w:p w14:paraId="4EB6189C" w14:textId="77777777" w:rsidR="002C5520" w:rsidRPr="00206C65" w:rsidRDefault="002C5520" w:rsidP="000A21D6">
            <w:pPr>
              <w:pStyle w:val="TableParagraph"/>
              <w:spacing w:line="140" w:lineRule="exact"/>
              <w:ind w:left="134"/>
              <w:rPr>
                <w:b/>
                <w:sz w:val="16"/>
              </w:rPr>
            </w:pPr>
            <w:proofErr w:type="spellStart"/>
            <w:r w:rsidRPr="00206C65">
              <w:rPr>
                <w:b/>
                <w:sz w:val="16"/>
              </w:rPr>
              <w:t>Kr</w:t>
            </w:r>
            <w:proofErr w:type="spellEnd"/>
          </w:p>
        </w:tc>
        <w:tc>
          <w:tcPr>
            <w:tcW w:w="2718" w:type="dxa"/>
            <w:tcBorders>
              <w:bottom w:val="single" w:sz="6" w:space="0" w:color="000000"/>
            </w:tcBorders>
          </w:tcPr>
          <w:p w14:paraId="3ADAF668" w14:textId="77777777" w:rsidR="002C5520" w:rsidRPr="00206C65" w:rsidRDefault="002C5520" w:rsidP="000A21D6">
            <w:pPr>
              <w:pStyle w:val="TableParagraph"/>
              <w:spacing w:line="140" w:lineRule="exact"/>
              <w:ind w:left="142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4. Sınıf</w:t>
            </w:r>
          </w:p>
        </w:tc>
      </w:tr>
      <w:tr w:rsidR="00206C65" w:rsidRPr="00206C65" w14:paraId="04722B19" w14:textId="77777777" w:rsidTr="000A21D6">
        <w:trPr>
          <w:trHeight w:val="195"/>
        </w:trPr>
        <w:tc>
          <w:tcPr>
            <w:tcW w:w="1405" w:type="dxa"/>
            <w:tcBorders>
              <w:top w:val="single" w:sz="6" w:space="0" w:color="000000"/>
            </w:tcBorders>
          </w:tcPr>
          <w:p w14:paraId="15D22F0C" w14:textId="426BA5B2" w:rsidR="002C5520" w:rsidRPr="00206C65" w:rsidRDefault="002C5520" w:rsidP="000A21D6">
            <w:pPr>
              <w:pStyle w:val="TableParagraph"/>
              <w:spacing w:line="167" w:lineRule="exact"/>
              <w:rPr>
                <w:sz w:val="16"/>
              </w:rPr>
            </w:pPr>
            <w:r w:rsidRPr="00206C65">
              <w:rPr>
                <w:sz w:val="16"/>
              </w:rPr>
              <w:t>Borçlar H. Ö.H</w:t>
            </w:r>
            <w:r w:rsidR="00BF59A0" w:rsidRPr="00206C65">
              <w:rPr>
                <w:sz w:val="16"/>
              </w:rPr>
              <w:t>.</w:t>
            </w:r>
          </w:p>
        </w:tc>
        <w:tc>
          <w:tcPr>
            <w:tcW w:w="381" w:type="dxa"/>
            <w:tcBorders>
              <w:top w:val="single" w:sz="6" w:space="0" w:color="000000"/>
            </w:tcBorders>
          </w:tcPr>
          <w:p w14:paraId="3B639AC7" w14:textId="77777777" w:rsidR="002C5520" w:rsidRPr="00206C65" w:rsidRDefault="00080935" w:rsidP="000A21D6">
            <w:pPr>
              <w:pStyle w:val="TableParagraph"/>
              <w:spacing w:line="167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  <w:tcBorders>
              <w:top w:val="single" w:sz="6" w:space="0" w:color="000000"/>
            </w:tcBorders>
          </w:tcPr>
          <w:p w14:paraId="77359FB4" w14:textId="5580CCBA" w:rsidR="002C5520" w:rsidRPr="00206C65" w:rsidRDefault="002C5520" w:rsidP="008D4820">
            <w:pPr>
              <w:pStyle w:val="TableParagraph"/>
              <w:spacing w:line="167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8D4820" w:rsidRPr="00206C65">
              <w:rPr>
                <w:sz w:val="16"/>
              </w:rPr>
              <w:t>Harun Mirsad Günday</w:t>
            </w:r>
          </w:p>
        </w:tc>
        <w:tc>
          <w:tcPr>
            <w:tcW w:w="1992" w:type="dxa"/>
            <w:tcBorders>
              <w:top w:val="single" w:sz="6" w:space="0" w:color="000000"/>
            </w:tcBorders>
          </w:tcPr>
          <w:p w14:paraId="5F3CAD4E" w14:textId="1F7A1EA0" w:rsidR="002C5520" w:rsidRPr="00206C65" w:rsidRDefault="002C5520" w:rsidP="000A21D6">
            <w:pPr>
              <w:pStyle w:val="TableParagraph"/>
              <w:spacing w:line="167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C</w:t>
            </w:r>
            <w:r w:rsidR="003253B0" w:rsidRPr="00206C65">
              <w:rPr>
                <w:sz w:val="16"/>
              </w:rPr>
              <w:t>eza Usul Hukuku</w:t>
            </w:r>
          </w:p>
        </w:tc>
        <w:tc>
          <w:tcPr>
            <w:tcW w:w="559" w:type="dxa"/>
            <w:tcBorders>
              <w:top w:val="single" w:sz="6" w:space="0" w:color="000000"/>
            </w:tcBorders>
          </w:tcPr>
          <w:p w14:paraId="35D17F59" w14:textId="77777777" w:rsidR="002C5520" w:rsidRPr="00206C65" w:rsidRDefault="002C5520" w:rsidP="000A21D6">
            <w:pPr>
              <w:pStyle w:val="TableParagraph"/>
              <w:spacing w:line="167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718" w:type="dxa"/>
            <w:tcBorders>
              <w:top w:val="single" w:sz="6" w:space="0" w:color="000000"/>
            </w:tcBorders>
          </w:tcPr>
          <w:p w14:paraId="410F5665" w14:textId="2F5FEC8D" w:rsidR="002C5520" w:rsidRPr="00206C65" w:rsidRDefault="008D4820" w:rsidP="000A21D6">
            <w:pPr>
              <w:pStyle w:val="TableParagraph"/>
              <w:spacing w:line="167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oç. Dr. Ahmet H</w:t>
            </w:r>
            <w:r w:rsidR="00E11DFB">
              <w:rPr>
                <w:sz w:val="16"/>
              </w:rPr>
              <w:t xml:space="preserve">ulusi </w:t>
            </w:r>
            <w:r w:rsidRPr="00206C65">
              <w:rPr>
                <w:sz w:val="16"/>
              </w:rPr>
              <w:t>Akkaş</w:t>
            </w:r>
          </w:p>
        </w:tc>
      </w:tr>
      <w:tr w:rsidR="00206C65" w:rsidRPr="00206C65" w14:paraId="1CC1CC7B" w14:textId="77777777" w:rsidTr="000A21D6">
        <w:trPr>
          <w:trHeight w:val="205"/>
        </w:trPr>
        <w:tc>
          <w:tcPr>
            <w:tcW w:w="1405" w:type="dxa"/>
          </w:tcPr>
          <w:p w14:paraId="2AEC1FB9" w14:textId="77777777" w:rsidR="002C5520" w:rsidRPr="00206C65" w:rsidRDefault="002C5520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Ceza H. Ö. H</w:t>
            </w:r>
          </w:p>
        </w:tc>
        <w:tc>
          <w:tcPr>
            <w:tcW w:w="381" w:type="dxa"/>
          </w:tcPr>
          <w:p w14:paraId="3F89B42E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20D2167D" w14:textId="02129A46" w:rsidR="002C5520" w:rsidRPr="00206C65" w:rsidRDefault="008D4820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Hüseyin Ertuğrul</w:t>
            </w:r>
          </w:p>
        </w:tc>
        <w:tc>
          <w:tcPr>
            <w:tcW w:w="1992" w:type="dxa"/>
          </w:tcPr>
          <w:p w14:paraId="36B581B8" w14:textId="5E7A97B3" w:rsidR="002C5520" w:rsidRPr="00206C65" w:rsidRDefault="003253B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Milletlerarası Özel Hukuku</w:t>
            </w:r>
          </w:p>
        </w:tc>
        <w:tc>
          <w:tcPr>
            <w:tcW w:w="559" w:type="dxa"/>
          </w:tcPr>
          <w:p w14:paraId="6C3E2E2F" w14:textId="77777777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287E9FB6" w14:textId="1501AD5F" w:rsidR="002C5520" w:rsidRPr="00206C65" w:rsidRDefault="00E11DF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>
              <w:rPr>
                <w:sz w:val="16"/>
              </w:rPr>
              <w:t>Arş. Gör. Dr. Ranegül Camız</w:t>
            </w:r>
          </w:p>
        </w:tc>
      </w:tr>
      <w:tr w:rsidR="00206C65" w:rsidRPr="00206C65" w14:paraId="4C02C1A6" w14:textId="77777777" w:rsidTr="000A21D6">
        <w:trPr>
          <w:trHeight w:val="204"/>
        </w:trPr>
        <w:tc>
          <w:tcPr>
            <w:tcW w:w="1405" w:type="dxa"/>
          </w:tcPr>
          <w:p w14:paraId="51CE4979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Medeni Usul H.</w:t>
            </w:r>
          </w:p>
        </w:tc>
        <w:tc>
          <w:tcPr>
            <w:tcW w:w="381" w:type="dxa"/>
          </w:tcPr>
          <w:p w14:paraId="71E58909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0DC7158F" w14:textId="6E8EDAF0" w:rsidR="002C5520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Şükran</w:t>
            </w:r>
            <w:r w:rsidR="002C5520" w:rsidRPr="00206C65">
              <w:rPr>
                <w:sz w:val="16"/>
              </w:rPr>
              <w:t xml:space="preserve"> Akgün</w:t>
            </w:r>
          </w:p>
        </w:tc>
        <w:tc>
          <w:tcPr>
            <w:tcW w:w="1992" w:type="dxa"/>
          </w:tcPr>
          <w:p w14:paraId="2992C905" w14:textId="47AEB593" w:rsidR="002C5520" w:rsidRPr="00206C65" w:rsidRDefault="00260291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Taşıma ve Sigorta</w:t>
            </w:r>
            <w:r w:rsidR="002C5520" w:rsidRPr="00206C65">
              <w:rPr>
                <w:sz w:val="16"/>
              </w:rPr>
              <w:t xml:space="preserve"> H</w:t>
            </w:r>
            <w:r w:rsidR="003253B0" w:rsidRPr="00206C65">
              <w:rPr>
                <w:sz w:val="16"/>
              </w:rPr>
              <w:t>ukuku</w:t>
            </w:r>
          </w:p>
        </w:tc>
        <w:tc>
          <w:tcPr>
            <w:tcW w:w="559" w:type="dxa"/>
          </w:tcPr>
          <w:p w14:paraId="7F3695E3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6C2113D5" w14:textId="422BA266" w:rsidR="002C5520" w:rsidRPr="00206C65" w:rsidRDefault="008D4820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Prof. Dr. Burak</w:t>
            </w:r>
            <w:r w:rsidR="002C5520" w:rsidRPr="00206C65">
              <w:rPr>
                <w:sz w:val="16"/>
              </w:rPr>
              <w:t xml:space="preserve"> Adıgüzel</w:t>
            </w:r>
          </w:p>
        </w:tc>
      </w:tr>
      <w:tr w:rsidR="00206C65" w:rsidRPr="00206C65" w14:paraId="2758BABF" w14:textId="77777777" w:rsidTr="000A21D6">
        <w:trPr>
          <w:trHeight w:val="204"/>
        </w:trPr>
        <w:tc>
          <w:tcPr>
            <w:tcW w:w="1405" w:type="dxa"/>
          </w:tcPr>
          <w:p w14:paraId="20CBCD1B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Ticaret Hukuku</w:t>
            </w:r>
          </w:p>
        </w:tc>
        <w:tc>
          <w:tcPr>
            <w:tcW w:w="381" w:type="dxa"/>
          </w:tcPr>
          <w:p w14:paraId="45884971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892" w:type="dxa"/>
          </w:tcPr>
          <w:p w14:paraId="18765C94" w14:textId="4C3989E9" w:rsidR="002C5520" w:rsidRPr="00206C65" w:rsidRDefault="00E11DFB" w:rsidP="000A21D6">
            <w:pPr>
              <w:pStyle w:val="TableParagraph"/>
              <w:ind w:left="113"/>
              <w:rPr>
                <w:sz w:val="16"/>
              </w:rPr>
            </w:pPr>
            <w:r>
              <w:rPr>
                <w:sz w:val="16"/>
              </w:rPr>
              <w:t>Prof. Dr. Burak Adıgüzel</w:t>
            </w:r>
          </w:p>
        </w:tc>
        <w:tc>
          <w:tcPr>
            <w:tcW w:w="1992" w:type="dxa"/>
          </w:tcPr>
          <w:p w14:paraId="0FCA5C28" w14:textId="71CA4E84" w:rsidR="002C5520" w:rsidRPr="00206C65" w:rsidRDefault="003253B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Miras Hukuku</w:t>
            </w:r>
          </w:p>
        </w:tc>
        <w:tc>
          <w:tcPr>
            <w:tcW w:w="559" w:type="dxa"/>
          </w:tcPr>
          <w:p w14:paraId="613E1B75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718" w:type="dxa"/>
          </w:tcPr>
          <w:p w14:paraId="53E58629" w14:textId="478675C2" w:rsidR="004554BC" w:rsidRPr="00206C65" w:rsidRDefault="008D4820" w:rsidP="008D4820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Harun Mirsad Günday</w:t>
            </w:r>
          </w:p>
        </w:tc>
      </w:tr>
      <w:tr w:rsidR="00206C65" w:rsidRPr="00206C65" w14:paraId="1C848162" w14:textId="77777777" w:rsidTr="000A21D6">
        <w:trPr>
          <w:trHeight w:val="205"/>
        </w:trPr>
        <w:tc>
          <w:tcPr>
            <w:tcW w:w="1405" w:type="dxa"/>
          </w:tcPr>
          <w:p w14:paraId="120101CA" w14:textId="77777777" w:rsidR="002C5520" w:rsidRPr="00206C65" w:rsidRDefault="002C5520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Eşya Hukuku</w:t>
            </w:r>
          </w:p>
        </w:tc>
        <w:tc>
          <w:tcPr>
            <w:tcW w:w="381" w:type="dxa"/>
          </w:tcPr>
          <w:p w14:paraId="4BAE5209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798E1130" w14:textId="61C7124E" w:rsidR="002C5520" w:rsidRPr="00206C65" w:rsidRDefault="00E11DFB" w:rsidP="008D4820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>
              <w:rPr>
                <w:sz w:val="16"/>
              </w:rPr>
              <w:t>Doç. Dr. Gökhan Şahan</w:t>
            </w:r>
          </w:p>
        </w:tc>
        <w:tc>
          <w:tcPr>
            <w:tcW w:w="1992" w:type="dxa"/>
          </w:tcPr>
          <w:p w14:paraId="5A364A2F" w14:textId="77777777" w:rsidR="002C5520" w:rsidRPr="00206C65" w:rsidRDefault="002C552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İcra ve İflas H.</w:t>
            </w:r>
          </w:p>
        </w:tc>
        <w:tc>
          <w:tcPr>
            <w:tcW w:w="559" w:type="dxa"/>
          </w:tcPr>
          <w:p w14:paraId="6FC8CEB4" w14:textId="77777777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718" w:type="dxa"/>
          </w:tcPr>
          <w:p w14:paraId="05AEC33C" w14:textId="266573EF" w:rsidR="002C5520" w:rsidRPr="00206C65" w:rsidRDefault="008D48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Şükran Akgün</w:t>
            </w:r>
          </w:p>
        </w:tc>
      </w:tr>
      <w:tr w:rsidR="00206C65" w:rsidRPr="00206C65" w14:paraId="763AD04B" w14:textId="77777777" w:rsidTr="000A21D6">
        <w:trPr>
          <w:trHeight w:val="204"/>
        </w:trPr>
        <w:tc>
          <w:tcPr>
            <w:tcW w:w="1405" w:type="dxa"/>
          </w:tcPr>
          <w:p w14:paraId="22644300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Vergi Hukuku</w:t>
            </w:r>
          </w:p>
        </w:tc>
        <w:tc>
          <w:tcPr>
            <w:tcW w:w="381" w:type="dxa"/>
          </w:tcPr>
          <w:p w14:paraId="7B6B2BE4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892" w:type="dxa"/>
          </w:tcPr>
          <w:p w14:paraId="597FC250" w14:textId="30A80B94" w:rsidR="002C5520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8355A3" w:rsidRPr="00206C65">
              <w:rPr>
                <w:sz w:val="16"/>
              </w:rPr>
              <w:t>Mustafa Uyanık</w:t>
            </w:r>
          </w:p>
        </w:tc>
        <w:tc>
          <w:tcPr>
            <w:tcW w:w="1992" w:type="dxa"/>
          </w:tcPr>
          <w:p w14:paraId="154E53E7" w14:textId="77777777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İş ve Sos. G.H</w:t>
            </w:r>
          </w:p>
        </w:tc>
        <w:tc>
          <w:tcPr>
            <w:tcW w:w="559" w:type="dxa"/>
          </w:tcPr>
          <w:p w14:paraId="78F57A6A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7C6628DE" w14:textId="7483B72C" w:rsidR="002C5520" w:rsidRPr="00206C65" w:rsidRDefault="00281208" w:rsidP="000A21D6">
            <w:pPr>
              <w:pStyle w:val="TableParagraph"/>
              <w:ind w:left="142"/>
              <w:rPr>
                <w:sz w:val="16"/>
              </w:rPr>
            </w:pPr>
            <w:r>
              <w:rPr>
                <w:sz w:val="16"/>
              </w:rPr>
              <w:t xml:space="preserve">Dr. </w:t>
            </w:r>
            <w:proofErr w:type="spellStart"/>
            <w:r>
              <w:rPr>
                <w:sz w:val="16"/>
              </w:rPr>
              <w:t>Öğr</w:t>
            </w:r>
            <w:proofErr w:type="spellEnd"/>
            <w:r>
              <w:rPr>
                <w:sz w:val="16"/>
              </w:rPr>
              <w:t xml:space="preserve">. Üyesi Aslı </w:t>
            </w:r>
            <w:proofErr w:type="spellStart"/>
            <w:r>
              <w:rPr>
                <w:sz w:val="16"/>
              </w:rPr>
              <w:t>Naneci</w:t>
            </w:r>
            <w:proofErr w:type="spellEnd"/>
            <w:r>
              <w:rPr>
                <w:sz w:val="16"/>
              </w:rPr>
              <w:t xml:space="preserve"> Arıcı</w:t>
            </w:r>
          </w:p>
        </w:tc>
      </w:tr>
      <w:tr w:rsidR="00206C65" w:rsidRPr="00206C65" w14:paraId="494656D0" w14:textId="77777777" w:rsidTr="000A21D6">
        <w:trPr>
          <w:trHeight w:val="204"/>
        </w:trPr>
        <w:tc>
          <w:tcPr>
            <w:tcW w:w="1405" w:type="dxa"/>
          </w:tcPr>
          <w:p w14:paraId="7E0E68D4" w14:textId="77777777" w:rsidR="002C5520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İdari Yar</w:t>
            </w:r>
            <w:r w:rsidR="00E11DFB">
              <w:rPr>
                <w:sz w:val="16"/>
              </w:rPr>
              <w:t>gı</w:t>
            </w:r>
          </w:p>
          <w:p w14:paraId="4955D2FE" w14:textId="706DE2E4" w:rsidR="00492790" w:rsidRPr="00206C65" w:rsidRDefault="00492790" w:rsidP="000A21D6">
            <w:pPr>
              <w:pStyle w:val="TableParagraph"/>
              <w:rPr>
                <w:sz w:val="16"/>
              </w:rPr>
            </w:pPr>
            <w:r w:rsidRPr="00492790">
              <w:rPr>
                <w:sz w:val="16"/>
              </w:rPr>
              <w:t>Tüketici Hukuku</w:t>
            </w:r>
          </w:p>
        </w:tc>
        <w:tc>
          <w:tcPr>
            <w:tcW w:w="381" w:type="dxa"/>
          </w:tcPr>
          <w:p w14:paraId="7D8E0E47" w14:textId="77777777" w:rsidR="002C5520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  <w:p w14:paraId="7C8C3CF3" w14:textId="4DC6A70A" w:rsidR="00492790" w:rsidRPr="00206C65" w:rsidRDefault="00492790" w:rsidP="000A21D6">
            <w:pPr>
              <w:pStyle w:val="TableParagraph"/>
              <w:ind w:left="30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2892" w:type="dxa"/>
          </w:tcPr>
          <w:p w14:paraId="77ACA60F" w14:textId="356B88EF" w:rsidR="00492790" w:rsidRDefault="00B53AAB" w:rsidP="00492790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oç. Dr.</w:t>
            </w:r>
            <w:r w:rsidR="008355A3" w:rsidRPr="00206C65">
              <w:rPr>
                <w:sz w:val="16"/>
              </w:rPr>
              <w:t xml:space="preserve"> </w:t>
            </w:r>
            <w:r w:rsidRPr="00206C65">
              <w:rPr>
                <w:sz w:val="16"/>
              </w:rPr>
              <w:t>Müzeyyen Eroğlu</w:t>
            </w:r>
            <w:r w:rsidR="008D4820" w:rsidRPr="00206C65">
              <w:rPr>
                <w:sz w:val="16"/>
              </w:rPr>
              <w:t xml:space="preserve"> </w:t>
            </w:r>
            <w:proofErr w:type="spellStart"/>
            <w:r w:rsidR="008D4820" w:rsidRPr="00206C65">
              <w:rPr>
                <w:sz w:val="16"/>
              </w:rPr>
              <w:t>Durkal</w:t>
            </w:r>
            <w:proofErr w:type="spellEnd"/>
          </w:p>
          <w:p w14:paraId="2B0B3EF3" w14:textId="240FF705" w:rsidR="00492790" w:rsidRPr="00206C65" w:rsidRDefault="00492790" w:rsidP="000A21D6">
            <w:pPr>
              <w:pStyle w:val="TableParagraph"/>
              <w:ind w:left="113"/>
              <w:rPr>
                <w:sz w:val="16"/>
              </w:rPr>
            </w:pPr>
            <w:r w:rsidRPr="00492790">
              <w:rPr>
                <w:sz w:val="16"/>
              </w:rPr>
              <w:t>Dr. Öğr. Ü. Ramazan Aydın</w:t>
            </w:r>
          </w:p>
        </w:tc>
        <w:tc>
          <w:tcPr>
            <w:tcW w:w="1992" w:type="dxa"/>
          </w:tcPr>
          <w:p w14:paraId="697AAFBD" w14:textId="77777777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Kıy. Evrak H.</w:t>
            </w:r>
          </w:p>
        </w:tc>
        <w:tc>
          <w:tcPr>
            <w:tcW w:w="559" w:type="dxa"/>
          </w:tcPr>
          <w:p w14:paraId="22B4E018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718" w:type="dxa"/>
          </w:tcPr>
          <w:p w14:paraId="43960B87" w14:textId="79F67199" w:rsidR="002C5520" w:rsidRDefault="008D4820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Prof. Dr. Burak Adıgüzel</w:t>
            </w:r>
            <w:r w:rsidR="00E11DFB">
              <w:rPr>
                <w:sz w:val="16"/>
              </w:rPr>
              <w:t>-</w:t>
            </w:r>
          </w:p>
          <w:p w14:paraId="54CD986E" w14:textId="77777777" w:rsidR="00E11DFB" w:rsidRDefault="00E11DFB" w:rsidP="000A21D6">
            <w:pPr>
              <w:pStyle w:val="TableParagraph"/>
              <w:ind w:left="142"/>
              <w:rPr>
                <w:sz w:val="16"/>
              </w:rPr>
            </w:pPr>
            <w:r>
              <w:rPr>
                <w:sz w:val="16"/>
              </w:rPr>
              <w:t xml:space="preserve">Dr. Öğr. Ü. Aydın </w:t>
            </w:r>
            <w:proofErr w:type="spellStart"/>
            <w:r>
              <w:rPr>
                <w:sz w:val="16"/>
              </w:rPr>
              <w:t>Alber</w:t>
            </w:r>
            <w:proofErr w:type="spellEnd"/>
            <w:r>
              <w:rPr>
                <w:sz w:val="16"/>
              </w:rPr>
              <w:t xml:space="preserve"> Yüce</w:t>
            </w:r>
          </w:p>
          <w:p w14:paraId="1005CAEB" w14:textId="25ADD56C" w:rsidR="00492790" w:rsidRPr="00206C65" w:rsidRDefault="00492790" w:rsidP="000A21D6">
            <w:pPr>
              <w:pStyle w:val="TableParagraph"/>
              <w:ind w:left="142"/>
              <w:rPr>
                <w:sz w:val="16"/>
              </w:rPr>
            </w:pPr>
          </w:p>
        </w:tc>
      </w:tr>
      <w:tr w:rsidR="00206C65" w:rsidRPr="00206C65" w14:paraId="3B1048FB" w14:textId="77777777" w:rsidTr="000A21D6">
        <w:trPr>
          <w:trHeight w:val="204"/>
        </w:trPr>
        <w:tc>
          <w:tcPr>
            <w:tcW w:w="1405" w:type="dxa"/>
          </w:tcPr>
          <w:p w14:paraId="2A7D414E" w14:textId="32DE21CB" w:rsidR="008F60A8" w:rsidRPr="00206C65" w:rsidRDefault="008F60A8" w:rsidP="000A21D6">
            <w:pPr>
              <w:pStyle w:val="TableParagraph"/>
              <w:rPr>
                <w:sz w:val="16"/>
              </w:rPr>
            </w:pPr>
          </w:p>
        </w:tc>
        <w:tc>
          <w:tcPr>
            <w:tcW w:w="381" w:type="dxa"/>
          </w:tcPr>
          <w:p w14:paraId="223F1BB7" w14:textId="5902FE2D" w:rsidR="008F60A8" w:rsidRPr="00206C65" w:rsidRDefault="008F60A8" w:rsidP="000A21D6">
            <w:pPr>
              <w:pStyle w:val="TableParagraph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6A16EECE" w14:textId="2CCEBB3D" w:rsidR="008F60A8" w:rsidRPr="00206C65" w:rsidRDefault="008F60A8" w:rsidP="000A21D6">
            <w:pPr>
              <w:pStyle w:val="TableParagraph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0CD43EF0" w14:textId="678491D9" w:rsidR="008F60A8" w:rsidRPr="00351CF6" w:rsidRDefault="000D37F2" w:rsidP="000A21D6">
            <w:pPr>
              <w:pStyle w:val="TableParagraph"/>
              <w:ind w:left="41"/>
              <w:rPr>
                <w:sz w:val="16"/>
              </w:rPr>
            </w:pPr>
            <w:r w:rsidRPr="00351CF6">
              <w:rPr>
                <w:sz w:val="16"/>
              </w:rPr>
              <w:t>Adli Tıp</w:t>
            </w:r>
            <w:r w:rsidR="00492790" w:rsidRPr="00351CF6">
              <w:rPr>
                <w:sz w:val="16"/>
              </w:rPr>
              <w:t xml:space="preserve"> (S)</w:t>
            </w:r>
          </w:p>
        </w:tc>
        <w:tc>
          <w:tcPr>
            <w:tcW w:w="559" w:type="dxa"/>
          </w:tcPr>
          <w:p w14:paraId="457F3875" w14:textId="77777777" w:rsidR="008F60A8" w:rsidRPr="00351CF6" w:rsidRDefault="00080935" w:rsidP="000A21D6">
            <w:pPr>
              <w:pStyle w:val="TableParagraph"/>
              <w:ind w:left="134"/>
              <w:rPr>
                <w:sz w:val="16"/>
              </w:rPr>
            </w:pPr>
            <w:r w:rsidRPr="00351CF6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3CA5ADFB" w14:textId="15412C83" w:rsidR="008F60A8" w:rsidRPr="00351CF6" w:rsidRDefault="0081230D" w:rsidP="000A21D6">
            <w:pPr>
              <w:pStyle w:val="TableParagraph"/>
              <w:ind w:left="142"/>
              <w:rPr>
                <w:sz w:val="16"/>
              </w:rPr>
            </w:pPr>
            <w:r w:rsidRPr="00351CF6">
              <w:rPr>
                <w:sz w:val="16"/>
              </w:rPr>
              <w:t>Öğr. Gör</w:t>
            </w:r>
            <w:r w:rsidR="00492790" w:rsidRPr="00351CF6">
              <w:rPr>
                <w:sz w:val="16"/>
              </w:rPr>
              <w:t xml:space="preserve">. Dr. </w:t>
            </w:r>
            <w:r w:rsidRPr="00351CF6">
              <w:rPr>
                <w:sz w:val="16"/>
              </w:rPr>
              <w:t xml:space="preserve">Sedat </w:t>
            </w:r>
            <w:proofErr w:type="spellStart"/>
            <w:r w:rsidRPr="00351CF6">
              <w:rPr>
                <w:sz w:val="16"/>
              </w:rPr>
              <w:t>Seviçin</w:t>
            </w:r>
            <w:proofErr w:type="spellEnd"/>
          </w:p>
        </w:tc>
      </w:tr>
      <w:tr w:rsidR="00206C65" w:rsidRPr="00206C65" w14:paraId="2AD7F07F" w14:textId="77777777" w:rsidTr="000A21D6">
        <w:trPr>
          <w:trHeight w:val="146"/>
        </w:trPr>
        <w:tc>
          <w:tcPr>
            <w:tcW w:w="1405" w:type="dxa"/>
          </w:tcPr>
          <w:p w14:paraId="7ACC9401" w14:textId="77777777" w:rsidR="008355A3" w:rsidRPr="00206C65" w:rsidRDefault="008355A3" w:rsidP="000A21D6">
            <w:pPr>
              <w:pStyle w:val="TableParagraph"/>
              <w:spacing w:line="165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1556EDDE" w14:textId="77777777" w:rsidR="008355A3" w:rsidRPr="00206C65" w:rsidRDefault="008355A3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42F008BB" w14:textId="77777777" w:rsidR="00080935" w:rsidRPr="00206C65" w:rsidRDefault="00080935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0D8BD8C9" w14:textId="40BCED47" w:rsidR="002C5520" w:rsidRPr="00351CF6" w:rsidRDefault="0081230D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351CF6">
              <w:rPr>
                <w:sz w:val="16"/>
              </w:rPr>
              <w:t>Sağlık Hukuku</w:t>
            </w:r>
            <w:r w:rsidR="00492790" w:rsidRPr="00351CF6">
              <w:rPr>
                <w:sz w:val="16"/>
              </w:rPr>
              <w:t xml:space="preserve"> </w:t>
            </w:r>
            <w:r w:rsidR="00260291" w:rsidRPr="00351CF6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49084B3F" w14:textId="77777777" w:rsidR="002C5520" w:rsidRPr="00351CF6" w:rsidRDefault="00080935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351CF6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5E3B7A84" w14:textId="234793EA" w:rsidR="002C5520" w:rsidRPr="00351CF6" w:rsidRDefault="005E2D9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351CF6">
              <w:rPr>
                <w:sz w:val="16"/>
              </w:rPr>
              <w:t xml:space="preserve">Dr. Öğr. Ü. </w:t>
            </w:r>
            <w:r w:rsidR="0081230D" w:rsidRPr="00351CF6">
              <w:rPr>
                <w:sz w:val="16"/>
              </w:rPr>
              <w:t>Harun Mirsad Günday</w:t>
            </w:r>
          </w:p>
        </w:tc>
      </w:tr>
      <w:tr w:rsidR="00206C65" w:rsidRPr="00206C65" w14:paraId="03B11985" w14:textId="77777777" w:rsidTr="000A21D6">
        <w:trPr>
          <w:trHeight w:val="205"/>
        </w:trPr>
        <w:tc>
          <w:tcPr>
            <w:tcW w:w="1405" w:type="dxa"/>
          </w:tcPr>
          <w:p w14:paraId="39320A1C" w14:textId="244F25A1" w:rsidR="00080935" w:rsidRPr="00206C65" w:rsidRDefault="0081230D" w:rsidP="000A21D6">
            <w:pPr>
              <w:pStyle w:val="TableParagraph"/>
              <w:spacing w:line="165" w:lineRule="exact"/>
              <w:rPr>
                <w:sz w:val="16"/>
              </w:rPr>
            </w:pPr>
            <w:r>
              <w:rPr>
                <w:sz w:val="16"/>
              </w:rPr>
              <w:t>Disiplin Hukuku</w:t>
            </w:r>
            <w:r w:rsidR="008D4820" w:rsidRPr="00206C65">
              <w:rPr>
                <w:sz w:val="16"/>
              </w:rPr>
              <w:t xml:space="preserve"> 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381" w:type="dxa"/>
          </w:tcPr>
          <w:p w14:paraId="4FBAA312" w14:textId="77777777" w:rsidR="00080935" w:rsidRPr="00206C65" w:rsidRDefault="00080935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460ECDA5" w14:textId="5D37A7D1" w:rsidR="00080935" w:rsidRPr="00206C65" w:rsidRDefault="008355A3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</w:t>
            </w:r>
            <w:r w:rsidR="0081230D">
              <w:rPr>
                <w:sz w:val="16"/>
              </w:rPr>
              <w:t xml:space="preserve">. Öğr. Ü. </w:t>
            </w:r>
            <w:r w:rsidR="00615F19">
              <w:rPr>
                <w:sz w:val="16"/>
              </w:rPr>
              <w:t>Aynur Hasoğlu</w:t>
            </w:r>
          </w:p>
        </w:tc>
        <w:tc>
          <w:tcPr>
            <w:tcW w:w="1992" w:type="dxa"/>
          </w:tcPr>
          <w:p w14:paraId="40F40031" w14:textId="087BD84A" w:rsidR="00080935" w:rsidRPr="00351CF6" w:rsidRDefault="0081230D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351CF6">
              <w:rPr>
                <w:sz w:val="16"/>
              </w:rPr>
              <w:t xml:space="preserve">Avukatların Vergilendirilmesi </w:t>
            </w:r>
            <w:r w:rsidR="00260291" w:rsidRPr="00351CF6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6BB83C0D" w14:textId="77777777" w:rsidR="00080935" w:rsidRPr="00351CF6" w:rsidRDefault="00260291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351CF6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15E4C047" w14:textId="68E3563F" w:rsidR="00080935" w:rsidRPr="00351CF6" w:rsidRDefault="005E2D9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351CF6">
              <w:rPr>
                <w:sz w:val="16"/>
              </w:rPr>
              <w:t>Dr. Öğr. Ü. Mustafa Uyanık</w:t>
            </w:r>
          </w:p>
        </w:tc>
      </w:tr>
      <w:tr w:rsidR="00206C65" w:rsidRPr="00206C65" w14:paraId="78EC8CC0" w14:textId="77777777" w:rsidTr="000A21D6">
        <w:trPr>
          <w:trHeight w:val="204"/>
        </w:trPr>
        <w:tc>
          <w:tcPr>
            <w:tcW w:w="1405" w:type="dxa"/>
          </w:tcPr>
          <w:p w14:paraId="6711506C" w14:textId="77777777" w:rsidR="008355A3" w:rsidRDefault="00F10425" w:rsidP="008D4820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Spor Hukuku</w:t>
            </w:r>
            <w:r w:rsidR="008D4820" w:rsidRPr="00206C65">
              <w:rPr>
                <w:sz w:val="16"/>
              </w:rPr>
              <w:t xml:space="preserve"> </w:t>
            </w:r>
            <w:r w:rsidR="00260291" w:rsidRPr="00206C65">
              <w:rPr>
                <w:sz w:val="16"/>
              </w:rPr>
              <w:t>(S)</w:t>
            </w:r>
          </w:p>
          <w:p w14:paraId="3C2CBFDC" w14:textId="15709662" w:rsidR="00CC2619" w:rsidRPr="00206C65" w:rsidRDefault="00CC2619" w:rsidP="008D4820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Muhasebe ve Bilanço</w:t>
            </w:r>
          </w:p>
        </w:tc>
        <w:tc>
          <w:tcPr>
            <w:tcW w:w="381" w:type="dxa"/>
          </w:tcPr>
          <w:p w14:paraId="62E12D8C" w14:textId="77777777" w:rsidR="008355A3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1BC92BC6" w14:textId="739D473F" w:rsidR="00CC2619" w:rsidRPr="00206C65" w:rsidRDefault="00CC2619" w:rsidP="000A21D6">
            <w:pPr>
              <w:pStyle w:val="TableParagraph"/>
              <w:ind w:left="30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2252A236" w14:textId="77777777" w:rsidR="008355A3" w:rsidRDefault="00F10425" w:rsidP="008D4820">
            <w:pPr>
              <w:pStyle w:val="TableParagraph"/>
              <w:ind w:left="113"/>
              <w:rPr>
                <w:sz w:val="16"/>
              </w:rPr>
            </w:pPr>
            <w:r>
              <w:rPr>
                <w:sz w:val="16"/>
              </w:rPr>
              <w:t>Doç. Dr. İslam Safa Kaya</w:t>
            </w:r>
          </w:p>
          <w:p w14:paraId="2E3E4E1A" w14:textId="5FA6DB95" w:rsidR="00CC2619" w:rsidRPr="00206C65" w:rsidRDefault="00D353FB" w:rsidP="008D4820">
            <w:pPr>
              <w:pStyle w:val="TableParagraph"/>
              <w:ind w:left="113"/>
              <w:rPr>
                <w:sz w:val="16"/>
              </w:rPr>
            </w:pPr>
            <w:r>
              <w:rPr>
                <w:sz w:val="16"/>
              </w:rPr>
              <w:t>Doç. Dr. Ahmet</w:t>
            </w:r>
            <w:r w:rsidR="00CC2619">
              <w:rPr>
                <w:sz w:val="16"/>
              </w:rPr>
              <w:t xml:space="preserve"> Doğan</w:t>
            </w:r>
          </w:p>
        </w:tc>
        <w:tc>
          <w:tcPr>
            <w:tcW w:w="1992" w:type="dxa"/>
          </w:tcPr>
          <w:p w14:paraId="27470314" w14:textId="3D7DD65B" w:rsidR="002C5520" w:rsidRPr="00351CF6" w:rsidRDefault="0081230D" w:rsidP="000A21D6">
            <w:pPr>
              <w:pStyle w:val="TableParagraph"/>
              <w:ind w:left="41"/>
              <w:rPr>
                <w:sz w:val="16"/>
              </w:rPr>
            </w:pPr>
            <w:r w:rsidRPr="00351CF6">
              <w:rPr>
                <w:sz w:val="16"/>
              </w:rPr>
              <w:t>Anayasa Mahkemesine Bireysel Başvuru</w:t>
            </w:r>
            <w:r w:rsidR="00492790" w:rsidRPr="00351CF6">
              <w:rPr>
                <w:sz w:val="16"/>
              </w:rPr>
              <w:t xml:space="preserve"> (S)</w:t>
            </w:r>
          </w:p>
        </w:tc>
        <w:tc>
          <w:tcPr>
            <w:tcW w:w="559" w:type="dxa"/>
          </w:tcPr>
          <w:p w14:paraId="6A4DE29E" w14:textId="1E0FDCA8" w:rsidR="002C5520" w:rsidRPr="00351CF6" w:rsidRDefault="00492790" w:rsidP="000A21D6">
            <w:pPr>
              <w:pStyle w:val="TableParagraph"/>
              <w:ind w:left="134"/>
              <w:rPr>
                <w:sz w:val="16"/>
              </w:rPr>
            </w:pPr>
            <w:r w:rsidRPr="00351CF6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48FBA4C2" w14:textId="67E15F84" w:rsidR="002C5520" w:rsidRPr="00351CF6" w:rsidRDefault="0081230D" w:rsidP="000A21D6">
            <w:pPr>
              <w:pStyle w:val="TableParagraph"/>
              <w:ind w:left="142"/>
              <w:rPr>
                <w:sz w:val="16"/>
              </w:rPr>
            </w:pPr>
            <w:r w:rsidRPr="00351CF6">
              <w:rPr>
                <w:sz w:val="16"/>
              </w:rPr>
              <w:t>Prof. Dr. Cengiz Gül</w:t>
            </w:r>
          </w:p>
        </w:tc>
      </w:tr>
      <w:tr w:rsidR="00206C65" w:rsidRPr="00206C65" w14:paraId="0E99D44A" w14:textId="77777777" w:rsidTr="000A21D6">
        <w:trPr>
          <w:trHeight w:val="204"/>
        </w:trPr>
        <w:tc>
          <w:tcPr>
            <w:tcW w:w="1405" w:type="dxa"/>
          </w:tcPr>
          <w:p w14:paraId="25E09FA2" w14:textId="563C9ABD" w:rsidR="00E11DFB" w:rsidRPr="00206C65" w:rsidRDefault="00E11DFB" w:rsidP="000A21D6">
            <w:pPr>
              <w:pStyle w:val="TableParagraph"/>
              <w:rPr>
                <w:sz w:val="16"/>
              </w:rPr>
            </w:pPr>
          </w:p>
        </w:tc>
        <w:tc>
          <w:tcPr>
            <w:tcW w:w="381" w:type="dxa"/>
          </w:tcPr>
          <w:p w14:paraId="47B6A416" w14:textId="77777777" w:rsidR="00E11DFB" w:rsidRDefault="00E11DFB" w:rsidP="000A21D6">
            <w:pPr>
              <w:pStyle w:val="TableParagraph"/>
              <w:ind w:left="30"/>
              <w:rPr>
                <w:sz w:val="16"/>
              </w:rPr>
            </w:pPr>
          </w:p>
          <w:p w14:paraId="3558C353" w14:textId="5CE079E7" w:rsidR="00E11DFB" w:rsidRPr="00206C65" w:rsidRDefault="00E11DFB" w:rsidP="000A21D6">
            <w:pPr>
              <w:pStyle w:val="TableParagraph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294A06D8" w14:textId="4F21C070" w:rsidR="00E11DFB" w:rsidRPr="00206C65" w:rsidRDefault="00E11DFB" w:rsidP="004F3EDC">
            <w:pPr>
              <w:pStyle w:val="TableParagraph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17F54F15" w14:textId="59DC1AE1" w:rsidR="002C5520" w:rsidRPr="00351CF6" w:rsidRDefault="00492790" w:rsidP="000A21D6">
            <w:pPr>
              <w:pStyle w:val="TableParagraph"/>
              <w:ind w:left="41"/>
              <w:rPr>
                <w:sz w:val="16"/>
              </w:rPr>
            </w:pPr>
            <w:r w:rsidRPr="00351CF6">
              <w:rPr>
                <w:sz w:val="16"/>
              </w:rPr>
              <w:t xml:space="preserve">Ceza </w:t>
            </w:r>
            <w:r w:rsidR="00351CF6" w:rsidRPr="00351CF6">
              <w:rPr>
                <w:sz w:val="16"/>
              </w:rPr>
              <w:t>Muhakemesinde Uzlaşma</w:t>
            </w:r>
            <w:r w:rsidRPr="00351CF6">
              <w:rPr>
                <w:sz w:val="16"/>
              </w:rPr>
              <w:t xml:space="preserve"> (S)</w:t>
            </w:r>
          </w:p>
        </w:tc>
        <w:tc>
          <w:tcPr>
            <w:tcW w:w="559" w:type="dxa"/>
          </w:tcPr>
          <w:p w14:paraId="38E79E76" w14:textId="0876CB22" w:rsidR="002C5520" w:rsidRPr="00351CF6" w:rsidRDefault="00492790" w:rsidP="000A21D6">
            <w:pPr>
              <w:pStyle w:val="TableParagraph"/>
              <w:ind w:left="134"/>
              <w:rPr>
                <w:sz w:val="16"/>
              </w:rPr>
            </w:pPr>
            <w:r w:rsidRPr="00351CF6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28B6F9CC" w14:textId="4A2FA409" w:rsidR="002C5520" w:rsidRPr="00351CF6" w:rsidRDefault="00351CF6" w:rsidP="000A21D6">
            <w:pPr>
              <w:pStyle w:val="TableParagraph"/>
              <w:ind w:left="142"/>
              <w:rPr>
                <w:sz w:val="16"/>
              </w:rPr>
            </w:pPr>
            <w:r w:rsidRPr="00351CF6">
              <w:rPr>
                <w:sz w:val="16"/>
              </w:rPr>
              <w:t>Doç. Dr. Ahmet Hulusi Akkaş</w:t>
            </w:r>
          </w:p>
        </w:tc>
      </w:tr>
      <w:tr w:rsidR="00206C65" w:rsidRPr="00206C65" w14:paraId="73A49BB5" w14:textId="77777777" w:rsidTr="000A21D6">
        <w:trPr>
          <w:trHeight w:val="205"/>
        </w:trPr>
        <w:tc>
          <w:tcPr>
            <w:tcW w:w="1405" w:type="dxa"/>
          </w:tcPr>
          <w:p w14:paraId="3E71D1CE" w14:textId="77777777" w:rsidR="008355A3" w:rsidRPr="00206C65" w:rsidRDefault="008355A3" w:rsidP="000A21D6">
            <w:pPr>
              <w:pStyle w:val="TableParagraph"/>
              <w:spacing w:line="165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2F8AAB25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  <w:p w14:paraId="75D48613" w14:textId="77777777" w:rsidR="008355A3" w:rsidRPr="00206C65" w:rsidRDefault="008355A3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75288CB9" w14:textId="77777777" w:rsidR="008355A3" w:rsidRPr="00206C65" w:rsidRDefault="008355A3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2FAB7EEF" w14:textId="5A0F8FC4" w:rsidR="002C5520" w:rsidRPr="00206C65" w:rsidRDefault="002C552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</w:p>
        </w:tc>
        <w:tc>
          <w:tcPr>
            <w:tcW w:w="559" w:type="dxa"/>
          </w:tcPr>
          <w:p w14:paraId="613155B0" w14:textId="6C30E4DC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</w:p>
        </w:tc>
        <w:tc>
          <w:tcPr>
            <w:tcW w:w="2718" w:type="dxa"/>
          </w:tcPr>
          <w:p w14:paraId="3CB129FD" w14:textId="4AF43A10" w:rsidR="002C5520" w:rsidRPr="00206C65" w:rsidRDefault="002C55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</w:p>
        </w:tc>
      </w:tr>
      <w:tr w:rsidR="00206C65" w:rsidRPr="00206C65" w14:paraId="41DDBC89" w14:textId="77777777" w:rsidTr="000A21D6">
        <w:trPr>
          <w:trHeight w:val="201"/>
        </w:trPr>
        <w:tc>
          <w:tcPr>
            <w:tcW w:w="1405" w:type="dxa"/>
          </w:tcPr>
          <w:p w14:paraId="0CF675EE" w14:textId="77777777" w:rsidR="002C5520" w:rsidRPr="00206C65" w:rsidRDefault="002C5520" w:rsidP="000A21D6">
            <w:pPr>
              <w:pStyle w:val="TableParagraph"/>
              <w:spacing w:line="161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6616D2A5" w14:textId="77777777" w:rsidR="002C5520" w:rsidRPr="00206C65" w:rsidRDefault="002C5520" w:rsidP="000A21D6">
            <w:pPr>
              <w:pStyle w:val="TableParagraph"/>
              <w:spacing w:line="161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149C0412" w14:textId="77777777" w:rsidR="002C5520" w:rsidRPr="00206C65" w:rsidRDefault="002C5520" w:rsidP="000A21D6">
            <w:pPr>
              <w:pStyle w:val="TableParagraph"/>
              <w:spacing w:line="161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4054F13E" w14:textId="77777777" w:rsidR="002C5520" w:rsidRPr="00206C65" w:rsidRDefault="002C5520" w:rsidP="000A21D6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559" w:type="dxa"/>
          </w:tcPr>
          <w:p w14:paraId="15B7B509" w14:textId="77777777" w:rsidR="002C5520" w:rsidRPr="00206C65" w:rsidRDefault="00080935" w:rsidP="000A21D6">
            <w:pPr>
              <w:pStyle w:val="TableParagraph"/>
              <w:spacing w:line="240" w:lineRule="auto"/>
              <w:rPr>
                <w:sz w:val="16"/>
              </w:rPr>
            </w:pPr>
            <w:r w:rsidRPr="00206C65">
              <w:rPr>
                <w:sz w:val="16"/>
              </w:rPr>
              <w:t xml:space="preserve">                  </w:t>
            </w:r>
          </w:p>
        </w:tc>
        <w:tc>
          <w:tcPr>
            <w:tcW w:w="2718" w:type="dxa"/>
          </w:tcPr>
          <w:p w14:paraId="43A8E81F" w14:textId="77777777" w:rsidR="002C5520" w:rsidRPr="00206C65" w:rsidRDefault="002C5520" w:rsidP="000A21D6">
            <w:pPr>
              <w:pStyle w:val="TableParagraph"/>
              <w:spacing w:line="240" w:lineRule="auto"/>
              <w:ind w:left="142"/>
              <w:rPr>
                <w:sz w:val="12"/>
              </w:rPr>
            </w:pPr>
          </w:p>
        </w:tc>
      </w:tr>
    </w:tbl>
    <w:p w14:paraId="7296B459" w14:textId="77777777" w:rsidR="00E30654" w:rsidRPr="00206C65" w:rsidRDefault="00E30654" w:rsidP="003B6CF6"/>
    <w:sectPr w:rsidR="00E30654" w:rsidRPr="00206C65">
      <w:pgSz w:w="11910" w:h="16840"/>
      <w:pgMar w:top="840" w:right="158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zIxMbCwNDC1NDdX0lEKTi0uzszPAykwrAUAhEhBRSwAAAA="/>
  </w:docVars>
  <w:rsids>
    <w:rsidRoot w:val="00EF300F"/>
    <w:rsid w:val="00007BF1"/>
    <w:rsid w:val="0001059C"/>
    <w:rsid w:val="00015452"/>
    <w:rsid w:val="00016CEF"/>
    <w:rsid w:val="000264A4"/>
    <w:rsid w:val="00026C5A"/>
    <w:rsid w:val="000308C1"/>
    <w:rsid w:val="0003174C"/>
    <w:rsid w:val="000344B5"/>
    <w:rsid w:val="00042469"/>
    <w:rsid w:val="00051772"/>
    <w:rsid w:val="00061775"/>
    <w:rsid w:val="00080935"/>
    <w:rsid w:val="00082787"/>
    <w:rsid w:val="000958C3"/>
    <w:rsid w:val="000A21D6"/>
    <w:rsid w:val="000C4B5A"/>
    <w:rsid w:val="000C5905"/>
    <w:rsid w:val="000D37F2"/>
    <w:rsid w:val="000D56FC"/>
    <w:rsid w:val="000E2A5F"/>
    <w:rsid w:val="000F42DC"/>
    <w:rsid w:val="00110E82"/>
    <w:rsid w:val="00111996"/>
    <w:rsid w:val="00127590"/>
    <w:rsid w:val="00142955"/>
    <w:rsid w:val="001473B0"/>
    <w:rsid w:val="001537F6"/>
    <w:rsid w:val="001741AC"/>
    <w:rsid w:val="001A1DD2"/>
    <w:rsid w:val="001B0051"/>
    <w:rsid w:val="001C17FC"/>
    <w:rsid w:val="001E2AC2"/>
    <w:rsid w:val="001E3AE5"/>
    <w:rsid w:val="001E3F2C"/>
    <w:rsid w:val="001F2CCE"/>
    <w:rsid w:val="002022DD"/>
    <w:rsid w:val="00205208"/>
    <w:rsid w:val="00206C65"/>
    <w:rsid w:val="00212951"/>
    <w:rsid w:val="00212F18"/>
    <w:rsid w:val="0021326B"/>
    <w:rsid w:val="00216EDC"/>
    <w:rsid w:val="00236536"/>
    <w:rsid w:val="00260291"/>
    <w:rsid w:val="0026272C"/>
    <w:rsid w:val="00281208"/>
    <w:rsid w:val="002825A4"/>
    <w:rsid w:val="00282902"/>
    <w:rsid w:val="00296DBF"/>
    <w:rsid w:val="002A21B4"/>
    <w:rsid w:val="002B00B7"/>
    <w:rsid w:val="002B5B38"/>
    <w:rsid w:val="002B7A7F"/>
    <w:rsid w:val="002C5520"/>
    <w:rsid w:val="002D3B04"/>
    <w:rsid w:val="002D4456"/>
    <w:rsid w:val="002E3682"/>
    <w:rsid w:val="003141AC"/>
    <w:rsid w:val="0031694C"/>
    <w:rsid w:val="003253B0"/>
    <w:rsid w:val="0032792A"/>
    <w:rsid w:val="00342523"/>
    <w:rsid w:val="00344719"/>
    <w:rsid w:val="00346799"/>
    <w:rsid w:val="00351CF6"/>
    <w:rsid w:val="0038030B"/>
    <w:rsid w:val="00381BFB"/>
    <w:rsid w:val="003946D1"/>
    <w:rsid w:val="00395DD8"/>
    <w:rsid w:val="003B6CF6"/>
    <w:rsid w:val="003F018B"/>
    <w:rsid w:val="003F436F"/>
    <w:rsid w:val="003F4533"/>
    <w:rsid w:val="00416B8D"/>
    <w:rsid w:val="00417D3A"/>
    <w:rsid w:val="0042317C"/>
    <w:rsid w:val="00423B9D"/>
    <w:rsid w:val="00440E93"/>
    <w:rsid w:val="00450E7F"/>
    <w:rsid w:val="004554BC"/>
    <w:rsid w:val="004811C8"/>
    <w:rsid w:val="00491E28"/>
    <w:rsid w:val="00492790"/>
    <w:rsid w:val="00495960"/>
    <w:rsid w:val="004A1404"/>
    <w:rsid w:val="004C42C0"/>
    <w:rsid w:val="004D2789"/>
    <w:rsid w:val="004F3EDC"/>
    <w:rsid w:val="00511AF5"/>
    <w:rsid w:val="00514E35"/>
    <w:rsid w:val="0053665F"/>
    <w:rsid w:val="00537456"/>
    <w:rsid w:val="005536A4"/>
    <w:rsid w:val="00561F6F"/>
    <w:rsid w:val="00571898"/>
    <w:rsid w:val="00576058"/>
    <w:rsid w:val="00595015"/>
    <w:rsid w:val="005A32E4"/>
    <w:rsid w:val="005A4129"/>
    <w:rsid w:val="005B0EBB"/>
    <w:rsid w:val="005B7918"/>
    <w:rsid w:val="005B7A92"/>
    <w:rsid w:val="005C04C7"/>
    <w:rsid w:val="005D7D4E"/>
    <w:rsid w:val="005E1E0A"/>
    <w:rsid w:val="005E2D9B"/>
    <w:rsid w:val="005E5387"/>
    <w:rsid w:val="005F0055"/>
    <w:rsid w:val="005F0404"/>
    <w:rsid w:val="005F1552"/>
    <w:rsid w:val="005F7DDC"/>
    <w:rsid w:val="00600D5E"/>
    <w:rsid w:val="006117CC"/>
    <w:rsid w:val="00615F19"/>
    <w:rsid w:val="0063531A"/>
    <w:rsid w:val="00636592"/>
    <w:rsid w:val="00640313"/>
    <w:rsid w:val="00640C32"/>
    <w:rsid w:val="0064140B"/>
    <w:rsid w:val="00665944"/>
    <w:rsid w:val="006734B5"/>
    <w:rsid w:val="0067551B"/>
    <w:rsid w:val="00681C68"/>
    <w:rsid w:val="00691872"/>
    <w:rsid w:val="006A4C45"/>
    <w:rsid w:val="006B3F6F"/>
    <w:rsid w:val="006C74DA"/>
    <w:rsid w:val="006D0AB0"/>
    <w:rsid w:val="006E188C"/>
    <w:rsid w:val="006E3A6F"/>
    <w:rsid w:val="00700CFE"/>
    <w:rsid w:val="00753C6A"/>
    <w:rsid w:val="00761F45"/>
    <w:rsid w:val="007757B9"/>
    <w:rsid w:val="00794C0B"/>
    <w:rsid w:val="00797DF0"/>
    <w:rsid w:val="007A23F2"/>
    <w:rsid w:val="007B1209"/>
    <w:rsid w:val="007B5E94"/>
    <w:rsid w:val="007C0AD8"/>
    <w:rsid w:val="007C3A80"/>
    <w:rsid w:val="007E39F0"/>
    <w:rsid w:val="007E63EC"/>
    <w:rsid w:val="0081230D"/>
    <w:rsid w:val="0081475B"/>
    <w:rsid w:val="0081577B"/>
    <w:rsid w:val="00816D58"/>
    <w:rsid w:val="008355A3"/>
    <w:rsid w:val="00836086"/>
    <w:rsid w:val="00852EDC"/>
    <w:rsid w:val="00857DBE"/>
    <w:rsid w:val="00867419"/>
    <w:rsid w:val="008677A4"/>
    <w:rsid w:val="00870085"/>
    <w:rsid w:val="00872E7C"/>
    <w:rsid w:val="0088159F"/>
    <w:rsid w:val="00885ECF"/>
    <w:rsid w:val="008A0003"/>
    <w:rsid w:val="008C4536"/>
    <w:rsid w:val="008C60C3"/>
    <w:rsid w:val="008D4820"/>
    <w:rsid w:val="008E36B3"/>
    <w:rsid w:val="008F2568"/>
    <w:rsid w:val="008F60A8"/>
    <w:rsid w:val="00901DD6"/>
    <w:rsid w:val="009352A8"/>
    <w:rsid w:val="0094084A"/>
    <w:rsid w:val="0094724F"/>
    <w:rsid w:val="009518FE"/>
    <w:rsid w:val="00966AFA"/>
    <w:rsid w:val="00967C90"/>
    <w:rsid w:val="00983C93"/>
    <w:rsid w:val="00997BB6"/>
    <w:rsid w:val="009A576F"/>
    <w:rsid w:val="009B5409"/>
    <w:rsid w:val="009B780D"/>
    <w:rsid w:val="009B7E22"/>
    <w:rsid w:val="009C33DA"/>
    <w:rsid w:val="009D3DDE"/>
    <w:rsid w:val="009E09CC"/>
    <w:rsid w:val="009E46DE"/>
    <w:rsid w:val="009E5E97"/>
    <w:rsid w:val="00A1309B"/>
    <w:rsid w:val="00A60193"/>
    <w:rsid w:val="00A64567"/>
    <w:rsid w:val="00A7485B"/>
    <w:rsid w:val="00A94A39"/>
    <w:rsid w:val="00AA0738"/>
    <w:rsid w:val="00AB6631"/>
    <w:rsid w:val="00AC0C50"/>
    <w:rsid w:val="00AC296A"/>
    <w:rsid w:val="00AD05B1"/>
    <w:rsid w:val="00AE7ED9"/>
    <w:rsid w:val="00B0187B"/>
    <w:rsid w:val="00B0433A"/>
    <w:rsid w:val="00B219D3"/>
    <w:rsid w:val="00B326EB"/>
    <w:rsid w:val="00B3797A"/>
    <w:rsid w:val="00B53AAB"/>
    <w:rsid w:val="00B572E6"/>
    <w:rsid w:val="00B639A5"/>
    <w:rsid w:val="00B75AB2"/>
    <w:rsid w:val="00B77CA5"/>
    <w:rsid w:val="00B901B9"/>
    <w:rsid w:val="00B90451"/>
    <w:rsid w:val="00B915E7"/>
    <w:rsid w:val="00BA5BFA"/>
    <w:rsid w:val="00BA60A7"/>
    <w:rsid w:val="00BA6E63"/>
    <w:rsid w:val="00BC116F"/>
    <w:rsid w:val="00BD1446"/>
    <w:rsid w:val="00BD409A"/>
    <w:rsid w:val="00BE425A"/>
    <w:rsid w:val="00BE710C"/>
    <w:rsid w:val="00BF4181"/>
    <w:rsid w:val="00BF59A0"/>
    <w:rsid w:val="00C06BD4"/>
    <w:rsid w:val="00C12FCD"/>
    <w:rsid w:val="00C372FC"/>
    <w:rsid w:val="00C74A6F"/>
    <w:rsid w:val="00C85AAE"/>
    <w:rsid w:val="00C85BD4"/>
    <w:rsid w:val="00C85D75"/>
    <w:rsid w:val="00C974E0"/>
    <w:rsid w:val="00CB426D"/>
    <w:rsid w:val="00CC2619"/>
    <w:rsid w:val="00CC44BC"/>
    <w:rsid w:val="00CD15C6"/>
    <w:rsid w:val="00CD4CC6"/>
    <w:rsid w:val="00CD6AB5"/>
    <w:rsid w:val="00CE11DC"/>
    <w:rsid w:val="00D1182F"/>
    <w:rsid w:val="00D2027B"/>
    <w:rsid w:val="00D32852"/>
    <w:rsid w:val="00D353FB"/>
    <w:rsid w:val="00D3744A"/>
    <w:rsid w:val="00D420DA"/>
    <w:rsid w:val="00D45B62"/>
    <w:rsid w:val="00D544FC"/>
    <w:rsid w:val="00D760CD"/>
    <w:rsid w:val="00D776E9"/>
    <w:rsid w:val="00D84698"/>
    <w:rsid w:val="00D91C94"/>
    <w:rsid w:val="00D96460"/>
    <w:rsid w:val="00DA3BC1"/>
    <w:rsid w:val="00DA5179"/>
    <w:rsid w:val="00DA79DE"/>
    <w:rsid w:val="00DB6DCA"/>
    <w:rsid w:val="00DC2787"/>
    <w:rsid w:val="00DC681D"/>
    <w:rsid w:val="00DF041C"/>
    <w:rsid w:val="00DF08A2"/>
    <w:rsid w:val="00E06557"/>
    <w:rsid w:val="00E11DFB"/>
    <w:rsid w:val="00E200E1"/>
    <w:rsid w:val="00E203BE"/>
    <w:rsid w:val="00E254A8"/>
    <w:rsid w:val="00E30654"/>
    <w:rsid w:val="00E330FC"/>
    <w:rsid w:val="00E335AB"/>
    <w:rsid w:val="00E4354D"/>
    <w:rsid w:val="00E60BFE"/>
    <w:rsid w:val="00E6160A"/>
    <w:rsid w:val="00E66020"/>
    <w:rsid w:val="00E94FFF"/>
    <w:rsid w:val="00EA0D78"/>
    <w:rsid w:val="00EB1E0E"/>
    <w:rsid w:val="00EB1F96"/>
    <w:rsid w:val="00EB6764"/>
    <w:rsid w:val="00EC4843"/>
    <w:rsid w:val="00EC5096"/>
    <w:rsid w:val="00EC77CB"/>
    <w:rsid w:val="00ED4394"/>
    <w:rsid w:val="00EF300F"/>
    <w:rsid w:val="00F04AC8"/>
    <w:rsid w:val="00F10425"/>
    <w:rsid w:val="00F14B34"/>
    <w:rsid w:val="00F3477C"/>
    <w:rsid w:val="00F6144A"/>
    <w:rsid w:val="00F61BE1"/>
    <w:rsid w:val="00F663FF"/>
    <w:rsid w:val="00F770BC"/>
    <w:rsid w:val="00F82579"/>
    <w:rsid w:val="00F8445F"/>
    <w:rsid w:val="00F91849"/>
    <w:rsid w:val="00FA1F23"/>
    <w:rsid w:val="00FA6D93"/>
    <w:rsid w:val="00FD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744284"/>
  <w15:docId w15:val="{2CA9087A-2860-4D2D-815C-9A059059A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639A5"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64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C453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4536"/>
    <w:rPr>
      <w:rFonts w:ascii="Segoe UI" w:eastAsia="Times New Roman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GÜNLER</vt:lpstr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ÜNLER</dc:title>
  <dc:creator>murat</dc:creator>
  <cp:lastModifiedBy>HUKUK FAKÜLTESİ</cp:lastModifiedBy>
  <cp:revision>2</cp:revision>
  <cp:lastPrinted>2024-02-13T14:17:00Z</cp:lastPrinted>
  <dcterms:created xsi:type="dcterms:W3CDTF">2024-02-22T08:34:00Z</dcterms:created>
  <dcterms:modified xsi:type="dcterms:W3CDTF">2024-02-22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3T00:00:00Z</vt:filetime>
  </property>
</Properties>
</file>